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3CD61" w14:textId="77777777" w:rsidR="00815957" w:rsidRDefault="00815957" w:rsidP="00E95D9A">
      <w:pPr>
        <w:autoSpaceDE w:val="0"/>
        <w:autoSpaceDN w:val="0"/>
        <w:adjustRightInd w:val="0"/>
        <w:rPr>
          <w:rFonts w:ascii="Arial" w:hAnsi="Arial" w:cs="Arial"/>
          <w:sz w:val="20"/>
          <w:szCs w:val="20"/>
        </w:rPr>
      </w:pPr>
    </w:p>
    <w:p w14:paraId="30AAEAFD" w14:textId="77777777" w:rsidR="00815957" w:rsidRDefault="00815957" w:rsidP="00E95D9A">
      <w:pPr>
        <w:autoSpaceDE w:val="0"/>
        <w:autoSpaceDN w:val="0"/>
        <w:adjustRightInd w:val="0"/>
        <w:rPr>
          <w:rFonts w:ascii="Arial" w:hAnsi="Arial" w:cs="Arial"/>
          <w:sz w:val="20"/>
          <w:szCs w:val="20"/>
        </w:rPr>
      </w:pPr>
    </w:p>
    <w:p w14:paraId="2805C334" w14:textId="77777777" w:rsidR="00815957" w:rsidRDefault="00815957" w:rsidP="00E95D9A">
      <w:pPr>
        <w:autoSpaceDE w:val="0"/>
        <w:autoSpaceDN w:val="0"/>
        <w:adjustRightInd w:val="0"/>
        <w:rPr>
          <w:rFonts w:ascii="Arial" w:hAnsi="Arial" w:cs="Arial"/>
          <w:sz w:val="20"/>
          <w:szCs w:val="20"/>
        </w:rPr>
      </w:pPr>
    </w:p>
    <w:p w14:paraId="001E6CD3" w14:textId="77777777" w:rsidR="00815957" w:rsidRDefault="00815957" w:rsidP="00E95D9A">
      <w:pPr>
        <w:autoSpaceDE w:val="0"/>
        <w:autoSpaceDN w:val="0"/>
        <w:adjustRightInd w:val="0"/>
        <w:rPr>
          <w:rFonts w:ascii="Arial" w:hAnsi="Arial" w:cs="Arial"/>
          <w:sz w:val="20"/>
          <w:szCs w:val="20"/>
        </w:rPr>
      </w:pPr>
    </w:p>
    <w:p w14:paraId="2A418058" w14:textId="77777777" w:rsidR="00815957" w:rsidRDefault="00815957" w:rsidP="00E95D9A">
      <w:pPr>
        <w:autoSpaceDE w:val="0"/>
        <w:autoSpaceDN w:val="0"/>
        <w:adjustRightInd w:val="0"/>
        <w:rPr>
          <w:rFonts w:ascii="Arial" w:hAnsi="Arial" w:cs="Arial"/>
          <w:sz w:val="20"/>
          <w:szCs w:val="20"/>
        </w:rPr>
      </w:pPr>
    </w:p>
    <w:p w14:paraId="2DE57175" w14:textId="77777777" w:rsidR="00815957" w:rsidRDefault="00815957" w:rsidP="00E95D9A">
      <w:pPr>
        <w:autoSpaceDE w:val="0"/>
        <w:autoSpaceDN w:val="0"/>
        <w:adjustRightInd w:val="0"/>
        <w:rPr>
          <w:rFonts w:ascii="Arial" w:hAnsi="Arial" w:cs="Arial"/>
          <w:sz w:val="20"/>
          <w:szCs w:val="20"/>
        </w:rPr>
      </w:pPr>
    </w:p>
    <w:p w14:paraId="563E744A" w14:textId="77777777" w:rsidR="0072108C" w:rsidRDefault="0072108C" w:rsidP="00E95D9A">
      <w:pPr>
        <w:autoSpaceDE w:val="0"/>
        <w:autoSpaceDN w:val="0"/>
        <w:adjustRightInd w:val="0"/>
        <w:rPr>
          <w:rFonts w:ascii="Arial" w:hAnsi="Arial" w:cs="Arial"/>
          <w:sz w:val="20"/>
          <w:szCs w:val="20"/>
        </w:rPr>
      </w:pPr>
    </w:p>
    <w:p w14:paraId="35000C1B" w14:textId="77777777" w:rsidR="00815957" w:rsidRDefault="00815957" w:rsidP="00E95D9A">
      <w:pPr>
        <w:autoSpaceDE w:val="0"/>
        <w:autoSpaceDN w:val="0"/>
        <w:adjustRightInd w:val="0"/>
        <w:rPr>
          <w:rFonts w:ascii="Arial" w:hAnsi="Arial" w:cs="Arial"/>
          <w:sz w:val="20"/>
          <w:szCs w:val="20"/>
        </w:rPr>
      </w:pPr>
    </w:p>
    <w:p w14:paraId="5DDD3DC0" w14:textId="77777777" w:rsidR="00815957" w:rsidRDefault="00815957" w:rsidP="00E95D9A">
      <w:pPr>
        <w:autoSpaceDE w:val="0"/>
        <w:autoSpaceDN w:val="0"/>
        <w:adjustRightInd w:val="0"/>
        <w:rPr>
          <w:rFonts w:ascii="Arial" w:hAnsi="Arial" w:cs="Arial"/>
          <w:sz w:val="20"/>
          <w:szCs w:val="20"/>
        </w:rPr>
      </w:pPr>
    </w:p>
    <w:p w14:paraId="0B96D5B4" w14:textId="77777777" w:rsidR="00815957" w:rsidRDefault="00815957" w:rsidP="00E95D9A">
      <w:pPr>
        <w:autoSpaceDE w:val="0"/>
        <w:autoSpaceDN w:val="0"/>
        <w:adjustRightInd w:val="0"/>
        <w:rPr>
          <w:rFonts w:ascii="Arial" w:hAnsi="Arial" w:cs="Arial"/>
          <w:sz w:val="20"/>
          <w:szCs w:val="20"/>
        </w:rPr>
      </w:pPr>
    </w:p>
    <w:p w14:paraId="349123E5" w14:textId="0E6916E3" w:rsidR="00815957" w:rsidRPr="007B02BF" w:rsidRDefault="00815957" w:rsidP="00815957">
      <w:pPr>
        <w:autoSpaceDE w:val="0"/>
        <w:autoSpaceDN w:val="0"/>
        <w:adjustRightInd w:val="0"/>
        <w:jc w:val="center"/>
        <w:rPr>
          <w:sz w:val="48"/>
          <w:szCs w:val="48"/>
        </w:rPr>
      </w:pPr>
      <w:r w:rsidRPr="007B02BF">
        <w:rPr>
          <w:sz w:val="48"/>
          <w:szCs w:val="48"/>
        </w:rPr>
        <w:t xml:space="preserve">ICF </w:t>
      </w:r>
    </w:p>
    <w:p w14:paraId="41EE17DE" w14:textId="709FC5AC" w:rsidR="00525271" w:rsidRPr="007B02BF" w:rsidRDefault="00525271" w:rsidP="00815957">
      <w:pPr>
        <w:autoSpaceDE w:val="0"/>
        <w:autoSpaceDN w:val="0"/>
        <w:adjustRightInd w:val="0"/>
        <w:jc w:val="center"/>
        <w:rPr>
          <w:sz w:val="48"/>
          <w:szCs w:val="48"/>
        </w:rPr>
      </w:pPr>
      <w:r w:rsidRPr="007B02BF">
        <w:rPr>
          <w:sz w:val="48"/>
          <w:szCs w:val="48"/>
        </w:rPr>
        <w:t>CHAPTER AND CHARTERED CHAPTER</w:t>
      </w:r>
    </w:p>
    <w:p w14:paraId="3C6F5511" w14:textId="137C7AF2" w:rsidR="00525271" w:rsidRPr="0072108C" w:rsidRDefault="00525271" w:rsidP="00815957">
      <w:pPr>
        <w:autoSpaceDE w:val="0"/>
        <w:autoSpaceDN w:val="0"/>
        <w:adjustRightInd w:val="0"/>
        <w:jc w:val="center"/>
        <w:rPr>
          <w:sz w:val="48"/>
          <w:szCs w:val="48"/>
        </w:rPr>
      </w:pPr>
      <w:r w:rsidRPr="007B02BF">
        <w:rPr>
          <w:sz w:val="48"/>
          <w:szCs w:val="48"/>
        </w:rPr>
        <w:t>AGREEMENT</w:t>
      </w:r>
    </w:p>
    <w:p w14:paraId="3F1AE94D" w14:textId="77777777" w:rsidR="00815957" w:rsidRDefault="00815957" w:rsidP="00815957">
      <w:pPr>
        <w:autoSpaceDE w:val="0"/>
        <w:autoSpaceDN w:val="0"/>
        <w:adjustRightInd w:val="0"/>
        <w:jc w:val="center"/>
      </w:pPr>
    </w:p>
    <w:p w14:paraId="0674F20A" w14:textId="77777777" w:rsidR="00927691" w:rsidRPr="00927691" w:rsidRDefault="00927691" w:rsidP="00815957">
      <w:pPr>
        <w:autoSpaceDE w:val="0"/>
        <w:autoSpaceDN w:val="0"/>
        <w:adjustRightInd w:val="0"/>
        <w:jc w:val="center"/>
      </w:pPr>
    </w:p>
    <w:p w14:paraId="4F760C8C" w14:textId="77777777" w:rsidR="00815957" w:rsidRPr="0072108C" w:rsidRDefault="00815957" w:rsidP="00815957">
      <w:pPr>
        <w:autoSpaceDE w:val="0"/>
        <w:autoSpaceDN w:val="0"/>
        <w:adjustRightInd w:val="0"/>
        <w:jc w:val="center"/>
      </w:pPr>
      <w:r w:rsidRPr="0072108C">
        <w:t>By and Between</w:t>
      </w:r>
    </w:p>
    <w:p w14:paraId="7ECC496C" w14:textId="77777777" w:rsidR="00815957" w:rsidRPr="0072108C" w:rsidRDefault="00815957" w:rsidP="00815957">
      <w:pPr>
        <w:autoSpaceDE w:val="0"/>
        <w:autoSpaceDN w:val="0"/>
        <w:adjustRightInd w:val="0"/>
        <w:jc w:val="center"/>
      </w:pPr>
    </w:p>
    <w:p w14:paraId="7E29AA05" w14:textId="77777777" w:rsidR="00815957" w:rsidRPr="0072108C" w:rsidRDefault="00815957" w:rsidP="00815957">
      <w:pPr>
        <w:autoSpaceDE w:val="0"/>
        <w:autoSpaceDN w:val="0"/>
        <w:adjustRightInd w:val="0"/>
        <w:jc w:val="center"/>
      </w:pPr>
      <w:r w:rsidRPr="0072108C">
        <w:t>INTERNATIONAL COACH FEDERATION</w:t>
      </w:r>
    </w:p>
    <w:p w14:paraId="1F6C7057" w14:textId="77777777" w:rsidR="00815957" w:rsidRPr="0072108C" w:rsidRDefault="00815957" w:rsidP="00815957">
      <w:pPr>
        <w:autoSpaceDE w:val="0"/>
        <w:autoSpaceDN w:val="0"/>
        <w:adjustRightInd w:val="0"/>
        <w:jc w:val="center"/>
      </w:pPr>
    </w:p>
    <w:p w14:paraId="1E1E6A16" w14:textId="77777777" w:rsidR="00815957" w:rsidRPr="0072108C" w:rsidRDefault="00815957" w:rsidP="00815957">
      <w:pPr>
        <w:autoSpaceDE w:val="0"/>
        <w:autoSpaceDN w:val="0"/>
        <w:adjustRightInd w:val="0"/>
        <w:jc w:val="center"/>
      </w:pPr>
      <w:r w:rsidRPr="0072108C">
        <w:t>And</w:t>
      </w:r>
    </w:p>
    <w:p w14:paraId="0FD8957A" w14:textId="77777777" w:rsidR="00815957" w:rsidRPr="0072108C" w:rsidRDefault="00815957" w:rsidP="00815957">
      <w:pPr>
        <w:autoSpaceDE w:val="0"/>
        <w:autoSpaceDN w:val="0"/>
        <w:adjustRightInd w:val="0"/>
        <w:jc w:val="center"/>
      </w:pPr>
    </w:p>
    <w:p w14:paraId="02EB27BD" w14:textId="77777777" w:rsidR="00815957" w:rsidRPr="0072108C" w:rsidRDefault="00815957" w:rsidP="00815957">
      <w:pPr>
        <w:autoSpaceDE w:val="0"/>
        <w:autoSpaceDN w:val="0"/>
        <w:adjustRightInd w:val="0"/>
        <w:jc w:val="center"/>
      </w:pPr>
      <w:r w:rsidRPr="0072108C">
        <w:t>[insert chapter name]</w:t>
      </w:r>
    </w:p>
    <w:p w14:paraId="12603CE7" w14:textId="77777777" w:rsidR="00815957" w:rsidRPr="0072108C" w:rsidRDefault="00815957" w:rsidP="00815957">
      <w:pPr>
        <w:autoSpaceDE w:val="0"/>
        <w:autoSpaceDN w:val="0"/>
        <w:adjustRightInd w:val="0"/>
        <w:jc w:val="center"/>
      </w:pPr>
    </w:p>
    <w:p w14:paraId="110D2917" w14:textId="77777777" w:rsidR="00815957" w:rsidRPr="0072108C" w:rsidRDefault="00815957" w:rsidP="00815957">
      <w:pPr>
        <w:autoSpaceDE w:val="0"/>
        <w:autoSpaceDN w:val="0"/>
        <w:adjustRightInd w:val="0"/>
        <w:jc w:val="center"/>
      </w:pPr>
    </w:p>
    <w:p w14:paraId="40EE0031" w14:textId="77777777" w:rsidR="00815957" w:rsidRPr="0072108C" w:rsidRDefault="00815957" w:rsidP="00815957">
      <w:pPr>
        <w:autoSpaceDE w:val="0"/>
        <w:autoSpaceDN w:val="0"/>
        <w:adjustRightInd w:val="0"/>
        <w:jc w:val="center"/>
      </w:pPr>
    </w:p>
    <w:p w14:paraId="058A316B" w14:textId="77777777" w:rsidR="00815957" w:rsidRPr="0072108C" w:rsidRDefault="00815957" w:rsidP="00815957">
      <w:pPr>
        <w:autoSpaceDE w:val="0"/>
        <w:autoSpaceDN w:val="0"/>
        <w:adjustRightInd w:val="0"/>
        <w:jc w:val="center"/>
      </w:pPr>
    </w:p>
    <w:p w14:paraId="219692A4" w14:textId="77777777" w:rsidR="00815957" w:rsidRPr="0072108C" w:rsidRDefault="00815957" w:rsidP="00815957">
      <w:pPr>
        <w:autoSpaceDE w:val="0"/>
        <w:autoSpaceDN w:val="0"/>
        <w:adjustRightInd w:val="0"/>
        <w:jc w:val="center"/>
      </w:pPr>
    </w:p>
    <w:p w14:paraId="28845CF8" w14:textId="77777777" w:rsidR="00815957" w:rsidRPr="0072108C" w:rsidRDefault="00815957" w:rsidP="00815957">
      <w:pPr>
        <w:autoSpaceDE w:val="0"/>
        <w:autoSpaceDN w:val="0"/>
        <w:adjustRightInd w:val="0"/>
        <w:jc w:val="center"/>
      </w:pPr>
      <w:r w:rsidRPr="0072108C">
        <w:t>[insert date]</w:t>
      </w:r>
    </w:p>
    <w:p w14:paraId="78EF6331" w14:textId="77777777" w:rsidR="00DD161F" w:rsidRPr="002F43B5" w:rsidRDefault="00DD161F" w:rsidP="00E95D9A">
      <w:pPr>
        <w:autoSpaceDE w:val="0"/>
        <w:autoSpaceDN w:val="0"/>
        <w:adjustRightInd w:val="0"/>
        <w:rPr>
          <w:rFonts w:ascii="Arial" w:hAnsi="Arial" w:cs="Arial"/>
          <w:sz w:val="20"/>
          <w:szCs w:val="20"/>
        </w:rPr>
        <w:sectPr w:rsidR="00DD161F" w:rsidRPr="002F43B5" w:rsidSect="00927691">
          <w:headerReference w:type="default" r:id="rId11"/>
          <w:footerReference w:type="even" r:id="rId12"/>
          <w:footerReference w:type="default" r:id="rId13"/>
          <w:footerReference w:type="first" r:id="rId14"/>
          <w:pgSz w:w="12240" w:h="15840" w:code="1"/>
          <w:pgMar w:top="1440" w:right="1080" w:bottom="1440" w:left="1080" w:header="720" w:footer="720" w:gutter="0"/>
          <w:pgBorders w:display="firstPage" w:offsetFrom="page">
            <w:top w:val="thinThickThinMediumGap" w:sz="36" w:space="24" w:color="auto"/>
            <w:left w:val="thinThickThinMediumGap" w:sz="36" w:space="24" w:color="auto"/>
            <w:bottom w:val="thinThickThinMediumGap" w:sz="36" w:space="24" w:color="auto"/>
            <w:right w:val="thinThickThinMediumGap" w:sz="36" w:space="24" w:color="auto"/>
          </w:pgBorders>
          <w:cols w:space="720"/>
          <w:titlePg/>
          <w:docGrid w:linePitch="360"/>
        </w:sectPr>
      </w:pPr>
    </w:p>
    <w:p w14:paraId="12BD4B7C" w14:textId="77777777" w:rsidR="0072108C" w:rsidRPr="0072108C" w:rsidRDefault="0072108C" w:rsidP="0072108C">
      <w:pPr>
        <w:jc w:val="center"/>
        <w:rPr>
          <w:b/>
        </w:rPr>
      </w:pPr>
      <w:r w:rsidRPr="0072108C">
        <w:lastRenderedPageBreak/>
        <w:t>ICF</w:t>
      </w:r>
      <w:r w:rsidRPr="0072108C">
        <w:rPr>
          <w:b/>
        </w:rPr>
        <w:t xml:space="preserve"> </w:t>
      </w:r>
      <w:r w:rsidRPr="0072108C">
        <w:t>CHAPTER AGREEMENT</w:t>
      </w:r>
    </w:p>
    <w:p w14:paraId="0305911E" w14:textId="77777777" w:rsidR="0072108C" w:rsidRDefault="0072108C" w:rsidP="002F43B5">
      <w:pPr>
        <w:autoSpaceDE w:val="0"/>
        <w:autoSpaceDN w:val="0"/>
        <w:adjustRightInd w:val="0"/>
        <w:rPr>
          <w:rFonts w:ascii="Arial" w:hAnsi="Arial" w:cs="Arial"/>
          <w:iCs/>
          <w:color w:val="000000"/>
          <w:sz w:val="20"/>
          <w:szCs w:val="20"/>
        </w:rPr>
      </w:pPr>
    </w:p>
    <w:p w14:paraId="079CE0CD" w14:textId="77777777" w:rsidR="0072108C" w:rsidRDefault="0072108C" w:rsidP="002F43B5">
      <w:pPr>
        <w:autoSpaceDE w:val="0"/>
        <w:autoSpaceDN w:val="0"/>
        <w:adjustRightInd w:val="0"/>
        <w:rPr>
          <w:rFonts w:ascii="Arial" w:hAnsi="Arial" w:cs="Arial"/>
          <w:iCs/>
          <w:color w:val="000000"/>
          <w:sz w:val="20"/>
          <w:szCs w:val="20"/>
        </w:rPr>
      </w:pPr>
    </w:p>
    <w:p w14:paraId="2868D518" w14:textId="77777777" w:rsidR="00667CED" w:rsidRPr="00AA5D62" w:rsidRDefault="0072108C" w:rsidP="0072108C">
      <w:r>
        <w:tab/>
      </w:r>
      <w:r w:rsidR="00815957">
        <w:t xml:space="preserve">This </w:t>
      </w:r>
      <w:r w:rsidR="00815957" w:rsidRPr="00AA5D62">
        <w:t>Chapter</w:t>
      </w:r>
      <w:r w:rsidR="00815957">
        <w:t xml:space="preserve"> Agreement (the “Agreement”) is made this ____, day </w:t>
      </w:r>
      <w:proofErr w:type="gramStart"/>
      <w:r w:rsidR="00815957">
        <w:t>of  _</w:t>
      </w:r>
      <w:proofErr w:type="gramEnd"/>
      <w:r w:rsidR="00815957">
        <w:t xml:space="preserve">_______, 201_, by and between the International Coach Federation, a Nevada </w:t>
      </w:r>
      <w:r w:rsidR="0010525E">
        <w:t>nonprofit corporation</w:t>
      </w:r>
      <w:r w:rsidR="00815957">
        <w:t xml:space="preserve"> (the “ICF”)</w:t>
      </w:r>
      <w:r w:rsidR="0010525E">
        <w:t xml:space="preserve"> and _________________________</w:t>
      </w:r>
      <w:r w:rsidR="004D7FF5">
        <w:t>, a _________________________</w:t>
      </w:r>
      <w:r w:rsidR="0010525E">
        <w:t xml:space="preserve"> (the “Chapter”)</w:t>
      </w:r>
      <w:r w:rsidR="004D7FF5">
        <w:t>.</w:t>
      </w:r>
    </w:p>
    <w:p w14:paraId="58C3C22A" w14:textId="77777777" w:rsidR="0072108C" w:rsidRDefault="0072108C" w:rsidP="0072108C"/>
    <w:p w14:paraId="68FCA8A6" w14:textId="77777777" w:rsidR="00927691" w:rsidRDefault="00927691" w:rsidP="0072108C"/>
    <w:p w14:paraId="3FDED34D" w14:textId="77777777" w:rsidR="00200221" w:rsidRPr="0072108C" w:rsidRDefault="00077803" w:rsidP="0072108C">
      <w:pPr>
        <w:jc w:val="center"/>
        <w:rPr>
          <w:b/>
          <w:i/>
          <w:iCs/>
        </w:rPr>
      </w:pPr>
      <w:r w:rsidRPr="0072108C">
        <w:rPr>
          <w:b/>
        </w:rPr>
        <w:t>PREAMBLE</w:t>
      </w:r>
    </w:p>
    <w:p w14:paraId="625D197F" w14:textId="77777777" w:rsidR="004D7FF5" w:rsidRDefault="004D7FF5">
      <w:pPr>
        <w:autoSpaceDE w:val="0"/>
        <w:autoSpaceDN w:val="0"/>
        <w:adjustRightInd w:val="0"/>
        <w:rPr>
          <w:rFonts w:ascii="Arial" w:hAnsi="Arial" w:cs="Arial"/>
          <w:b/>
          <w:bCs/>
          <w:i/>
          <w:iCs/>
          <w:color w:val="000000"/>
          <w:sz w:val="20"/>
          <w:szCs w:val="20"/>
        </w:rPr>
      </w:pPr>
    </w:p>
    <w:p w14:paraId="28A805E3" w14:textId="5BE78959" w:rsidR="0051382C" w:rsidRDefault="0072108C" w:rsidP="0072108C">
      <w:r>
        <w:tab/>
      </w:r>
      <w:r w:rsidR="004D7FF5">
        <w:t xml:space="preserve">The purpose of granting ICF chapter status </w:t>
      </w:r>
      <w:r w:rsidR="00383D95">
        <w:t xml:space="preserve">is to promote and advance the mission and vision of the ICF within the Chapter’s </w:t>
      </w:r>
      <w:r w:rsidR="008756FD">
        <w:t xml:space="preserve">ICF designated geographic area or </w:t>
      </w:r>
      <w:r w:rsidR="008756FD" w:rsidRPr="007B02BF">
        <w:t>territory</w:t>
      </w:r>
      <w:r w:rsidR="00383D95" w:rsidRPr="007B02BF">
        <w:t>.</w:t>
      </w:r>
      <w:r w:rsidR="00BA69FB" w:rsidRPr="007B02BF">
        <w:t xml:space="preserve">  Hereinafter, “chapter” refers to Chapters and Charter Chapters.</w:t>
      </w:r>
    </w:p>
    <w:p w14:paraId="50F6ACC1" w14:textId="77777777" w:rsidR="00E04E6A" w:rsidRPr="002F43B5" w:rsidRDefault="00E04E6A" w:rsidP="0072108C"/>
    <w:p w14:paraId="224E5968" w14:textId="77777777" w:rsidR="00383D95" w:rsidRPr="000F01F0" w:rsidRDefault="000F01F0" w:rsidP="000F01F0">
      <w:pPr>
        <w:pStyle w:val="Heading1"/>
        <w:rPr>
          <w:b/>
        </w:rPr>
      </w:pPr>
      <w:r>
        <w:br/>
      </w:r>
      <w:r w:rsidR="001140F3" w:rsidRPr="000F01F0">
        <w:rPr>
          <w:b/>
        </w:rPr>
        <w:t>GRANT OF ICF CHAPTER STATUS</w:t>
      </w:r>
    </w:p>
    <w:p w14:paraId="32C8B6D6" w14:textId="77777777" w:rsidR="00DD161F" w:rsidRDefault="000F01F0" w:rsidP="000F01F0">
      <w:r>
        <w:tab/>
      </w:r>
      <w:r w:rsidR="008125FD" w:rsidRPr="008125FD">
        <w:t>The ICF hereby grants to the Chapter the authority to organize and operate as a chapter of the ICF and the Chapter agrees to operate in a manner consistent with the requirements established by the ICF and this Chapter Agreement and any attachments hereto. As a condition of receiving and maintaining ICF’s approval to operate as a chapter, the Chapter shall develop and be guided in all its operations and activities by a written statement of mission, vision and values, strategic plan and ethics consistent with those established by ICF and its tax-exempt purposes.</w:t>
      </w:r>
    </w:p>
    <w:p w14:paraId="591AF13A" w14:textId="77777777" w:rsidR="000F01F0" w:rsidRDefault="008125FD" w:rsidP="000F01F0">
      <w:r>
        <w:t xml:space="preserve"> </w:t>
      </w:r>
    </w:p>
    <w:p w14:paraId="79A534D4" w14:textId="77777777" w:rsidR="00CF2772" w:rsidRDefault="00CF2772" w:rsidP="000F01F0"/>
    <w:p w14:paraId="51E8A565" w14:textId="77777777" w:rsidR="00200221" w:rsidRDefault="000F01F0" w:rsidP="000F01F0">
      <w:pPr>
        <w:pStyle w:val="Heading1"/>
      </w:pPr>
      <w:r>
        <w:br/>
      </w:r>
      <w:r w:rsidR="009A649C" w:rsidRPr="000F01F0">
        <w:rPr>
          <w:b/>
        </w:rPr>
        <w:t>RIGHTS</w:t>
      </w:r>
      <w:r w:rsidR="00556F6D" w:rsidRPr="000F01F0">
        <w:rPr>
          <w:b/>
        </w:rPr>
        <w:t xml:space="preserve"> AND BENEFITS</w:t>
      </w:r>
      <w:r w:rsidR="009A649C" w:rsidRPr="000F01F0">
        <w:rPr>
          <w:b/>
        </w:rPr>
        <w:t xml:space="preserve"> OF AN ICF CHAPTER</w:t>
      </w:r>
    </w:p>
    <w:p w14:paraId="651E019C" w14:textId="43670B18" w:rsidR="00DA3AE2" w:rsidRDefault="00CF2772" w:rsidP="00CF2772">
      <w:r>
        <w:tab/>
      </w:r>
      <w:r w:rsidR="00DA3AE2" w:rsidRPr="002F43B5">
        <w:t>As a Chapter of ICF, the Chapter is entitled</w:t>
      </w:r>
      <w:r w:rsidR="004339E5">
        <w:t xml:space="preserve"> to</w:t>
      </w:r>
      <w:r w:rsidR="00DA3AE2" w:rsidRPr="002F43B5">
        <w:t>:</w:t>
      </w:r>
    </w:p>
    <w:p w14:paraId="4B30A96B" w14:textId="77777777" w:rsidR="00CF2772" w:rsidRDefault="00CF2772" w:rsidP="00CF2772"/>
    <w:p w14:paraId="24E04F5B" w14:textId="77777777" w:rsidR="00DA3AE2" w:rsidRPr="002F43B5" w:rsidRDefault="00DA3AE2" w:rsidP="00927691">
      <w:pPr>
        <w:pStyle w:val="Heading3"/>
        <w:ind w:left="0" w:firstLine="1440"/>
      </w:pPr>
      <w:r w:rsidRPr="002F43B5">
        <w:t xml:space="preserve">be identified as a </w:t>
      </w:r>
      <w:r w:rsidR="000F46BF">
        <w:t>c</w:t>
      </w:r>
      <w:r w:rsidRPr="002F43B5">
        <w:t>hapter of ICF;</w:t>
      </w:r>
    </w:p>
    <w:p w14:paraId="4C511599" w14:textId="77777777" w:rsidR="00DA3AE2" w:rsidRPr="002F43B5" w:rsidRDefault="00DA3AE2" w:rsidP="00927691">
      <w:pPr>
        <w:pStyle w:val="Heading3"/>
        <w:ind w:left="0" w:firstLine="1440"/>
      </w:pPr>
      <w:r w:rsidRPr="002F43B5">
        <w:t>use the name “INTERNATIONAL COACH FEDERATION</w:t>
      </w:r>
      <w:r w:rsidR="000F46BF">
        <w:t>”</w:t>
      </w:r>
      <w:r w:rsidRPr="002F43B5">
        <w:t xml:space="preserve"> OR </w:t>
      </w:r>
      <w:r w:rsidR="000F46BF">
        <w:t>“</w:t>
      </w:r>
      <w:r w:rsidRPr="002F43B5">
        <w:t>ICF” in conjunction with the geographical area name, as in the International Coach Federation ____________________ Chapter; under the terms of the ICF License</w:t>
      </w:r>
      <w:r w:rsidR="000F46BF">
        <w:t xml:space="preserve"> attached hereto as </w:t>
      </w:r>
      <w:r w:rsidR="000F46BF" w:rsidRPr="00CF2772">
        <w:rPr>
          <w:u w:val="single"/>
        </w:rPr>
        <w:t>Exhibit A</w:t>
      </w:r>
      <w:r w:rsidR="004339E5">
        <w:t xml:space="preserve"> (the “I</w:t>
      </w:r>
      <w:r w:rsidR="00F37DD1">
        <w:t>CF</w:t>
      </w:r>
      <w:r w:rsidR="004339E5">
        <w:t xml:space="preserve"> License”)</w:t>
      </w:r>
      <w:r w:rsidR="00097898">
        <w:t>;</w:t>
      </w:r>
    </w:p>
    <w:p w14:paraId="5DB6699E" w14:textId="77777777" w:rsidR="00DA3AE2" w:rsidRPr="002F43B5" w:rsidRDefault="00DA3AE2" w:rsidP="00927691">
      <w:pPr>
        <w:pStyle w:val="Heading3"/>
        <w:ind w:left="0" w:firstLine="1440"/>
      </w:pPr>
      <w:r w:rsidRPr="002F43B5">
        <w:t>offer the ICF programs to the Chapter’s members;</w:t>
      </w:r>
    </w:p>
    <w:p w14:paraId="39FEC6D6" w14:textId="77777777" w:rsidR="00DA3AE2" w:rsidRPr="002F43B5" w:rsidRDefault="00DA3AE2" w:rsidP="00927691">
      <w:pPr>
        <w:pStyle w:val="Heading3"/>
        <w:ind w:left="0" w:firstLine="1440"/>
      </w:pPr>
      <w:r w:rsidRPr="002F43B5">
        <w:t>use the INTERNATIONAL COACH FEDERATION/ICF mark(s)</w:t>
      </w:r>
      <w:r>
        <w:t xml:space="preserve"> and logo</w:t>
      </w:r>
      <w:r w:rsidRPr="002F43B5">
        <w:t xml:space="preserve"> to indicate membership in and affiliation with the ICF.</w:t>
      </w:r>
      <w:r w:rsidR="003E2E90">
        <w:t xml:space="preserve">  </w:t>
      </w:r>
      <w:r w:rsidRPr="002F43B5">
        <w:t>Specific Chapter use of the ICF mark(s)</w:t>
      </w:r>
      <w:r>
        <w:t xml:space="preserve"> and logo</w:t>
      </w:r>
      <w:r w:rsidRPr="002F43B5">
        <w:t xml:space="preserve"> is governed by the policies, procedures and standards established by the INTERNATIONAL COACH FEDERATION and set forth in the ICF </w:t>
      </w:r>
      <w:r w:rsidR="004339E5">
        <w:t>L</w:t>
      </w:r>
      <w:r w:rsidRPr="002F43B5">
        <w:t>icense</w:t>
      </w:r>
      <w:r w:rsidR="008756FD">
        <w:t xml:space="preserve"> attached hereto</w:t>
      </w:r>
      <w:r w:rsidR="00984585">
        <w:t xml:space="preserve"> and made a part of this Agreement</w:t>
      </w:r>
      <w:r w:rsidRPr="002F43B5">
        <w:t>;</w:t>
      </w:r>
    </w:p>
    <w:p w14:paraId="7E1EE3EB" w14:textId="2FAA0238" w:rsidR="00DA3AE2" w:rsidRPr="002F43B5" w:rsidRDefault="00DA3AE2" w:rsidP="00927691">
      <w:pPr>
        <w:pStyle w:val="Heading3"/>
        <w:ind w:left="0" w:firstLine="1440"/>
      </w:pPr>
      <w:r w:rsidRPr="002F43B5">
        <w:lastRenderedPageBreak/>
        <w:t>develop, manage and maintain a Chapter of the ICF within [insert geographical area or country</w:t>
      </w:r>
      <w:r w:rsidR="007F1964">
        <w:t>__________</w:t>
      </w:r>
      <w:r w:rsidR="00BF0590">
        <w:t>__</w:t>
      </w:r>
      <w:r w:rsidRPr="002F43B5">
        <w:t>];</w:t>
      </w:r>
    </w:p>
    <w:p w14:paraId="021AA8F5" w14:textId="5C4749ED" w:rsidR="00DA3AE2" w:rsidRPr="002F43B5" w:rsidRDefault="00DA3AE2" w:rsidP="00927691">
      <w:pPr>
        <w:pStyle w:val="Heading3"/>
        <w:ind w:left="0" w:firstLine="1440"/>
      </w:pPr>
      <w:r w:rsidRPr="002F43B5">
        <w:t xml:space="preserve">be </w:t>
      </w:r>
      <w:r w:rsidR="00491DAF">
        <w:t xml:space="preserve">identified </w:t>
      </w:r>
      <w:r w:rsidR="00491DAF" w:rsidRPr="002F43B5">
        <w:t>on</w:t>
      </w:r>
      <w:r w:rsidRPr="002F43B5">
        <w:t xml:space="preserve"> the ICF Web site as a Chapter</w:t>
      </w:r>
      <w:r w:rsidR="00097898">
        <w:t>;</w:t>
      </w:r>
    </w:p>
    <w:p w14:paraId="53D078C6" w14:textId="77777777" w:rsidR="00A44977" w:rsidRPr="0011301C" w:rsidRDefault="00A44977" w:rsidP="00927691">
      <w:pPr>
        <w:pStyle w:val="Heading3"/>
        <w:ind w:left="0" w:firstLine="1440"/>
      </w:pPr>
      <w:r w:rsidRPr="0011301C">
        <w:t>partic</w:t>
      </w:r>
      <w:r w:rsidR="00C80BF8">
        <w:t>i</w:t>
      </w:r>
      <w:r w:rsidRPr="0011301C">
        <w:t xml:space="preserve">pate in ICF </w:t>
      </w:r>
      <w:r w:rsidR="004339E5">
        <w:t>b</w:t>
      </w:r>
      <w:r w:rsidRPr="0011301C">
        <w:t xml:space="preserve">randed </w:t>
      </w:r>
      <w:r w:rsidR="00B04922">
        <w:t>global</w:t>
      </w:r>
      <w:r w:rsidRPr="0011301C">
        <w:t xml:space="preserve"> </w:t>
      </w:r>
      <w:r w:rsidR="004339E5">
        <w:t>c</w:t>
      </w:r>
      <w:r w:rsidRPr="0011301C">
        <w:t>onferences and other ICF related conference activities</w:t>
      </w:r>
      <w:r w:rsidR="00097898">
        <w:t>;</w:t>
      </w:r>
      <w:r w:rsidRPr="0011301C">
        <w:t xml:space="preserve"> </w:t>
      </w:r>
    </w:p>
    <w:p w14:paraId="7FB61F7E" w14:textId="77777777" w:rsidR="00A44977" w:rsidRDefault="004339E5" w:rsidP="00927691">
      <w:pPr>
        <w:pStyle w:val="Heading3"/>
        <w:ind w:left="0" w:firstLine="1440"/>
      </w:pPr>
      <w:r>
        <w:t xml:space="preserve">be </w:t>
      </w:r>
      <w:r w:rsidR="00A44977">
        <w:t>involved with monitoring and shaping regulatory issues</w:t>
      </w:r>
      <w:r w:rsidR="00097898">
        <w:t>;</w:t>
      </w:r>
      <w:r w:rsidR="00BC1F6C">
        <w:t xml:space="preserve"> and</w:t>
      </w:r>
    </w:p>
    <w:p w14:paraId="08E31445" w14:textId="0C443864" w:rsidR="00B44DEB" w:rsidRDefault="00A44977" w:rsidP="00927691">
      <w:pPr>
        <w:pStyle w:val="Heading3"/>
        <w:ind w:left="0" w:firstLine="1440"/>
      </w:pPr>
      <w:r w:rsidRPr="002F43B5">
        <w:t xml:space="preserve">receive </w:t>
      </w:r>
      <w:r w:rsidR="004339E5">
        <w:t>w</w:t>
      </w:r>
      <w:r w:rsidRPr="002F43B5">
        <w:t xml:space="preserve">eb site </w:t>
      </w:r>
      <w:r>
        <w:t>branding</w:t>
      </w:r>
      <w:r w:rsidRPr="002F43B5">
        <w:t xml:space="preserve"> assistance</w:t>
      </w:r>
      <w:r w:rsidR="00BC1F6C">
        <w:t>.</w:t>
      </w:r>
    </w:p>
    <w:p w14:paraId="55A68C52" w14:textId="129F5B3B" w:rsidR="00525271" w:rsidRPr="007B02BF" w:rsidRDefault="009238C0" w:rsidP="00525271">
      <w:pPr>
        <w:pStyle w:val="Heading3"/>
        <w:ind w:left="0" w:firstLine="1440"/>
      </w:pPr>
      <w:r w:rsidRPr="007B02BF">
        <w:t xml:space="preserve">in the case of a Chartered Chapter, and where applicable, to </w:t>
      </w:r>
      <w:r w:rsidR="00525271" w:rsidRPr="007B02BF">
        <w:t>receive rebates from the ICF in accordance with ICF policy.</w:t>
      </w:r>
    </w:p>
    <w:p w14:paraId="3033FE11" w14:textId="77777777" w:rsidR="00525271" w:rsidRPr="00525271" w:rsidRDefault="00525271" w:rsidP="00525271"/>
    <w:p w14:paraId="0A8D5956" w14:textId="77777777" w:rsidR="00200221" w:rsidRPr="000F01F0" w:rsidRDefault="000F01F0" w:rsidP="000F01F0">
      <w:pPr>
        <w:pStyle w:val="Heading1"/>
        <w:rPr>
          <w:b/>
        </w:rPr>
      </w:pPr>
      <w:r>
        <w:br/>
      </w:r>
      <w:r w:rsidRPr="000F01F0">
        <w:rPr>
          <w:b/>
        </w:rPr>
        <w:t>C</w:t>
      </w:r>
      <w:r w:rsidR="009A649C" w:rsidRPr="000F01F0">
        <w:rPr>
          <w:b/>
        </w:rPr>
        <w:t>HAPTER REQUIREMENTS</w:t>
      </w:r>
      <w:r w:rsidR="00097898" w:rsidRPr="000F01F0">
        <w:rPr>
          <w:b/>
        </w:rPr>
        <w:t xml:space="preserve"> AND OBLIGATIONS</w:t>
      </w:r>
    </w:p>
    <w:p w14:paraId="6BA8E98B" w14:textId="77777777" w:rsidR="00DD161F" w:rsidRDefault="00CF2772" w:rsidP="00CF2772">
      <w:r>
        <w:tab/>
      </w:r>
      <w:r w:rsidR="00097898">
        <w:t>T</w:t>
      </w:r>
      <w:r w:rsidR="00DD161F" w:rsidRPr="002F43B5">
        <w:t>he Chapter agrees</w:t>
      </w:r>
      <w:r w:rsidR="00097898">
        <w:t xml:space="preserve"> to</w:t>
      </w:r>
      <w:r w:rsidR="00DD161F" w:rsidRPr="002F43B5">
        <w:t>:</w:t>
      </w:r>
    </w:p>
    <w:p w14:paraId="4A146744" w14:textId="77777777" w:rsidR="00CF2772" w:rsidRDefault="00CF2772" w:rsidP="00CF2772"/>
    <w:p w14:paraId="0BCA7997" w14:textId="606750EE" w:rsidR="00DD161F" w:rsidRDefault="00995B5C" w:rsidP="00927691">
      <w:pPr>
        <w:pStyle w:val="Heading3"/>
        <w:ind w:left="0" w:firstLine="1440"/>
      </w:pPr>
      <w:r>
        <w:t xml:space="preserve">at all times operate in a manner consistent </w:t>
      </w:r>
      <w:r w:rsidR="007F0949">
        <w:t xml:space="preserve">with </w:t>
      </w:r>
      <w:r w:rsidR="007F0949" w:rsidRPr="002F43B5">
        <w:t>the</w:t>
      </w:r>
      <w:r w:rsidR="00DD161F" w:rsidRPr="002F43B5">
        <w:t xml:space="preserve"> </w:t>
      </w:r>
      <w:r w:rsidR="00B662ED">
        <w:t xml:space="preserve">tax-exempt purposes, </w:t>
      </w:r>
      <w:r w:rsidR="00DD161F" w:rsidRPr="002F43B5">
        <w:t>vision, mission and values</w:t>
      </w:r>
      <w:r w:rsidR="00667CED">
        <w:t xml:space="preserve"> and strategic plan</w:t>
      </w:r>
      <w:r w:rsidR="00DD161F" w:rsidRPr="002F43B5">
        <w:t>, and adhere to the policies and standards of the ICF</w:t>
      </w:r>
      <w:r>
        <w:t>, including, but not limited to, the ICF Code of Ethics and Ethical Conduct Review Process, the Chapter’s and ICF Bylaws, ICF Program Accreditation Code of Conduct and the ICF Chapter Leader Ethical Guidelines</w:t>
      </w:r>
      <w:r w:rsidR="00DD161F" w:rsidRPr="002F43B5">
        <w:t>;</w:t>
      </w:r>
    </w:p>
    <w:p w14:paraId="71A7602E" w14:textId="2ABCDBF9" w:rsidR="00DD161F" w:rsidRPr="002F43B5" w:rsidRDefault="00DD161F" w:rsidP="00927691">
      <w:pPr>
        <w:pStyle w:val="Heading3"/>
        <w:ind w:left="0" w:firstLine="1440"/>
      </w:pPr>
      <w:r w:rsidRPr="002F43B5">
        <w:t>develop, manage and maintain</w:t>
      </w:r>
      <w:r w:rsidR="003E272E" w:rsidRPr="002F43B5">
        <w:t xml:space="preserve"> itself as</w:t>
      </w:r>
      <w:r w:rsidRPr="002F43B5">
        <w:t xml:space="preserve"> a </w:t>
      </w:r>
      <w:r w:rsidR="00097898">
        <w:t>c</w:t>
      </w:r>
      <w:r w:rsidRPr="002F43B5">
        <w:t>hapter of the ICF within its geographical area</w:t>
      </w:r>
      <w:r w:rsidR="00B662ED">
        <w:t xml:space="preserve"> or territory</w:t>
      </w:r>
      <w:r w:rsidR="00B45196">
        <w:t xml:space="preserve"> only</w:t>
      </w:r>
      <w:r w:rsidRPr="002F43B5">
        <w:t xml:space="preserve">, in such manner and subject to the requirements and limitations set forth by the ICF </w:t>
      </w:r>
      <w:r w:rsidR="00097898">
        <w:t>c</w:t>
      </w:r>
      <w:r w:rsidRPr="002F43B5">
        <w:t xml:space="preserve">hapter requirements </w:t>
      </w:r>
      <w:r w:rsidR="0051382C">
        <w:t xml:space="preserve">and </w:t>
      </w:r>
      <w:r w:rsidR="00C16C5A">
        <w:t xml:space="preserve">in the ICF </w:t>
      </w:r>
      <w:r w:rsidR="00491DAF">
        <w:t>Chapter Leader</w:t>
      </w:r>
      <w:r w:rsidR="0051382C">
        <w:t xml:space="preserve"> </w:t>
      </w:r>
      <w:r w:rsidR="00995B5C">
        <w:t>Ethical G</w:t>
      </w:r>
      <w:r w:rsidR="0051382C">
        <w:t>uidelines</w:t>
      </w:r>
      <w:r w:rsidRPr="002F43B5">
        <w:t xml:space="preserve"> issued to the Chapter</w:t>
      </w:r>
      <w:r w:rsidR="003E272E" w:rsidRPr="002F43B5">
        <w:t>.</w:t>
      </w:r>
    </w:p>
    <w:p w14:paraId="3D21CC1B" w14:textId="77777777" w:rsidR="00097833" w:rsidRDefault="00DD161F" w:rsidP="00927691">
      <w:pPr>
        <w:pStyle w:val="Heading3"/>
        <w:ind w:left="0" w:firstLine="1440"/>
      </w:pPr>
      <w:r w:rsidRPr="002F43B5">
        <w:t>participate in the activities, programs and business of the ICF;</w:t>
      </w:r>
      <w:r w:rsidR="000652DE" w:rsidRPr="002F43B5">
        <w:t xml:space="preserve"> </w:t>
      </w:r>
    </w:p>
    <w:p w14:paraId="54A00A57" w14:textId="0A67BFFD" w:rsidR="0036140B" w:rsidRDefault="00097833" w:rsidP="00927691">
      <w:pPr>
        <w:pStyle w:val="Heading3"/>
        <w:ind w:left="0" w:firstLine="1440"/>
      </w:pPr>
      <w:r>
        <w:t>s</w:t>
      </w:r>
      <w:r w:rsidR="000652DE" w:rsidRPr="002F43B5">
        <w:t xml:space="preserve">upport </w:t>
      </w:r>
      <w:r>
        <w:t xml:space="preserve">the </w:t>
      </w:r>
      <w:r w:rsidR="000652DE" w:rsidRPr="002F43B5">
        <w:t>ICF by k</w:t>
      </w:r>
      <w:r w:rsidR="00643E31" w:rsidRPr="002F43B5">
        <w:t>eep</w:t>
      </w:r>
      <w:r w:rsidR="000652DE" w:rsidRPr="002F43B5">
        <w:t>ing</w:t>
      </w:r>
      <w:r w:rsidR="00643E31" w:rsidRPr="002F43B5">
        <w:t xml:space="preserve"> historical records and dat</w:t>
      </w:r>
      <w:r w:rsidR="00915C46">
        <w:t>a</w:t>
      </w:r>
      <w:r w:rsidR="007F0949">
        <w:t xml:space="preserve"> in accordance with Article 5, below</w:t>
      </w:r>
      <w:r>
        <w:t>;</w:t>
      </w:r>
      <w:r w:rsidR="00643E31" w:rsidRPr="002F43B5">
        <w:t xml:space="preserve"> </w:t>
      </w:r>
    </w:p>
    <w:p w14:paraId="1AB97FFA" w14:textId="77777777" w:rsidR="00097833" w:rsidRDefault="00097833" w:rsidP="00927691">
      <w:pPr>
        <w:pStyle w:val="Heading3"/>
        <w:ind w:left="0" w:firstLine="1440"/>
      </w:pPr>
      <w:r>
        <w:t>e</w:t>
      </w:r>
      <w:r w:rsidR="001F2EBB">
        <w:t>ngage in</w:t>
      </w:r>
      <w:r w:rsidR="00200221">
        <w:t xml:space="preserve"> </w:t>
      </w:r>
      <w:r w:rsidR="00643E31" w:rsidRPr="002F43B5">
        <w:t>education on the local level</w:t>
      </w:r>
      <w:r>
        <w:t>,</w:t>
      </w:r>
      <w:r w:rsidR="00643E31" w:rsidRPr="002F43B5">
        <w:t xml:space="preserve"> building local and regional alliances and seek</w:t>
      </w:r>
      <w:r>
        <w:t>ing</w:t>
      </w:r>
      <w:r w:rsidR="00643E31" w:rsidRPr="002F43B5">
        <w:t xml:space="preserve"> sponsorships within the parameters developed and provided by the </w:t>
      </w:r>
      <w:r>
        <w:t>ICF;</w:t>
      </w:r>
    </w:p>
    <w:p w14:paraId="596F6187" w14:textId="77777777" w:rsidR="0036140B" w:rsidRDefault="00097833" w:rsidP="00927691">
      <w:pPr>
        <w:pStyle w:val="Heading3"/>
        <w:ind w:left="0" w:firstLine="1440"/>
      </w:pPr>
      <w:r>
        <w:t>o</w:t>
      </w:r>
      <w:r w:rsidR="00B44DEB" w:rsidRPr="0036140B">
        <w:t>rganize a minimum of six</w:t>
      </w:r>
      <w:r>
        <w:t xml:space="preserve"> (6)</w:t>
      </w:r>
      <w:r w:rsidR="00B44DEB" w:rsidRPr="0036140B">
        <w:t xml:space="preserve"> education activities with</w:t>
      </w:r>
      <w:r w:rsidR="00200221">
        <w:t xml:space="preserve"> </w:t>
      </w:r>
      <w:r>
        <w:t>continuing coach education credits</w:t>
      </w:r>
      <w:r w:rsidR="00B44DEB" w:rsidRPr="0036140B">
        <w:t xml:space="preserve">- per </w:t>
      </w:r>
      <w:r>
        <w:t xml:space="preserve">calendar </w:t>
      </w:r>
      <w:r w:rsidR="00B44DEB" w:rsidRPr="0036140B">
        <w:t>year</w:t>
      </w:r>
      <w:r w:rsidR="00995B5C">
        <w:t xml:space="preserve"> at least one of which shall be focused on professional ethics</w:t>
      </w:r>
      <w:r w:rsidR="00CB275C">
        <w:t>;</w:t>
      </w:r>
    </w:p>
    <w:p w14:paraId="20FD4B5E" w14:textId="1523A7EE" w:rsidR="0036140B" w:rsidRDefault="00097833" w:rsidP="00927691">
      <w:pPr>
        <w:pStyle w:val="Heading3"/>
        <w:ind w:left="0" w:firstLine="1440"/>
      </w:pPr>
      <w:r>
        <w:t>c</w:t>
      </w:r>
      <w:r w:rsidR="00643E31" w:rsidRPr="0036140B">
        <w:t>ommunicate directly to</w:t>
      </w:r>
      <w:r>
        <w:t xml:space="preserve"> </w:t>
      </w:r>
      <w:r w:rsidR="007F0949">
        <w:t>chapter</w:t>
      </w:r>
      <w:r w:rsidR="00643E31" w:rsidRPr="0036140B">
        <w:t xml:space="preserve"> members in the </w:t>
      </w:r>
      <w:r>
        <w:t xml:space="preserve">geographical </w:t>
      </w:r>
      <w:r w:rsidR="00643E31" w:rsidRPr="0036140B">
        <w:t>area</w:t>
      </w:r>
      <w:r>
        <w:t xml:space="preserve"> in which the Chapter is authorized to </w:t>
      </w:r>
      <w:r w:rsidR="00B662ED">
        <w:t xml:space="preserve">operate </w:t>
      </w:r>
      <w:r w:rsidR="00491DAF">
        <w:t>as a</w:t>
      </w:r>
      <w:r>
        <w:t xml:space="preserve"> chapter</w:t>
      </w:r>
      <w:r w:rsidR="00643E31" w:rsidRPr="0036140B">
        <w:t>;</w:t>
      </w:r>
      <w:r w:rsidR="00DE4FBC" w:rsidRPr="0036140B">
        <w:t xml:space="preserve"> </w:t>
      </w:r>
    </w:p>
    <w:p w14:paraId="30410807" w14:textId="067BABF9" w:rsidR="00915C46" w:rsidRDefault="00B45196" w:rsidP="00927691">
      <w:pPr>
        <w:pStyle w:val="Heading3"/>
        <w:ind w:left="0" w:firstLine="1440"/>
      </w:pPr>
      <w:r>
        <w:t>p</w:t>
      </w:r>
      <w:r w:rsidR="00915C46">
        <w:t>rovide networking opportunities for the Chapter’s members and establish the Chapter as a local source of information, expertise and resources;</w:t>
      </w:r>
    </w:p>
    <w:p w14:paraId="49DDB4D5" w14:textId="4B4E7AC7" w:rsidR="00915C46" w:rsidRPr="00BC1F6C" w:rsidRDefault="00915C46" w:rsidP="00927691">
      <w:pPr>
        <w:pStyle w:val="Heading3"/>
        <w:ind w:left="0" w:firstLine="1440"/>
      </w:pPr>
      <w:r w:rsidRPr="00BC1F6C">
        <w:lastRenderedPageBreak/>
        <w:t>develop and maintain a current and relevan</w:t>
      </w:r>
      <w:r w:rsidR="00BC1F6C">
        <w:t xml:space="preserve">t </w:t>
      </w:r>
      <w:r w:rsidR="00B662ED">
        <w:t xml:space="preserve">Chapter </w:t>
      </w:r>
      <w:r w:rsidR="00BC1F6C">
        <w:t>website</w:t>
      </w:r>
      <w:r w:rsidR="005D1608">
        <w:t xml:space="preserve"> in compliance with such guidelines as the ICF may require</w:t>
      </w:r>
      <w:r w:rsidR="00B45196">
        <w:t xml:space="preserve"> from time to time in its sole discretion</w:t>
      </w:r>
      <w:r w:rsidR="00BC1F6C">
        <w:t>;</w:t>
      </w:r>
    </w:p>
    <w:p w14:paraId="596F235F" w14:textId="55F03117" w:rsidR="00AA6BCE" w:rsidRPr="004C310A" w:rsidRDefault="00AA6BCE" w:rsidP="00927691">
      <w:pPr>
        <w:pStyle w:val="Heading3"/>
        <w:ind w:left="0" w:firstLine="1440"/>
      </w:pPr>
      <w:r w:rsidRPr="004C310A">
        <w:t xml:space="preserve">participate in </w:t>
      </w:r>
      <w:r w:rsidR="00E13EB6">
        <w:t xml:space="preserve">ICF Regional </w:t>
      </w:r>
      <w:r w:rsidR="00D3656B">
        <w:t>Systems</w:t>
      </w:r>
      <w:r w:rsidR="00097833">
        <w:t>;</w:t>
      </w:r>
    </w:p>
    <w:p w14:paraId="17ACE51B" w14:textId="5B88EDF0" w:rsidR="00ED1D95" w:rsidRPr="007B02BF" w:rsidRDefault="00ED1D95" w:rsidP="00927691">
      <w:pPr>
        <w:pStyle w:val="Heading3"/>
        <w:ind w:left="0" w:firstLine="1440"/>
      </w:pPr>
      <w:r w:rsidRPr="007B02BF">
        <w:t xml:space="preserve">maintain a paid and approved </w:t>
      </w:r>
      <w:r w:rsidR="005303B8" w:rsidRPr="007B02BF">
        <w:t>membership of</w:t>
      </w:r>
      <w:r w:rsidRPr="007B02BF">
        <w:t xml:space="preserve"> at least </w:t>
      </w:r>
      <w:r w:rsidR="00BC1F6C" w:rsidRPr="007B02BF">
        <w:t>twenty (20</w:t>
      </w:r>
      <w:r w:rsidR="005303B8" w:rsidRPr="007B02BF">
        <w:t>)</w:t>
      </w:r>
      <w:r w:rsidR="00B45196" w:rsidRPr="007B02BF">
        <w:t xml:space="preserve"> current</w:t>
      </w:r>
      <w:r w:rsidR="005303B8" w:rsidRPr="007B02BF">
        <w:t xml:space="preserve"> ICF</w:t>
      </w:r>
      <w:r w:rsidRPr="007B02BF">
        <w:t xml:space="preserve"> members</w:t>
      </w:r>
      <w:r w:rsidR="00525271" w:rsidRPr="007B02BF">
        <w:t xml:space="preserve"> (C</w:t>
      </w:r>
      <w:r w:rsidR="00D7414A" w:rsidRPr="007B02BF">
        <w:t>hapter</w:t>
      </w:r>
      <w:r w:rsidR="00525271" w:rsidRPr="007B02BF">
        <w:t xml:space="preserve">) or at least fifty (50) </w:t>
      </w:r>
      <w:r w:rsidR="00B45196" w:rsidRPr="007B02BF">
        <w:t xml:space="preserve">current </w:t>
      </w:r>
      <w:r w:rsidR="00525271" w:rsidRPr="007B02BF">
        <w:t>ICF members (</w:t>
      </w:r>
      <w:r w:rsidR="00D7414A" w:rsidRPr="007B02BF">
        <w:t xml:space="preserve">Charter </w:t>
      </w:r>
      <w:r w:rsidR="007B02BF" w:rsidRPr="007B02BF">
        <w:t>Chapter)</w:t>
      </w:r>
      <w:r w:rsidRPr="007B02BF">
        <w:t xml:space="preserve"> </w:t>
      </w:r>
      <w:proofErr w:type="gramStart"/>
      <w:r w:rsidRPr="007B02BF">
        <w:t>at all times</w:t>
      </w:r>
      <w:proofErr w:type="gramEnd"/>
      <w:r w:rsidR="008774FB" w:rsidRPr="007B02BF">
        <w:t xml:space="preserve"> </w:t>
      </w:r>
      <w:r w:rsidR="008774FB" w:rsidRPr="007B02BF">
        <w:rPr>
          <w:color w:val="auto"/>
        </w:rPr>
        <w:t xml:space="preserve">or </w:t>
      </w:r>
      <w:r w:rsidR="00B45196" w:rsidRPr="007B02BF">
        <w:rPr>
          <w:color w:val="auto"/>
        </w:rPr>
        <w:t xml:space="preserve">such </w:t>
      </w:r>
      <w:r w:rsidR="008774FB" w:rsidRPr="007B02BF">
        <w:rPr>
          <w:color w:val="auto"/>
        </w:rPr>
        <w:t xml:space="preserve">number </w:t>
      </w:r>
      <w:r w:rsidR="00B45196" w:rsidRPr="007B02BF">
        <w:rPr>
          <w:color w:val="auto"/>
        </w:rPr>
        <w:t xml:space="preserve">as may be </w:t>
      </w:r>
      <w:r w:rsidR="008774FB" w:rsidRPr="007B02BF">
        <w:rPr>
          <w:color w:val="auto"/>
        </w:rPr>
        <w:t>determined by the ICF Board of Directors from time to time</w:t>
      </w:r>
      <w:r w:rsidR="00B45196" w:rsidRPr="007B02BF">
        <w:rPr>
          <w:color w:val="auto"/>
        </w:rPr>
        <w:t xml:space="preserve"> in its sole discretion</w:t>
      </w:r>
      <w:r w:rsidRPr="007B02BF">
        <w:t>;</w:t>
      </w:r>
    </w:p>
    <w:p w14:paraId="5EDDFE5F" w14:textId="6D3474D9" w:rsidR="003925D0" w:rsidRDefault="00B45196" w:rsidP="00927691">
      <w:pPr>
        <w:pStyle w:val="Heading3"/>
        <w:ind w:left="0" w:firstLine="1440"/>
      </w:pPr>
      <w:r>
        <w:t>r</w:t>
      </w:r>
      <w:r w:rsidR="00ED1D95">
        <w:t xml:space="preserve">ecruit members for the ICF and the Chapter </w:t>
      </w:r>
      <w:r w:rsidR="00B662ED">
        <w:t xml:space="preserve">from </w:t>
      </w:r>
      <w:r w:rsidR="00ED1D95">
        <w:t xml:space="preserve">within your </w:t>
      </w:r>
      <w:r w:rsidR="00B662ED">
        <w:t>Chapter’s designated geographical area or territory</w:t>
      </w:r>
      <w:r w:rsidR="00ED1D95">
        <w:t>;</w:t>
      </w:r>
    </w:p>
    <w:p w14:paraId="057459E2" w14:textId="14ED749B" w:rsidR="003925D0" w:rsidRDefault="004B1D34" w:rsidP="00927691">
      <w:pPr>
        <w:pStyle w:val="Heading3"/>
        <w:ind w:left="0" w:firstLine="1440"/>
      </w:pPr>
      <w:r w:rsidRPr="003925D0">
        <w:t>e</w:t>
      </w:r>
      <w:r w:rsidR="00DE4FBC" w:rsidRPr="003925D0">
        <w:t xml:space="preserve">ngage </w:t>
      </w:r>
      <w:r w:rsidR="00D04B12" w:rsidRPr="003925D0">
        <w:t xml:space="preserve">in </w:t>
      </w:r>
      <w:r w:rsidR="00ED1D95">
        <w:t xml:space="preserve">regular </w:t>
      </w:r>
      <w:r w:rsidR="00D04B12" w:rsidRPr="003925D0">
        <w:t xml:space="preserve">communication with </w:t>
      </w:r>
      <w:r w:rsidR="00ED1D95">
        <w:t xml:space="preserve">regional </w:t>
      </w:r>
      <w:r w:rsidR="007F0949">
        <w:t>support team</w:t>
      </w:r>
      <w:r w:rsidR="00ED1D95">
        <w:t>;</w:t>
      </w:r>
    </w:p>
    <w:p w14:paraId="5BA8DEA2" w14:textId="2C2438ED" w:rsidR="003925D0" w:rsidRDefault="00B45196" w:rsidP="00927691">
      <w:pPr>
        <w:pStyle w:val="Heading3"/>
        <w:ind w:left="0" w:firstLine="1440"/>
      </w:pPr>
      <w:r>
        <w:t xml:space="preserve">actively </w:t>
      </w:r>
      <w:r w:rsidR="00ED1D95">
        <w:t>p</w:t>
      </w:r>
      <w:r w:rsidR="000652DE" w:rsidRPr="003925D0">
        <w:t>romote</w:t>
      </w:r>
      <w:r w:rsidR="00ED1D95">
        <w:t xml:space="preserve"> the</w:t>
      </w:r>
      <w:r w:rsidR="000652DE" w:rsidRPr="003925D0">
        <w:t xml:space="preserve"> ICF </w:t>
      </w:r>
      <w:r w:rsidR="00ED1D95">
        <w:t>c</w:t>
      </w:r>
      <w:r w:rsidR="000652DE" w:rsidRPr="003925D0">
        <w:t xml:space="preserve">redentialing </w:t>
      </w:r>
      <w:r w:rsidR="00ED1D95">
        <w:t>p</w:t>
      </w:r>
      <w:r w:rsidR="000652DE" w:rsidRPr="003925D0">
        <w:t>rocess</w:t>
      </w:r>
      <w:r w:rsidR="004B1D34" w:rsidRPr="003925D0">
        <w:t xml:space="preserve"> and other global programs</w:t>
      </w:r>
      <w:r w:rsidR="00ED1D95">
        <w:t>;</w:t>
      </w:r>
    </w:p>
    <w:p w14:paraId="7871DB25" w14:textId="74F43C6E" w:rsidR="003925D0" w:rsidRDefault="00C10F31" w:rsidP="00927691">
      <w:pPr>
        <w:pStyle w:val="Heading3"/>
        <w:ind w:left="0" w:firstLine="1440"/>
      </w:pPr>
      <w:r w:rsidRPr="003925D0">
        <w:t>submit</w:t>
      </w:r>
      <w:r w:rsidR="00ED1D95">
        <w:t xml:space="preserve"> reasonably detailed</w:t>
      </w:r>
      <w:r w:rsidR="00DD161F" w:rsidRPr="003925D0">
        <w:t xml:space="preserve"> </w:t>
      </w:r>
      <w:r w:rsidR="00ED1D95">
        <w:t>C</w:t>
      </w:r>
      <w:r w:rsidR="004E1D1C" w:rsidRPr="003925D0">
        <w:t xml:space="preserve">hapter activity reports and </w:t>
      </w:r>
      <w:r w:rsidR="00DD161F" w:rsidRPr="003925D0">
        <w:t>financial reports to the ICF</w:t>
      </w:r>
      <w:r w:rsidR="003925D0">
        <w:t xml:space="preserve"> annually</w:t>
      </w:r>
      <w:r w:rsidR="00915C46">
        <w:t xml:space="preserve"> together with supporting documentation as may be requested by the ICF</w:t>
      </w:r>
      <w:r w:rsidR="00817DE5">
        <w:t xml:space="preserve"> (as more particularly set forth in </w:t>
      </w:r>
      <w:r w:rsidR="00F37DD1">
        <w:t xml:space="preserve">Article </w:t>
      </w:r>
      <w:r w:rsidR="00B16943">
        <w:t>9</w:t>
      </w:r>
      <w:r w:rsidR="00817DE5">
        <w:t>)</w:t>
      </w:r>
      <w:r w:rsidR="00ED1D95">
        <w:t>;</w:t>
      </w:r>
    </w:p>
    <w:p w14:paraId="42F102AB" w14:textId="10738A2B" w:rsidR="00ED1D95" w:rsidRDefault="00CD322F" w:rsidP="00927691">
      <w:pPr>
        <w:pStyle w:val="Heading3"/>
        <w:ind w:left="0" w:firstLine="1440"/>
      </w:pPr>
      <w:r>
        <w:t>maintain a qualified board of directors who shall be current ICF members and retain their membership through</w:t>
      </w:r>
      <w:r w:rsidR="00ED1D95">
        <w:t>out</w:t>
      </w:r>
      <w:r>
        <w:t xml:space="preserve"> their term; </w:t>
      </w:r>
      <w:bookmarkStart w:id="0" w:name="_Hlk514328048"/>
      <w:r w:rsidR="007F0949">
        <w:t xml:space="preserve">in addition, all chapter board members </w:t>
      </w:r>
      <w:r w:rsidR="007F648B">
        <w:t xml:space="preserve">are expected to </w:t>
      </w:r>
      <w:r w:rsidR="007F0949">
        <w:t>complete volunteer leader training within three</w:t>
      </w:r>
      <w:r w:rsidR="00492D5D">
        <w:t xml:space="preserve"> (3)</w:t>
      </w:r>
      <w:r w:rsidR="007F0949">
        <w:t xml:space="preserve"> months of assuming a chapter leadership position</w:t>
      </w:r>
      <w:r w:rsidR="00B45196">
        <w:t xml:space="preserve"> and agree to comply with such conflict of interest and other policies as ICF may develop and apply to chapters and their board members from time to time</w:t>
      </w:r>
      <w:bookmarkEnd w:id="0"/>
    </w:p>
    <w:p w14:paraId="33002713" w14:textId="602C374D" w:rsidR="002F43B5" w:rsidRPr="002F43B5" w:rsidRDefault="002F43B5" w:rsidP="00927691">
      <w:pPr>
        <w:pStyle w:val="Heading3"/>
        <w:ind w:left="0" w:firstLine="1440"/>
      </w:pPr>
      <w:r w:rsidRPr="002F43B5">
        <w:t xml:space="preserve">maintain insurance </w:t>
      </w:r>
      <w:r w:rsidR="00B97A3F">
        <w:t xml:space="preserve">coverage </w:t>
      </w:r>
      <w:r w:rsidRPr="00AA5D62">
        <w:t>required</w:t>
      </w:r>
      <w:r w:rsidRPr="002F43B5">
        <w:rPr>
          <w:b/>
        </w:rPr>
        <w:t xml:space="preserve"> </w:t>
      </w:r>
      <w:r w:rsidRPr="002F43B5">
        <w:t xml:space="preserve">by </w:t>
      </w:r>
      <w:r w:rsidR="00B97A3F">
        <w:t>applicable law</w:t>
      </w:r>
      <w:r w:rsidRPr="002F43B5">
        <w:t xml:space="preserve"> or </w:t>
      </w:r>
      <w:r w:rsidR="006A0FFB">
        <w:t xml:space="preserve">in such limits </w:t>
      </w:r>
      <w:r w:rsidR="007B02BF">
        <w:t>or amounts</w:t>
      </w:r>
      <w:r w:rsidR="00B97A3F">
        <w:t xml:space="preserve"> as </w:t>
      </w:r>
      <w:r w:rsidRPr="002F43B5">
        <w:t>is necessary and prudent for the Chapter’s operation</w:t>
      </w:r>
      <w:r w:rsidR="006A0FFB">
        <w:t xml:space="preserve"> and provide ICF with evidence of such insurance </w:t>
      </w:r>
      <w:r w:rsidR="00491DAF">
        <w:t>coverage</w:t>
      </w:r>
      <w:r w:rsidR="00B97A3F">
        <w:t>;</w:t>
      </w:r>
      <w:r w:rsidR="00492D5D">
        <w:t xml:space="preserve"> </w:t>
      </w:r>
    </w:p>
    <w:p w14:paraId="27E7CC49" w14:textId="21BB9530" w:rsidR="00774638" w:rsidRDefault="00774638" w:rsidP="00927691">
      <w:pPr>
        <w:pStyle w:val="Heading3"/>
        <w:ind w:left="0" w:firstLine="1440"/>
      </w:pPr>
      <w:r>
        <w:t xml:space="preserve">be in ICF </w:t>
      </w:r>
      <w:r w:rsidR="00ED1D95">
        <w:t>b</w:t>
      </w:r>
      <w:r>
        <w:t xml:space="preserve">rand </w:t>
      </w:r>
      <w:r w:rsidR="00ED1D95">
        <w:t>a</w:t>
      </w:r>
      <w:r>
        <w:t>lignment</w:t>
      </w:r>
      <w:r w:rsidR="008E1984">
        <w:t xml:space="preserve"> according to the ICF Brand Manual</w:t>
      </w:r>
      <w:r w:rsidR="00ED1D95">
        <w:t>;</w:t>
      </w:r>
      <w:r w:rsidR="00BC1F6C">
        <w:t xml:space="preserve"> and</w:t>
      </w:r>
    </w:p>
    <w:p w14:paraId="0294D1D5" w14:textId="77777777" w:rsidR="008D2A5C" w:rsidRDefault="00B97A3F" w:rsidP="00927691">
      <w:pPr>
        <w:pStyle w:val="Heading3"/>
        <w:ind w:left="0" w:firstLine="1440"/>
      </w:pPr>
      <w:r>
        <w:t>s</w:t>
      </w:r>
      <w:r w:rsidR="00ED1D95">
        <w:t xml:space="preserve">atisfy all other chapter </w:t>
      </w:r>
      <w:r>
        <w:t>requirements</w:t>
      </w:r>
      <w:r w:rsidR="00ED1D95">
        <w:t xml:space="preserve"> as established by the ICF</w:t>
      </w:r>
      <w:r w:rsidR="00B662ED">
        <w:t xml:space="preserve"> from time to time</w:t>
      </w:r>
      <w:r w:rsidR="00ED1D95">
        <w:t xml:space="preserve"> and set forth in agreements </w:t>
      </w:r>
      <w:proofErr w:type="gramStart"/>
      <w:r w:rsidR="00ED1D95">
        <w:t>entered into</w:t>
      </w:r>
      <w:proofErr w:type="gramEnd"/>
      <w:r w:rsidR="00ED1D95">
        <w:t xml:space="preserve"> between the ICF and the Chapter.</w:t>
      </w:r>
    </w:p>
    <w:p w14:paraId="22428C88" w14:textId="77777777" w:rsidR="000F01F0" w:rsidRDefault="000F01F0" w:rsidP="000F01F0">
      <w:pPr>
        <w:pStyle w:val="Heading1"/>
      </w:pPr>
    </w:p>
    <w:p w14:paraId="6E160111" w14:textId="77777777" w:rsidR="00915C46" w:rsidRPr="000F01F0" w:rsidRDefault="00915C46" w:rsidP="000F01F0">
      <w:pPr>
        <w:pStyle w:val="Heading1"/>
        <w:numPr>
          <w:ilvl w:val="0"/>
          <w:numId w:val="0"/>
        </w:numPr>
        <w:rPr>
          <w:b/>
        </w:rPr>
      </w:pPr>
      <w:r w:rsidRPr="000F01F0">
        <w:rPr>
          <w:b/>
        </w:rPr>
        <w:t>ARTICLES OF INCORPORATION</w:t>
      </w:r>
      <w:r w:rsidR="000F01F0" w:rsidRPr="000F01F0">
        <w:rPr>
          <w:b/>
        </w:rPr>
        <w:t>, BYLAWS AND OTHER REQUIREMENTS</w:t>
      </w:r>
    </w:p>
    <w:p w14:paraId="5D33DAD7" w14:textId="77777777" w:rsidR="00915C46" w:rsidRDefault="000F01F0" w:rsidP="000F01F0">
      <w:r>
        <w:tab/>
      </w:r>
      <w:r w:rsidR="00915C46">
        <w:t xml:space="preserve">Chapter has provided to the ICF, and the ICF has approved, the Chapter’s articles of incorporation </w:t>
      </w:r>
      <w:r w:rsidR="006A0FFB">
        <w:t xml:space="preserve">(where applicable and required) </w:t>
      </w:r>
      <w:r w:rsidR="00915C46">
        <w:t>and bylaws (the “Chapter Articles and Bylaws”).  The Chapter Articles and Bylaws shall remain consistent in all material respects with the ICF’s articles of incorporation and bylaws.  Any amendments to the Chapter’s Articles and Bylaws must first be submitted to, and approved by, the ICF.</w:t>
      </w:r>
      <w:r w:rsidR="00B07325">
        <w:t xml:space="preserve">  The Chapter shall conduct its activities at all times in strict accordance with the Chapter Articles and Bylaws,</w:t>
      </w:r>
      <w:r w:rsidR="008125FD">
        <w:t xml:space="preserve"> </w:t>
      </w:r>
      <w:r w:rsidR="00B07325">
        <w:t>and shall comply at all times with all of the requirements set forth in the ICF’s Articles and Bylaws</w:t>
      </w:r>
      <w:r w:rsidR="005E56BE">
        <w:t xml:space="preserve"> and this Chapter Agreement</w:t>
      </w:r>
      <w:r w:rsidR="00B07325">
        <w:t>, and all other chapter related policies, guidelines, procedures, handbooks, or other written guidance previously provided or hereafter provided by the ICF.</w:t>
      </w:r>
      <w:r w:rsidR="00915C46">
        <w:t xml:space="preserve">   </w:t>
      </w:r>
    </w:p>
    <w:p w14:paraId="295F5913" w14:textId="77777777" w:rsidR="008E12D8" w:rsidRPr="00AA5D62" w:rsidRDefault="008E12D8" w:rsidP="000F01F0"/>
    <w:p w14:paraId="49E9081E" w14:textId="77777777" w:rsidR="000F01F0" w:rsidRDefault="000F01F0" w:rsidP="000F01F0">
      <w:pPr>
        <w:pStyle w:val="Heading1"/>
      </w:pPr>
    </w:p>
    <w:p w14:paraId="0BE9350D" w14:textId="77777777" w:rsidR="00B045DA" w:rsidRPr="000F01F0" w:rsidRDefault="00B045DA" w:rsidP="000F01F0">
      <w:pPr>
        <w:pStyle w:val="Heading1"/>
        <w:numPr>
          <w:ilvl w:val="0"/>
          <w:numId w:val="0"/>
        </w:numPr>
        <w:rPr>
          <w:b/>
        </w:rPr>
      </w:pPr>
      <w:r w:rsidRPr="000F01F0">
        <w:rPr>
          <w:b/>
        </w:rPr>
        <w:t>COMPLIANCE WITH LAWS</w:t>
      </w:r>
    </w:p>
    <w:p w14:paraId="0CA4F883" w14:textId="443F89E3" w:rsidR="00346DAC" w:rsidRDefault="000F01F0" w:rsidP="000F01F0">
      <w:r>
        <w:tab/>
      </w:r>
      <w:r w:rsidR="00B045DA" w:rsidRPr="00796A42">
        <w:t xml:space="preserve">The Chapter represents and warrants that it is in full compliance with all applicable </w:t>
      </w:r>
      <w:r w:rsidR="00796A42" w:rsidRPr="00AA5D62">
        <w:t xml:space="preserve">laws (including rules, regulations, codes, plans, injunctions, judgments, orders, decrees, rulings, and charges thereunder) of federal, state, </w:t>
      </w:r>
      <w:r w:rsidR="00B16943">
        <w:t xml:space="preserve">provincial, </w:t>
      </w:r>
      <w:r w:rsidR="00796A42" w:rsidRPr="00AA5D62">
        <w:t>local, and foreign governments (and all agencies thereof)</w:t>
      </w:r>
      <w:r w:rsidR="00796A42">
        <w:t xml:space="preserve"> (collectively, “Applicable Laws”), and shall remain in full compliance with, and otherwise conduct its activities at all times in accordance with, all Applicable Laws.  The Chapter represents and warrants that i</w:t>
      </w:r>
      <w:r w:rsidR="00D7414A">
        <w:t>t</w:t>
      </w:r>
      <w:r w:rsidR="00796A42">
        <w:t xml:space="preserve"> has and </w:t>
      </w:r>
      <w:proofErr w:type="gramStart"/>
      <w:r w:rsidR="00796A42">
        <w:t>at all times</w:t>
      </w:r>
      <w:proofErr w:type="gramEnd"/>
      <w:r w:rsidR="00796A42">
        <w:t xml:space="preserve"> shall maintain all permits, licenses and other governmental approvals that are necessary for its operations and activities and compliance with the terms of this Agreement</w:t>
      </w:r>
      <w:r w:rsidR="00796A42" w:rsidRPr="007B02BF">
        <w:t>.</w:t>
      </w:r>
      <w:r w:rsidR="00525271" w:rsidRPr="007B02BF">
        <w:t xml:space="preserve">  In addition, </w:t>
      </w:r>
      <w:r w:rsidR="00525271" w:rsidRPr="007B02BF">
        <w:rPr>
          <w:color w:val="000000"/>
        </w:rPr>
        <w:t>C</w:t>
      </w:r>
      <w:r w:rsidR="00D7414A" w:rsidRPr="007B02BF">
        <w:rPr>
          <w:color w:val="000000"/>
        </w:rPr>
        <w:t xml:space="preserve">harter Chapters </w:t>
      </w:r>
      <w:r w:rsidR="00525271" w:rsidRPr="007B02BF">
        <w:rPr>
          <w:color w:val="000000"/>
        </w:rPr>
        <w:t>(</w:t>
      </w:r>
      <w:r w:rsidR="00BA69FB" w:rsidRPr="007B02BF">
        <w:rPr>
          <w:color w:val="000000"/>
        </w:rPr>
        <w:t>C</w:t>
      </w:r>
      <w:r w:rsidR="00D7414A" w:rsidRPr="007B02BF">
        <w:rPr>
          <w:color w:val="000000"/>
        </w:rPr>
        <w:t xml:space="preserve">hapter </w:t>
      </w:r>
      <w:r w:rsidR="00525271" w:rsidRPr="007B02BF">
        <w:rPr>
          <w:color w:val="000000"/>
        </w:rPr>
        <w:t>when</w:t>
      </w:r>
      <w:r w:rsidR="00BA69FB" w:rsidRPr="007B02BF">
        <w:rPr>
          <w:color w:val="000000"/>
        </w:rPr>
        <w:t xml:space="preserve"> and where</w:t>
      </w:r>
      <w:r w:rsidR="00525271" w:rsidRPr="007B02BF">
        <w:rPr>
          <w:color w:val="000000"/>
        </w:rPr>
        <w:t xml:space="preserve"> applicable) agree to </w:t>
      </w:r>
      <w:proofErr w:type="gramStart"/>
      <w:r w:rsidR="00525271" w:rsidRPr="007B02BF">
        <w:rPr>
          <w:color w:val="000000"/>
        </w:rPr>
        <w:t>at all times</w:t>
      </w:r>
      <w:proofErr w:type="gramEnd"/>
      <w:r w:rsidR="00525271" w:rsidRPr="007B02BF">
        <w:rPr>
          <w:color w:val="000000"/>
        </w:rPr>
        <w:t xml:space="preserve"> comply with the public disclosure requirements for tax-exempt or not-for-profit organizations imposed by the country in which the Chapter resides</w:t>
      </w:r>
      <w:r w:rsidR="00D7414A" w:rsidRPr="007B02BF">
        <w:rPr>
          <w:color w:val="000000"/>
        </w:rPr>
        <w:t xml:space="preserve"> and operates</w:t>
      </w:r>
      <w:r w:rsidR="00525271" w:rsidRPr="007B02BF">
        <w:rPr>
          <w:color w:val="000000"/>
        </w:rPr>
        <w:t>.</w:t>
      </w:r>
      <w:r w:rsidR="00BA69FB" w:rsidRPr="007B02BF">
        <w:rPr>
          <w:color w:val="000000"/>
        </w:rPr>
        <w:t xml:space="preserve">  </w:t>
      </w:r>
    </w:p>
    <w:p w14:paraId="2FDE6354" w14:textId="77777777" w:rsidR="00346DAC" w:rsidRDefault="00346DAC" w:rsidP="000F01F0"/>
    <w:p w14:paraId="019547AA" w14:textId="217C2FE7" w:rsidR="00B045DA" w:rsidRDefault="00346DAC" w:rsidP="000F01F0">
      <w:pPr>
        <w:rPr>
          <w:b/>
          <w:color w:val="000000"/>
        </w:rPr>
      </w:pPr>
      <w:r>
        <w:tab/>
        <w:t xml:space="preserve">The Chapter further agrees that in the course of its </w:t>
      </w:r>
      <w:r w:rsidR="003562B8">
        <w:t>existence and operation</w:t>
      </w:r>
      <w:r>
        <w:t xml:space="preserve"> as an ICF chapter, it shall at all times comply in full with applicable </w:t>
      </w:r>
      <w:r w:rsidR="003562B8">
        <w:t>national/</w:t>
      </w:r>
      <w:r>
        <w:t>federal</w:t>
      </w:r>
      <w:r w:rsidR="00AF5C91">
        <w:t>, including the General Data Protection Regulations of the European Union (GDPR)</w:t>
      </w:r>
      <w:r>
        <w:t>,</w:t>
      </w:r>
      <w:r w:rsidR="003562B8">
        <w:t xml:space="preserve"> state, provincial, and/or</w:t>
      </w:r>
      <w:r>
        <w:t xml:space="preserve"> local laws and regulations as they apply to </w:t>
      </w:r>
      <w:r w:rsidR="003562B8">
        <w:t xml:space="preserve">and govern </w:t>
      </w:r>
      <w:r>
        <w:t xml:space="preserve">the Chapter’s collection, storage, security, use and dissemination of ICF and Chapter member </w:t>
      </w:r>
      <w:r w:rsidR="003562B8">
        <w:t xml:space="preserve">personal </w:t>
      </w:r>
      <w:r>
        <w:t>information and data.</w:t>
      </w:r>
      <w:r w:rsidR="003562B8">
        <w:t xml:space="preserve"> Furthermore, the Chapter agrees to comply in full with any and all procedural measures and policies enacted by the ICF for the Chapter’s protection, </w:t>
      </w:r>
      <w:r w:rsidR="005B3C55">
        <w:t xml:space="preserve">storage, </w:t>
      </w:r>
      <w:r w:rsidR="003562B8">
        <w:t xml:space="preserve">use, dissemination and security of ICF and Chapter member personal information and data. </w:t>
      </w:r>
    </w:p>
    <w:p w14:paraId="56EAF66F" w14:textId="77777777" w:rsidR="00B045DA" w:rsidRPr="003E2E90" w:rsidRDefault="00B045DA" w:rsidP="008D2A5C">
      <w:pPr>
        <w:autoSpaceDE w:val="0"/>
        <w:autoSpaceDN w:val="0"/>
        <w:adjustRightInd w:val="0"/>
        <w:spacing w:line="360" w:lineRule="auto"/>
        <w:rPr>
          <w:rFonts w:ascii="Arial" w:hAnsi="Arial" w:cs="Arial"/>
          <w:b/>
          <w:bCs/>
          <w:iCs/>
          <w:sz w:val="20"/>
          <w:szCs w:val="20"/>
        </w:rPr>
      </w:pPr>
    </w:p>
    <w:p w14:paraId="0EFCEA94" w14:textId="77777777" w:rsidR="000F01F0" w:rsidRDefault="000F01F0" w:rsidP="000F01F0">
      <w:pPr>
        <w:pStyle w:val="Heading1"/>
      </w:pPr>
    </w:p>
    <w:p w14:paraId="17BFDE13" w14:textId="77777777" w:rsidR="008D2A5C" w:rsidRPr="000F01F0" w:rsidRDefault="008D2A5C" w:rsidP="000F01F0">
      <w:pPr>
        <w:pStyle w:val="Heading1"/>
        <w:numPr>
          <w:ilvl w:val="0"/>
          <w:numId w:val="0"/>
        </w:numPr>
        <w:rPr>
          <w:b/>
        </w:rPr>
      </w:pPr>
      <w:r w:rsidRPr="000F01F0">
        <w:rPr>
          <w:b/>
        </w:rPr>
        <w:t>MEMBERSHIP</w:t>
      </w:r>
    </w:p>
    <w:p w14:paraId="36B73C1F" w14:textId="34466CC9" w:rsidR="008D2A5C" w:rsidRDefault="000F01F0" w:rsidP="000F01F0">
      <w:r>
        <w:tab/>
      </w:r>
      <w:r w:rsidR="008D2A5C" w:rsidRPr="002F43B5">
        <w:t>Chapter membership categories and qualifications for admissions shall be established by the Chapter in accordance with the provisions of the Chapter bylaws</w:t>
      </w:r>
      <w:r w:rsidR="00B662ED">
        <w:t xml:space="preserve"> and </w:t>
      </w:r>
      <w:r w:rsidR="006A0FFB">
        <w:t xml:space="preserve">be </w:t>
      </w:r>
      <w:r w:rsidR="00B662ED">
        <w:t>consistent with the categories of and qualifications for membership in the ICF</w:t>
      </w:r>
      <w:r w:rsidR="008D2A5C" w:rsidRPr="002F43B5">
        <w:t>, and applicable procedures established by the ICF</w:t>
      </w:r>
      <w:r w:rsidR="00200221">
        <w:t xml:space="preserve"> </w:t>
      </w:r>
      <w:r w:rsidR="008D2A5C">
        <w:t>Board of Directors</w:t>
      </w:r>
      <w:r w:rsidR="006A0FFB">
        <w:t xml:space="preserve"> for membership</w:t>
      </w:r>
      <w:r w:rsidR="008D2A5C">
        <w:t xml:space="preserve">.  These </w:t>
      </w:r>
      <w:r w:rsidR="00B662ED">
        <w:t xml:space="preserve">categories and qualifications of membership, as well as </w:t>
      </w:r>
      <w:r w:rsidR="0091520D">
        <w:t xml:space="preserve">policies and </w:t>
      </w:r>
      <w:r w:rsidR="00B662ED">
        <w:t xml:space="preserve">procedures for membership </w:t>
      </w:r>
      <w:r w:rsidR="008D2A5C">
        <w:t xml:space="preserve">may be subject to change </w:t>
      </w:r>
      <w:r w:rsidR="00AF5C91">
        <w:t xml:space="preserve">by the ICF Board of Directors </w:t>
      </w:r>
      <w:r w:rsidR="00DD4FCA">
        <w:t>from time to time upon written notice from the ICF</w:t>
      </w:r>
      <w:r w:rsidR="00B66020">
        <w:t>.</w:t>
      </w:r>
    </w:p>
    <w:p w14:paraId="2E8A3419" w14:textId="77777777" w:rsidR="00200221" w:rsidRDefault="00200221">
      <w:pPr>
        <w:autoSpaceDE w:val="0"/>
        <w:autoSpaceDN w:val="0"/>
        <w:adjustRightInd w:val="0"/>
        <w:spacing w:line="360" w:lineRule="auto"/>
        <w:ind w:left="360"/>
        <w:rPr>
          <w:rFonts w:ascii="Arial" w:hAnsi="Arial" w:cs="Arial"/>
          <w:color w:val="000000"/>
          <w:sz w:val="20"/>
          <w:szCs w:val="20"/>
        </w:rPr>
      </w:pPr>
    </w:p>
    <w:p w14:paraId="06FD7DD3" w14:textId="77777777" w:rsidR="008E12D8" w:rsidRDefault="008E12D8" w:rsidP="008E12D8">
      <w:pPr>
        <w:pStyle w:val="Heading1"/>
      </w:pPr>
    </w:p>
    <w:p w14:paraId="45D0B9DB" w14:textId="77777777" w:rsidR="009F6126" w:rsidRPr="008E12D8" w:rsidRDefault="008E12D8" w:rsidP="008E12D8">
      <w:pPr>
        <w:pStyle w:val="Heading1"/>
        <w:numPr>
          <w:ilvl w:val="0"/>
          <w:numId w:val="0"/>
        </w:numPr>
        <w:rPr>
          <w:b/>
        </w:rPr>
      </w:pPr>
      <w:r w:rsidRPr="008E12D8">
        <w:rPr>
          <w:b/>
        </w:rPr>
        <w:t>CONFLICT WITH ICF</w:t>
      </w:r>
    </w:p>
    <w:p w14:paraId="7376D4DB" w14:textId="3428FED8" w:rsidR="009F6126" w:rsidRPr="00B66020" w:rsidRDefault="008E12D8" w:rsidP="008E12D8">
      <w:r w:rsidRPr="00B66020">
        <w:tab/>
      </w:r>
      <w:r w:rsidR="009F6126" w:rsidRPr="00B66020">
        <w:t xml:space="preserve">The Chapter agrees not to conduct, endorse, offer, promote, develop or support any program, meeting, convention or educational event </w:t>
      </w:r>
      <w:r w:rsidR="00DD4FCA" w:rsidRPr="00B66020">
        <w:t xml:space="preserve">or engage in any conduct </w:t>
      </w:r>
      <w:r w:rsidR="00082A1F" w:rsidRPr="00B66020">
        <w:t xml:space="preserve">or activity </w:t>
      </w:r>
      <w:r w:rsidR="009F6126" w:rsidRPr="00B66020">
        <w:t>which conflicts with any ICF activity</w:t>
      </w:r>
      <w:r w:rsidR="00AF5C91">
        <w:t>, program</w:t>
      </w:r>
      <w:r w:rsidR="009F6126" w:rsidRPr="00B66020">
        <w:t xml:space="preserve"> or policy</w:t>
      </w:r>
      <w:r w:rsidR="00F37DD1" w:rsidRPr="00B66020">
        <w:t xml:space="preserve"> </w:t>
      </w:r>
      <w:r w:rsidR="009F6126" w:rsidRPr="00B66020">
        <w:t xml:space="preserve">without the express </w:t>
      </w:r>
      <w:r w:rsidR="00AF5C91">
        <w:t xml:space="preserve">prior </w:t>
      </w:r>
      <w:r w:rsidR="009F6126" w:rsidRPr="00B66020">
        <w:t xml:space="preserve">written </w:t>
      </w:r>
      <w:r w:rsidR="006E43DB" w:rsidRPr="00B66020">
        <w:t xml:space="preserve">approval </w:t>
      </w:r>
      <w:r w:rsidR="009F6126" w:rsidRPr="00B66020">
        <w:t>of</w:t>
      </w:r>
      <w:r w:rsidR="006E43DB" w:rsidRPr="00B66020">
        <w:t xml:space="preserve"> the</w:t>
      </w:r>
      <w:r w:rsidR="009F6126" w:rsidRPr="00B66020">
        <w:t xml:space="preserve"> ICF.</w:t>
      </w:r>
      <w:r w:rsidR="008720C2" w:rsidRPr="00B66020">
        <w:t xml:space="preserve">  During the term of this Agreement and f</w:t>
      </w:r>
      <w:r w:rsidR="008F6542" w:rsidRPr="00B66020">
        <w:t>or a period of one year following</w:t>
      </w:r>
      <w:r w:rsidR="008720C2" w:rsidRPr="00B66020">
        <w:t xml:space="preserve"> the expiration or termination of this Agreement, the Chapter shall not form a relationship with, join or become a chapter of any other trade association that competes </w:t>
      </w:r>
      <w:r w:rsidR="00DD4FCA" w:rsidRPr="00B66020">
        <w:t xml:space="preserve">directly or indirectly </w:t>
      </w:r>
      <w:r w:rsidR="008720C2" w:rsidRPr="00B66020">
        <w:t>with the ICF without the express prior written consent of the ICF.</w:t>
      </w:r>
    </w:p>
    <w:p w14:paraId="71CE370D" w14:textId="77777777" w:rsidR="005B172C" w:rsidRPr="00B66020" w:rsidRDefault="005B172C" w:rsidP="008E12D8"/>
    <w:p w14:paraId="0F22F0B3" w14:textId="3A36246F" w:rsidR="005B172C" w:rsidRPr="00B66020" w:rsidRDefault="005B172C" w:rsidP="008E12D8">
      <w:r w:rsidRPr="00B66020">
        <w:tab/>
        <w:t xml:space="preserve">Consistent with the above stated goal of avoiding or reducing the risk of real or potential conflicts of interest, no officer or member of the Chapter Board of Directors shall, while serving in that capacity, also serve as an officer or </w:t>
      </w:r>
      <w:bookmarkStart w:id="1" w:name="_Hlk514330146"/>
      <w:r w:rsidRPr="00B66020">
        <w:t xml:space="preserve">director of any </w:t>
      </w:r>
      <w:r w:rsidR="00B66020" w:rsidRPr="00B66020">
        <w:t xml:space="preserve">other </w:t>
      </w:r>
      <w:r w:rsidR="000821B7">
        <w:t xml:space="preserve">professional association that operates </w:t>
      </w:r>
      <w:r w:rsidR="004058AB">
        <w:t xml:space="preserve">within </w:t>
      </w:r>
      <w:r w:rsidR="000821B7">
        <w:t>the coaching industry</w:t>
      </w:r>
      <w:bookmarkEnd w:id="1"/>
      <w:r w:rsidRPr="00B66020">
        <w:t xml:space="preserve">.  A violation of this provision may give rise to sanctions issued by the ICF, up to and including termination of ICF Chapter status. </w:t>
      </w:r>
    </w:p>
    <w:p w14:paraId="30D0CEA5" w14:textId="77777777" w:rsidR="008E12D8" w:rsidRPr="00B66020" w:rsidRDefault="008E12D8" w:rsidP="009F6126">
      <w:pPr>
        <w:autoSpaceDE w:val="0"/>
        <w:autoSpaceDN w:val="0"/>
        <w:adjustRightInd w:val="0"/>
        <w:spacing w:line="360" w:lineRule="auto"/>
        <w:rPr>
          <w:rFonts w:ascii="Arial" w:hAnsi="Arial" w:cs="Arial"/>
          <w:sz w:val="20"/>
          <w:szCs w:val="20"/>
        </w:rPr>
      </w:pPr>
    </w:p>
    <w:p w14:paraId="559457CC" w14:textId="77777777" w:rsidR="009F6126" w:rsidRPr="008E12D8" w:rsidRDefault="008E12D8" w:rsidP="008E12D8">
      <w:pPr>
        <w:pStyle w:val="Heading1"/>
        <w:rPr>
          <w:b/>
        </w:rPr>
      </w:pPr>
      <w:r>
        <w:br/>
      </w:r>
      <w:r w:rsidRPr="008E12D8">
        <w:rPr>
          <w:b/>
        </w:rPr>
        <w:t>ETHICAL VIOLATIONS</w:t>
      </w:r>
    </w:p>
    <w:p w14:paraId="36F90E5E" w14:textId="171805FE" w:rsidR="006A0FFB" w:rsidRDefault="008E12D8" w:rsidP="00E80A53">
      <w:r>
        <w:tab/>
      </w:r>
      <w:r w:rsidR="00DD4FCA">
        <w:t>The Chapter, its leadership and members acknowledge and agree to abide and be bound by the ICF Code of Ethics and the policies and procedures determined by the ICF to uphold and enforce the same.  In the event of an actual or alleged ethical violation of the ICF Code of Ethics</w:t>
      </w:r>
      <w:r w:rsidR="00491DAF">
        <w:t xml:space="preserve"> </w:t>
      </w:r>
      <w:r w:rsidR="00DD4FCA">
        <w:t xml:space="preserve">by a Chapter member, any Chapter member or client may report such breach or alleged breach to the ICF in accordance with the ICF Ethical Conduct Review Process as determined by the ICF from time to time. Authority over the receipt, investigation and hearing of any complained violation of the ICF Code of Ethics rests solely with ICF and the ICF </w:t>
      </w:r>
      <w:r w:rsidR="00B16943">
        <w:t>Independent Review Board (IRB)</w:t>
      </w:r>
      <w:r w:rsidR="00DD4FCA">
        <w:t xml:space="preserve">. </w:t>
      </w:r>
      <w:r w:rsidR="004058AB">
        <w:t>A</w:t>
      </w:r>
      <w:r w:rsidR="00DD4FCA">
        <w:t xml:space="preserve"> Chapter</w:t>
      </w:r>
      <w:r w:rsidR="004058AB">
        <w:t xml:space="preserve"> </w:t>
      </w:r>
      <w:r w:rsidR="00DD4FCA">
        <w:t xml:space="preserve">shall have no authority to make a final determination as to a claimed violation of the ICF Code of Ethics, nor shall it be authorized to sanction </w:t>
      </w:r>
      <w:r w:rsidR="00B16943">
        <w:t>the Global</w:t>
      </w:r>
      <w:r w:rsidR="00DD4FCA">
        <w:t xml:space="preserve"> </w:t>
      </w:r>
      <w:r w:rsidR="00B16943">
        <w:t>M</w:t>
      </w:r>
      <w:r w:rsidR="00DD4FCA">
        <w:t xml:space="preserve">ember or remove or suspend a member’s </w:t>
      </w:r>
      <w:r w:rsidR="00B16943">
        <w:t>C</w:t>
      </w:r>
      <w:r w:rsidR="00DD4FCA">
        <w:t xml:space="preserve">redential.  </w:t>
      </w:r>
    </w:p>
    <w:p w14:paraId="0BA8FD26" w14:textId="77777777" w:rsidR="006A0FFB" w:rsidRDefault="006A0FFB" w:rsidP="00E80A53"/>
    <w:p w14:paraId="78D88118" w14:textId="238DE0B5" w:rsidR="00B16943" w:rsidRDefault="00D96A21" w:rsidP="00B16943">
      <w:pPr>
        <w:ind w:firstLine="720"/>
      </w:pPr>
      <w:r>
        <w:t>The Chapter leadership further agrees to at all times be bound by and adhere to the ICF Chapter Leader Ethical Guidelines. A violation of this requirement may subject the violating party and/or the Chapter to sanctions determined and imposed by the ICF Global Board in its reasonable discretion</w:t>
      </w:r>
      <w:r w:rsidR="00AF5C91">
        <w:t>, up to an including termination of ICF chapter status</w:t>
      </w:r>
      <w:r>
        <w:t xml:space="preserve">. </w:t>
      </w:r>
    </w:p>
    <w:p w14:paraId="5B443A6B" w14:textId="6604ADCD" w:rsidR="00200221" w:rsidRDefault="00DD4FCA" w:rsidP="00B16943">
      <w:pPr>
        <w:ind w:firstLine="720"/>
      </w:pPr>
      <w:r>
        <w:t xml:space="preserve"> </w:t>
      </w:r>
    </w:p>
    <w:p w14:paraId="5C8C8563" w14:textId="77777777" w:rsidR="003003D7" w:rsidRDefault="003003D7" w:rsidP="00B16943">
      <w:pPr>
        <w:ind w:firstLine="720"/>
      </w:pPr>
    </w:p>
    <w:p w14:paraId="23F3324F" w14:textId="7EDF0DEE" w:rsidR="00D96A21" w:rsidRPr="00F466E2" w:rsidRDefault="00D96A21" w:rsidP="00D96A21">
      <w:pPr>
        <w:pStyle w:val="Heading1"/>
        <w:rPr>
          <w:b/>
          <w:color w:val="000000" w:themeColor="text1"/>
        </w:rPr>
      </w:pPr>
      <w:r w:rsidRPr="00F466E2">
        <w:rPr>
          <w:color w:val="000000" w:themeColor="text1"/>
        </w:rPr>
        <w:br/>
      </w:r>
      <w:r w:rsidR="00345D39" w:rsidRPr="00F466E2">
        <w:rPr>
          <w:b/>
          <w:color w:val="000000" w:themeColor="text1"/>
        </w:rPr>
        <w:t xml:space="preserve">REVIEW OF </w:t>
      </w:r>
      <w:r w:rsidRPr="00F466E2">
        <w:rPr>
          <w:b/>
          <w:color w:val="000000" w:themeColor="text1"/>
        </w:rPr>
        <w:t>CHAPTER ORGANIZATION</w:t>
      </w:r>
      <w:r w:rsidR="00345D39" w:rsidRPr="00F466E2">
        <w:rPr>
          <w:b/>
          <w:color w:val="000000" w:themeColor="text1"/>
        </w:rPr>
        <w:t xml:space="preserve"> AND ACTIVITY </w:t>
      </w:r>
    </w:p>
    <w:p w14:paraId="43DDB6A6" w14:textId="38458BA5" w:rsidR="00D96A21" w:rsidRPr="00F466E2" w:rsidRDefault="00D96A21" w:rsidP="00D96A21">
      <w:pPr>
        <w:rPr>
          <w:color w:val="000000" w:themeColor="text1"/>
        </w:rPr>
      </w:pPr>
      <w:r w:rsidRPr="00F466E2">
        <w:rPr>
          <w:color w:val="000000" w:themeColor="text1"/>
        </w:rPr>
        <w:tab/>
      </w:r>
      <w:bookmarkStart w:id="2" w:name="_Hlk514328909"/>
      <w:r w:rsidRPr="00F466E2">
        <w:rPr>
          <w:color w:val="000000" w:themeColor="text1"/>
        </w:rPr>
        <w:t>The Chapter shall maintain reasonable records related to all of its programs, activities, finances, and operations.  The Chapter agrees to provide ICF with a</w:t>
      </w:r>
      <w:r w:rsidR="00345D39" w:rsidRPr="00F466E2">
        <w:rPr>
          <w:color w:val="000000" w:themeColor="text1"/>
        </w:rPr>
        <w:t>n</w:t>
      </w:r>
      <w:r w:rsidRPr="00F466E2">
        <w:rPr>
          <w:color w:val="000000" w:themeColor="text1"/>
        </w:rPr>
        <w:t xml:space="preserve"> annual report </w:t>
      </w:r>
      <w:r w:rsidR="00345D39" w:rsidRPr="00F466E2">
        <w:rPr>
          <w:color w:val="000000" w:themeColor="text1"/>
        </w:rPr>
        <w:t>a</w:t>
      </w:r>
      <w:r w:rsidRPr="00F466E2">
        <w:rPr>
          <w:color w:val="000000" w:themeColor="text1"/>
        </w:rPr>
        <w:t>s to Chapter’s programs, activities, finances and operations within 60 days after the end of each fiscal year.  The Chapter agrees to at all times maintain responsibility and supervision of its own business affairs.</w:t>
      </w:r>
      <w:bookmarkEnd w:id="2"/>
    </w:p>
    <w:p w14:paraId="5292E399" w14:textId="77777777" w:rsidR="00D96A21" w:rsidRDefault="00D96A21" w:rsidP="00D96A21">
      <w:pPr>
        <w:pStyle w:val="Heading1"/>
        <w:numPr>
          <w:ilvl w:val="0"/>
          <w:numId w:val="0"/>
        </w:numPr>
        <w:jc w:val="left"/>
        <w:rPr>
          <w:b/>
        </w:rPr>
      </w:pPr>
    </w:p>
    <w:p w14:paraId="2778851B" w14:textId="77777777" w:rsidR="003003D7" w:rsidRPr="008E12D8" w:rsidRDefault="003003D7" w:rsidP="003003D7">
      <w:pPr>
        <w:pStyle w:val="Heading1"/>
        <w:rPr>
          <w:b/>
        </w:rPr>
      </w:pPr>
      <w:r>
        <w:br/>
      </w:r>
      <w:r w:rsidRPr="008E12D8">
        <w:rPr>
          <w:b/>
        </w:rPr>
        <w:t>FINANCIAL RESPONSIBILITY</w:t>
      </w:r>
    </w:p>
    <w:p w14:paraId="245EEBEE" w14:textId="45B3E914" w:rsidR="007E6489" w:rsidRPr="002F43B5" w:rsidRDefault="007E6489" w:rsidP="003003D7">
      <w:pPr>
        <w:pStyle w:val="Heading2"/>
      </w:pPr>
      <w:r w:rsidRPr="002F43B5">
        <w:t>The Chapter will open and maintain such separate bank accounts in the name of the Chapter as may be required for the Chapter to conduct its business</w:t>
      </w:r>
      <w:r w:rsidR="00D96A21">
        <w:t>.</w:t>
      </w:r>
      <w:r w:rsidR="006A0FFB">
        <w:t xml:space="preserve"> Such information shall be disclosed to ICF upon written request</w:t>
      </w:r>
      <w:r w:rsidRPr="002F43B5">
        <w:t>.</w:t>
      </w:r>
    </w:p>
    <w:p w14:paraId="688DE09A" w14:textId="14F24A76" w:rsidR="007E6489" w:rsidRPr="002F43B5" w:rsidRDefault="007E6489" w:rsidP="00215660">
      <w:pPr>
        <w:pStyle w:val="Heading2"/>
      </w:pPr>
      <w:r w:rsidRPr="002F43B5">
        <w:lastRenderedPageBreak/>
        <w:t>The Chapter will conduct its financial activities in accordance with policies and procedures established by ICF and set forth in the Chapter</w:t>
      </w:r>
      <w:r w:rsidR="00B045DA">
        <w:t>’s</w:t>
      </w:r>
      <w:r w:rsidRPr="002F43B5">
        <w:t xml:space="preserve"> </w:t>
      </w:r>
      <w:r w:rsidR="00577973">
        <w:t xml:space="preserve">and ICF’s </w:t>
      </w:r>
      <w:r w:rsidRPr="002F43B5">
        <w:t>bylaws</w:t>
      </w:r>
      <w:r w:rsidR="00AF5C91">
        <w:t xml:space="preserve"> and adopted policies</w:t>
      </w:r>
      <w:r w:rsidRPr="002F43B5">
        <w:t>.</w:t>
      </w:r>
    </w:p>
    <w:p w14:paraId="25EE574D" w14:textId="72F8729B" w:rsidR="007E6489" w:rsidRPr="002F43B5" w:rsidRDefault="007E6489" w:rsidP="00215660">
      <w:pPr>
        <w:pStyle w:val="Heading2"/>
      </w:pPr>
      <w:r w:rsidRPr="002F43B5">
        <w:t>The Chapter will be solely responsible for all contracts, agreements, leases, and financial liabilities and obligations incurred by the Chapter in connection with its operation, activities, programs and events.</w:t>
      </w:r>
      <w:r w:rsidR="00346DAC">
        <w:t xml:space="preserve"> </w:t>
      </w:r>
      <w:r w:rsidR="00AF5C91">
        <w:t xml:space="preserve">The Chapter is prohibited from </w:t>
      </w:r>
      <w:proofErr w:type="gramStart"/>
      <w:r w:rsidR="00AF5C91">
        <w:t>entering into</w:t>
      </w:r>
      <w:proofErr w:type="gramEnd"/>
      <w:r w:rsidR="00AF5C91">
        <w:t xml:space="preserve"> any financial obligation or incur any debt in the name of ICF or that in any manner binds the ICF. </w:t>
      </w:r>
      <w:r w:rsidR="00346DAC">
        <w:t xml:space="preserve">The Chapter agrees to indemnify, defend and hold ICF harmless from and against any and all </w:t>
      </w:r>
      <w:r w:rsidR="003003D7">
        <w:t>third-party</w:t>
      </w:r>
      <w:r w:rsidR="00346DAC">
        <w:t xml:space="preserve"> claims made against the ICF and which arise out of or result from any contract entered into by the Chapter or any debt or financial obligation incurred by the Chapter. </w:t>
      </w:r>
    </w:p>
    <w:p w14:paraId="207D58DE" w14:textId="6AC1401B" w:rsidR="003003D7" w:rsidRDefault="00B045DA" w:rsidP="003003D7">
      <w:pPr>
        <w:pStyle w:val="Heading2"/>
      </w:pPr>
      <w:r>
        <w:t xml:space="preserve">The </w:t>
      </w:r>
      <w:r w:rsidR="007E6489" w:rsidRPr="002F43B5">
        <w:t xml:space="preserve">ICF shall not be responsible for or liable for the payment of any Chapter obligations unless </w:t>
      </w:r>
      <w:r>
        <w:t xml:space="preserve">the </w:t>
      </w:r>
      <w:r w:rsidR="007E6489" w:rsidRPr="002F43B5">
        <w:t>ICF has specifically agreed to such responsibility in writing, signed by the Executive Director</w:t>
      </w:r>
      <w:r w:rsidR="007E6489">
        <w:t>/CEO</w:t>
      </w:r>
      <w:r w:rsidR="007E6489" w:rsidRPr="002F43B5">
        <w:t xml:space="preserve"> with the approval of the ICF</w:t>
      </w:r>
      <w:r w:rsidR="008A7BED">
        <w:t xml:space="preserve"> </w:t>
      </w:r>
      <w:r w:rsidR="007E6489">
        <w:t>Board of Directors</w:t>
      </w:r>
      <w:r w:rsidR="007E6489" w:rsidRPr="002F43B5">
        <w:t>.</w:t>
      </w:r>
    </w:p>
    <w:p w14:paraId="043E530C" w14:textId="77777777" w:rsidR="003003D7" w:rsidRPr="003003D7" w:rsidRDefault="003003D7" w:rsidP="003003D7"/>
    <w:p w14:paraId="3F54BF91" w14:textId="77777777" w:rsidR="003003D7" w:rsidRPr="00EB2F81" w:rsidRDefault="003003D7" w:rsidP="003003D7">
      <w:pPr>
        <w:pStyle w:val="Heading1"/>
        <w:rPr>
          <w:b/>
        </w:rPr>
      </w:pPr>
      <w:r>
        <w:br/>
      </w:r>
      <w:r w:rsidRPr="00EB2F81">
        <w:rPr>
          <w:b/>
        </w:rPr>
        <w:t xml:space="preserve">REVIEW OF CHAPTER </w:t>
      </w:r>
      <w:r>
        <w:rPr>
          <w:b/>
        </w:rPr>
        <w:t>GOVERNANCE</w:t>
      </w:r>
    </w:p>
    <w:p w14:paraId="3480C914" w14:textId="63BF79ED" w:rsidR="003003D7" w:rsidRDefault="003003D7" w:rsidP="003003D7">
      <w:pPr>
        <w:pStyle w:val="Heading2"/>
        <w:numPr>
          <w:ilvl w:val="0"/>
          <w:numId w:val="0"/>
        </w:numPr>
        <w:ind w:firstLine="720"/>
      </w:pPr>
      <w:r w:rsidRPr="00DE13F0">
        <w:t>The Chapter agrees to</w:t>
      </w:r>
      <w:r>
        <w:t xml:space="preserve"> review and</w:t>
      </w:r>
      <w:r w:rsidRPr="00DE13F0">
        <w:t xml:space="preserve"> provide ICF, on an annual basis, with updated copies of Chapter</w:t>
      </w:r>
      <w:r>
        <w:t>’s</w:t>
      </w:r>
      <w:r w:rsidRPr="00DE13F0">
        <w:t xml:space="preserve"> </w:t>
      </w:r>
      <w:r>
        <w:t xml:space="preserve">articles of incorporation and </w:t>
      </w:r>
      <w:r w:rsidRPr="00DE13F0">
        <w:t xml:space="preserve">bylaws, policies and procedures, and a list of the Chapter’s Board of Directors, officers, committee chairs and staff, including relevant contact information. </w:t>
      </w:r>
    </w:p>
    <w:p w14:paraId="0B21AACD" w14:textId="77777777" w:rsidR="003003D7" w:rsidRPr="003003D7" w:rsidRDefault="003003D7" w:rsidP="003003D7"/>
    <w:p w14:paraId="240A043C" w14:textId="77777777" w:rsidR="002F43B5" w:rsidRPr="00EB2F81" w:rsidRDefault="00EB2F81" w:rsidP="00EB2F81">
      <w:pPr>
        <w:pStyle w:val="Heading1"/>
        <w:rPr>
          <w:b/>
        </w:rPr>
      </w:pPr>
      <w:r>
        <w:br/>
      </w:r>
      <w:r w:rsidRPr="00EB2F81">
        <w:rPr>
          <w:b/>
        </w:rPr>
        <w:t>TERRITORY</w:t>
      </w:r>
    </w:p>
    <w:p w14:paraId="2F5132E9" w14:textId="77777777" w:rsidR="002F43B5" w:rsidRDefault="00727B89" w:rsidP="00215660">
      <w:pPr>
        <w:pStyle w:val="Heading2"/>
      </w:pPr>
      <w:r>
        <w:t xml:space="preserve">The </w:t>
      </w:r>
      <w:r w:rsidR="002F43B5" w:rsidRPr="002F43B5">
        <w:t xml:space="preserve">ICF grants the Chapter the </w:t>
      </w:r>
      <w:r w:rsidR="00B04922">
        <w:t>non-</w:t>
      </w:r>
      <w:r w:rsidR="002F43B5" w:rsidRPr="002F43B5">
        <w:t>exclusive right to organize and conduct programs within the</w:t>
      </w:r>
      <w:r w:rsidR="002F43B5">
        <w:t xml:space="preserve"> </w:t>
      </w:r>
      <w:r w:rsidR="002F43B5" w:rsidRPr="00BC1F6C">
        <w:rPr>
          <w:iCs/>
        </w:rPr>
        <w:t xml:space="preserve">geographical area of </w:t>
      </w:r>
      <w:r w:rsidR="002F43B5" w:rsidRPr="002F43B5">
        <w:t>________</w:t>
      </w:r>
      <w:r w:rsidR="002F43B5">
        <w:t>__________________________________.</w:t>
      </w:r>
    </w:p>
    <w:p w14:paraId="591AE890" w14:textId="43F36BB8" w:rsidR="002F43B5" w:rsidRPr="002F43B5" w:rsidRDefault="002F43B5" w:rsidP="00215660">
      <w:pPr>
        <w:pStyle w:val="Heading2"/>
      </w:pPr>
      <w:r w:rsidRPr="002F43B5">
        <w:t xml:space="preserve">The Chapter may not hold ICF </w:t>
      </w:r>
      <w:r w:rsidR="001F1DB1">
        <w:t xml:space="preserve">or Chapter </w:t>
      </w:r>
      <w:r w:rsidRPr="002F43B5">
        <w:t>programs outside of its geograph</w:t>
      </w:r>
      <w:r>
        <w:t>ical area, except offering tele</w:t>
      </w:r>
      <w:r w:rsidR="008A7BED">
        <w:t>conference calls</w:t>
      </w:r>
      <w:r w:rsidRPr="002F43B5">
        <w:t xml:space="preserve"> </w:t>
      </w:r>
      <w:r w:rsidR="00723A86">
        <w:t>o</w:t>
      </w:r>
      <w:r w:rsidR="008A7BED">
        <w:t>r</w:t>
      </w:r>
      <w:r w:rsidR="00723A86">
        <w:t xml:space="preserve"> </w:t>
      </w:r>
      <w:r w:rsidR="00122481">
        <w:t>w</w:t>
      </w:r>
      <w:r w:rsidR="00723A86">
        <w:t xml:space="preserve">eb-based </w:t>
      </w:r>
      <w:r w:rsidRPr="002F43B5">
        <w:t xml:space="preserve">programs open to other Chapters/ICF members, without the prior written approval of </w:t>
      </w:r>
      <w:r w:rsidR="00122481">
        <w:t xml:space="preserve">the </w:t>
      </w:r>
      <w:r w:rsidRPr="002F43B5">
        <w:t>ICF</w:t>
      </w:r>
      <w:r w:rsidR="00346DAC">
        <w:t xml:space="preserve"> Board of Directors</w:t>
      </w:r>
      <w:r w:rsidRPr="002F43B5">
        <w:t>.</w:t>
      </w:r>
    </w:p>
    <w:p w14:paraId="7858C6EF" w14:textId="77777777" w:rsidR="002F43B5" w:rsidRDefault="002F43B5" w:rsidP="00215660">
      <w:pPr>
        <w:pStyle w:val="Heading2"/>
      </w:pPr>
      <w:r w:rsidRPr="002F43B5">
        <w:t xml:space="preserve">The Chapter’s </w:t>
      </w:r>
      <w:r w:rsidR="00774638">
        <w:t>territor</w:t>
      </w:r>
      <w:r w:rsidR="00122481">
        <w:t>y</w:t>
      </w:r>
      <w:r w:rsidR="00774638">
        <w:t xml:space="preserve"> </w:t>
      </w:r>
      <w:r w:rsidRPr="002F43B5">
        <w:t xml:space="preserve">may not be changed or altered without </w:t>
      </w:r>
      <w:r w:rsidR="00D05841">
        <w:t>the prior written approval of</w:t>
      </w:r>
      <w:r w:rsidR="00122481">
        <w:t xml:space="preserve"> the</w:t>
      </w:r>
      <w:r w:rsidR="00D05841">
        <w:t xml:space="preserve"> ICF</w:t>
      </w:r>
      <w:r w:rsidR="00346DAC">
        <w:t xml:space="preserve"> Board of Directors</w:t>
      </w:r>
      <w:r w:rsidR="00D05841">
        <w:t xml:space="preserve">. </w:t>
      </w:r>
    </w:p>
    <w:p w14:paraId="00D4AAE0" w14:textId="77777777" w:rsidR="00215660" w:rsidRDefault="00215660" w:rsidP="00215660"/>
    <w:p w14:paraId="6C78507A" w14:textId="77777777" w:rsidR="001F1DB1" w:rsidRDefault="001F1DB1" w:rsidP="00215660"/>
    <w:p w14:paraId="5EB441F8" w14:textId="77777777" w:rsidR="001F1DB1" w:rsidRDefault="001F1DB1" w:rsidP="00215660"/>
    <w:p w14:paraId="4453A56E" w14:textId="7C78ED15" w:rsidR="001F1DB1" w:rsidRDefault="001F1DB1" w:rsidP="00215660"/>
    <w:p w14:paraId="462C3158" w14:textId="77777777" w:rsidR="007B02BF" w:rsidRPr="00215660" w:rsidRDefault="007B02BF" w:rsidP="00215660"/>
    <w:p w14:paraId="79AC0426" w14:textId="77777777" w:rsidR="00200221" w:rsidRPr="00EB2F81" w:rsidRDefault="00EB2F81" w:rsidP="00EB2F81">
      <w:pPr>
        <w:pStyle w:val="Heading1"/>
        <w:rPr>
          <w:b/>
        </w:rPr>
      </w:pPr>
      <w:r>
        <w:lastRenderedPageBreak/>
        <w:br/>
      </w:r>
      <w:r w:rsidRPr="00EB2F81">
        <w:rPr>
          <w:b/>
        </w:rPr>
        <w:t>INDEMNIFICATION</w:t>
      </w:r>
    </w:p>
    <w:p w14:paraId="64AC3369" w14:textId="77777777" w:rsidR="007B02BF" w:rsidRDefault="007B02BF" w:rsidP="007B02BF">
      <w:pPr>
        <w:pStyle w:val="Heading2"/>
      </w:pPr>
      <w:r>
        <w:t>The Chapter agrees to defend, indemnify and hold harmless ICF, its officers, directors, employees, members, agents and representatives from and against any and all claims, demands, actions and damages to persons or property, losses and liabilities, including reasonable attorney’s fees, arising out of or caused by the breach of this Agreement, a contractual or financial obligation or debt of the Chapter, or the negligence or intentional misconduct of the Chapter, its officers, directors, employees, members, agents or representatives in connection with any of the Chapter’s operations or activities, including any event, program or activity sponsored, managed or operated by the Chapter either individually or jointly with the ICF, another chapter or any other third party.</w:t>
      </w:r>
    </w:p>
    <w:p w14:paraId="6116D7BA" w14:textId="469D25C1" w:rsidR="007B02BF" w:rsidRDefault="007B02BF" w:rsidP="007B02BF">
      <w:pPr>
        <w:pStyle w:val="Heading2"/>
      </w:pPr>
      <w:r>
        <w:t>Furthermore, the Chapter agrees to defend, indemnify and hold harmless the ICF, its officers, directors, employees, members, agents and representatives from any and all claims, demands, actions and/or damages, losses and liabilities, including reasonable attorney’s fees, arising directly or indirectly out of or caused by the Chapter’s use of the ICF name, logo or mark in a manner inconsistent with or in violation of this Agreement, the ICF Chapter requirements issued to the Chapter, or the Limited License to Use Marks and Logos of the International Coach Federation.</w:t>
      </w:r>
    </w:p>
    <w:p w14:paraId="049112A5" w14:textId="533A020D" w:rsidR="005B400F" w:rsidRPr="007B02BF" w:rsidRDefault="00122481" w:rsidP="007B02BF">
      <w:pPr>
        <w:pStyle w:val="Heading2"/>
      </w:pPr>
      <w:r w:rsidRPr="00EB2F81">
        <w:t xml:space="preserve">The Chapter’s indemnifications obligations hereunder shall require the Chapter to provide payment to the ICF for all costs and expenses as they are incurred by the ICF.  The Chapter shall promptly notify the ICF upon receipt of any claim of which it becomes aware and hereby grants to the ICF the right to conduct the defense of any claim for which the ICF is entitled to indemnification hereunder. </w:t>
      </w:r>
      <w:r w:rsidR="001F1DB1">
        <w:t xml:space="preserve"> This Chapter duty of indemnification shall survive the termination or expiration of this Agreement. </w:t>
      </w:r>
      <w:r w:rsidR="009A649C" w:rsidRPr="007B02BF">
        <w:rPr>
          <w:b/>
          <w:i/>
          <w:iCs/>
        </w:rPr>
        <w:br/>
      </w:r>
    </w:p>
    <w:p w14:paraId="4C85068D" w14:textId="77777777" w:rsidR="00215660" w:rsidRDefault="00215660" w:rsidP="00215660">
      <w:pPr>
        <w:pStyle w:val="Heading1"/>
      </w:pPr>
    </w:p>
    <w:p w14:paraId="26593B6C" w14:textId="77777777" w:rsidR="00215660" w:rsidRPr="000F01F0" w:rsidRDefault="00215660" w:rsidP="00215660">
      <w:pPr>
        <w:pStyle w:val="Heading1"/>
        <w:numPr>
          <w:ilvl w:val="0"/>
          <w:numId w:val="0"/>
        </w:numPr>
        <w:rPr>
          <w:b/>
        </w:rPr>
      </w:pPr>
      <w:r w:rsidRPr="000F01F0">
        <w:rPr>
          <w:b/>
        </w:rPr>
        <w:t>TERM AND TERMINATION</w:t>
      </w:r>
    </w:p>
    <w:p w14:paraId="48495CCD" w14:textId="77777777" w:rsidR="00215660" w:rsidRDefault="00215660" w:rsidP="00215660">
      <w:pPr>
        <w:pStyle w:val="Heading2"/>
      </w:pPr>
      <w:r w:rsidRPr="009A649C">
        <w:t xml:space="preserve">The term of this </w:t>
      </w:r>
      <w:r w:rsidR="003562B8">
        <w:t>Chapter A</w:t>
      </w:r>
      <w:r w:rsidRPr="009A649C">
        <w:t xml:space="preserve">greement shall commence on the date hereof and </w:t>
      </w:r>
      <w:r>
        <w:t xml:space="preserve">shall continue until revoked by ICF pursuant to Section </w:t>
      </w:r>
      <w:r w:rsidR="00F37DD1">
        <w:t>14</w:t>
      </w:r>
      <w:r>
        <w:t xml:space="preserve">.2 or surrendered by the Chapter pursuant to Section </w:t>
      </w:r>
      <w:r w:rsidR="00F37DD1">
        <w:t>14</w:t>
      </w:r>
      <w:r>
        <w:t xml:space="preserve">.3.   </w:t>
      </w:r>
    </w:p>
    <w:p w14:paraId="4179F1A6" w14:textId="498612BF" w:rsidR="00200221" w:rsidRPr="00AA5D62" w:rsidRDefault="00B7077F" w:rsidP="00215660">
      <w:pPr>
        <w:pStyle w:val="Heading2"/>
      </w:pPr>
      <w:r w:rsidRPr="00AA5D62">
        <w:t xml:space="preserve">The ICF shall have the authority to revoke </w:t>
      </w:r>
      <w:r w:rsidR="002E3ECB">
        <w:t xml:space="preserve">this Chapter Agreement </w:t>
      </w:r>
      <w:r w:rsidR="00577973">
        <w:t xml:space="preserve">and the rights and privileges afforded </w:t>
      </w:r>
      <w:r w:rsidR="00491DAF">
        <w:t xml:space="preserve">hereunder </w:t>
      </w:r>
      <w:r w:rsidR="00491DAF" w:rsidRPr="00AA5D62">
        <w:t>if</w:t>
      </w:r>
      <w:r w:rsidRPr="00AA5D62">
        <w:t xml:space="preserve"> ICF’s Board of Directors determines that the Chapter is in breach of any provision of this Agreement.  Any decision by the ICF to revoke </w:t>
      </w:r>
      <w:r w:rsidR="002E3ECB">
        <w:t xml:space="preserve">this Chapter </w:t>
      </w:r>
      <w:r w:rsidR="00491DAF">
        <w:t xml:space="preserve">Agreement </w:t>
      </w:r>
      <w:r w:rsidR="00491DAF" w:rsidRPr="00AA5D62">
        <w:t>shall</w:t>
      </w:r>
      <w:r w:rsidRPr="00AA5D62">
        <w:t xml:space="preserve"> be initiated by sending written notice to the Chapter specifying the grounds upon </w:t>
      </w:r>
      <w:r w:rsidR="00DC4311" w:rsidRPr="00AA5D62">
        <w:t>which</w:t>
      </w:r>
      <w:r w:rsidRPr="00AA5D62">
        <w:t xml:space="preserve"> the revocation is based; provided, however, that the ICF shall provide t</w:t>
      </w:r>
      <w:r w:rsidR="005303B8">
        <w:t>he Chapter with thirty (30) days</w:t>
      </w:r>
      <w:r w:rsidRPr="00AA5D62">
        <w:t xml:space="preserve"> from the</w:t>
      </w:r>
      <w:r w:rsidR="001965A6" w:rsidRPr="00AA5D62">
        <w:t xml:space="preserve"> date of such notice to cure the breach giving rise to the revocation.  If the ICF determines, in its sole discretion, that the Chapter has not cured the breach leading to the ICF’s revocation decision, then the ICF shall notify the Chapter in writing of such fact and the revocation shall become final and binding.</w:t>
      </w:r>
      <w:r w:rsidR="00F37DD1">
        <w:t xml:space="preserve">  The ICF may also revoke th</w:t>
      </w:r>
      <w:r w:rsidR="002E3ECB">
        <w:t xml:space="preserve">is Chapter </w:t>
      </w:r>
      <w:r w:rsidR="00491DAF">
        <w:t>Agreement for</w:t>
      </w:r>
      <w:r w:rsidR="00F37DD1">
        <w:t xml:space="preserve"> convenience by giving the Chapter thirty (30) days’ prior written notice of such revocation. </w:t>
      </w:r>
      <w:r w:rsidR="006F32E8">
        <w:t xml:space="preserve"> </w:t>
      </w:r>
    </w:p>
    <w:p w14:paraId="7E384A96" w14:textId="0B258BA8" w:rsidR="001965A6" w:rsidRDefault="001965A6" w:rsidP="00215660">
      <w:pPr>
        <w:pStyle w:val="Heading2"/>
      </w:pPr>
      <w:r w:rsidRPr="00AA5D62">
        <w:lastRenderedPageBreak/>
        <w:t xml:space="preserve">The Chapter may surrender its </w:t>
      </w:r>
      <w:r w:rsidR="002E3ECB">
        <w:t xml:space="preserve">ICF chapter status at any </w:t>
      </w:r>
      <w:r w:rsidR="00491DAF">
        <w:t xml:space="preserve">time </w:t>
      </w:r>
      <w:r w:rsidR="00491DAF" w:rsidRPr="00AA5D62">
        <w:t>by</w:t>
      </w:r>
      <w:r w:rsidRPr="00AA5D62">
        <w:t xml:space="preserve"> delivering to the ICF written notice of its intention </w:t>
      </w:r>
      <w:r w:rsidR="00A55EEB">
        <w:t xml:space="preserve">to </w:t>
      </w:r>
      <w:r w:rsidRPr="00AA5D62">
        <w:t>do so not less than sixty (60) days prior to the effective date of such surrender.</w:t>
      </w:r>
      <w:r w:rsidR="00FA4441" w:rsidRPr="00AA5D62">
        <w:t xml:space="preserve">  All Chapter financial obligations must be satisfied prior to the </w:t>
      </w:r>
      <w:r w:rsidR="002E3ECB">
        <w:t>effective date of such surrender of Chapter status.</w:t>
      </w:r>
    </w:p>
    <w:p w14:paraId="5092622A" w14:textId="77777777" w:rsidR="006F32E8" w:rsidRPr="00AA5D62" w:rsidRDefault="006F32E8" w:rsidP="00215660">
      <w:pPr>
        <w:pStyle w:val="Heading2"/>
      </w:pPr>
      <w:r w:rsidRPr="009A649C">
        <w:t xml:space="preserve">In the event of </w:t>
      </w:r>
      <w:r>
        <w:t>a revocation or surrender of the</w:t>
      </w:r>
      <w:r w:rsidR="002E3ECB">
        <w:t xml:space="preserve"> Chapter </w:t>
      </w:r>
      <w:r w:rsidR="00577973">
        <w:t xml:space="preserve">status granted under this Chapter </w:t>
      </w:r>
      <w:r w:rsidR="002E3ECB">
        <w:t>Agreement</w:t>
      </w:r>
      <w:r w:rsidR="002719F2">
        <w:t xml:space="preserve"> for any reason</w:t>
      </w:r>
      <w:r w:rsidRPr="009A649C">
        <w:t>, the Chapter will immediately and permanently discontinue its use of the ICF name as it has been incor</w:t>
      </w:r>
      <w:r>
        <w:t>porated into the Chapter’s name,</w:t>
      </w:r>
      <w:r w:rsidRPr="009A649C">
        <w:t xml:space="preserve"> as well as the ICF logo, domain, design or mark and to cease any further representations of affiliation or relationship with the </w:t>
      </w:r>
      <w:r>
        <w:t>ICF</w:t>
      </w:r>
      <w:r w:rsidRPr="009A649C">
        <w:t>.</w:t>
      </w:r>
    </w:p>
    <w:p w14:paraId="1ACCC0E6" w14:textId="736D8715" w:rsidR="00426999" w:rsidRDefault="00426999" w:rsidP="00215660">
      <w:pPr>
        <w:pStyle w:val="Heading2"/>
      </w:pPr>
      <w:r>
        <w:t>If th</w:t>
      </w:r>
      <w:r w:rsidR="002E3ECB">
        <w:t xml:space="preserve">is Chapter </w:t>
      </w:r>
      <w:r w:rsidR="00491DAF">
        <w:t>Agreement is</w:t>
      </w:r>
      <w:r>
        <w:t xml:space="preserve"> revoked or surrendered</w:t>
      </w:r>
      <w:r w:rsidR="001F1DB1">
        <w:t xml:space="preserve"> or the Chapter is dissolved,</w:t>
      </w:r>
      <w:r>
        <w:t xml:space="preserve"> all monies </w:t>
      </w:r>
      <w:r w:rsidR="007740F2">
        <w:t xml:space="preserve">and other assets of </w:t>
      </w:r>
      <w:r>
        <w:t xml:space="preserve">the Chapter shall be the property </w:t>
      </w:r>
      <w:proofErr w:type="gramStart"/>
      <w:r>
        <w:t>of, and</w:t>
      </w:r>
      <w:proofErr w:type="gramEnd"/>
      <w:r>
        <w:t xml:space="preserve"> will be surrendered to</w:t>
      </w:r>
      <w:r w:rsidR="007B02BF">
        <w:t xml:space="preserve"> </w:t>
      </w:r>
      <w:r w:rsidR="007740F2">
        <w:t>the ICF.</w:t>
      </w:r>
    </w:p>
    <w:p w14:paraId="3C10F0A7" w14:textId="77777777" w:rsidR="00F06A58" w:rsidRPr="00F06A58" w:rsidRDefault="00F06A58" w:rsidP="00F06A58"/>
    <w:p w14:paraId="70ECF9E0" w14:textId="77777777" w:rsidR="00200221" w:rsidRPr="005B400F" w:rsidRDefault="005B400F" w:rsidP="005B400F">
      <w:pPr>
        <w:pStyle w:val="Heading1"/>
        <w:rPr>
          <w:b/>
        </w:rPr>
      </w:pPr>
      <w:r>
        <w:br/>
      </w:r>
      <w:r w:rsidR="00215660">
        <w:rPr>
          <w:b/>
        </w:rPr>
        <w:t>MISCELLANEOUS</w:t>
      </w:r>
    </w:p>
    <w:p w14:paraId="4E3B03F4" w14:textId="77777777" w:rsidR="00200221" w:rsidRDefault="00215660" w:rsidP="00215660">
      <w:pPr>
        <w:pStyle w:val="Heading2"/>
      </w:pPr>
      <w:r>
        <w:rPr>
          <w:u w:val="single"/>
        </w:rPr>
        <w:t xml:space="preserve">Entire </w:t>
      </w:r>
      <w:r w:rsidRPr="00215660">
        <w:rPr>
          <w:u w:val="single"/>
        </w:rPr>
        <w:t>Agreement</w:t>
      </w:r>
      <w:r w:rsidRPr="00215660">
        <w:t>.</w:t>
      </w:r>
      <w:r>
        <w:t xml:space="preserve">  </w:t>
      </w:r>
      <w:r w:rsidR="009A649C" w:rsidRPr="00215660">
        <w:t>This</w:t>
      </w:r>
      <w:r w:rsidR="009A649C" w:rsidRPr="009A649C">
        <w:t xml:space="preserve"> </w:t>
      </w:r>
      <w:r w:rsidR="00122481">
        <w:t>A</w:t>
      </w:r>
      <w:r w:rsidR="009A649C" w:rsidRPr="009A649C">
        <w:t>greement, in conjunction with the documents referred to herein</w:t>
      </w:r>
      <w:r w:rsidR="00122481">
        <w:t xml:space="preserve"> and attached hereto</w:t>
      </w:r>
      <w:r w:rsidR="009A649C" w:rsidRPr="009A649C">
        <w:t>, constitutes the entire understanding and agreement of the parties as to the subject matter hereof</w:t>
      </w:r>
      <w:r w:rsidR="006F32E8">
        <w:t xml:space="preserve"> and supersedes and replaces all prior agreements between the parties relating to the subject matter hereof</w:t>
      </w:r>
      <w:r w:rsidR="009A649C" w:rsidRPr="009A649C">
        <w:t xml:space="preserve">. </w:t>
      </w:r>
    </w:p>
    <w:p w14:paraId="491391F7" w14:textId="77777777" w:rsidR="0044259C" w:rsidRDefault="00215660" w:rsidP="00215660">
      <w:pPr>
        <w:pStyle w:val="Heading2"/>
      </w:pPr>
      <w:r>
        <w:rPr>
          <w:u w:val="single"/>
        </w:rPr>
        <w:t xml:space="preserve">Governing </w:t>
      </w:r>
      <w:r w:rsidRPr="00215660">
        <w:rPr>
          <w:u w:val="single"/>
        </w:rPr>
        <w:t>Law</w:t>
      </w:r>
      <w:r>
        <w:t xml:space="preserve">.  </w:t>
      </w:r>
      <w:r w:rsidR="0044259C" w:rsidRPr="00215660">
        <w:t>This</w:t>
      </w:r>
      <w:r w:rsidR="0044259C" w:rsidRPr="00B42412">
        <w:t xml:space="preserve"> Agreement and the rights and obligations of the parties hereto shall be governed by and construed in accordance with the laws of the </w:t>
      </w:r>
      <w:r w:rsidR="0044259C">
        <w:t>State of Nevada</w:t>
      </w:r>
      <w:r w:rsidR="0044259C" w:rsidRPr="00B42412">
        <w:t xml:space="preserve"> without regard to principles of law that would require the application of the laws of another jurisdiction.</w:t>
      </w:r>
    </w:p>
    <w:p w14:paraId="0ED380E8" w14:textId="77777777" w:rsidR="00200221" w:rsidRDefault="00C5058A" w:rsidP="00C5058A">
      <w:pPr>
        <w:pStyle w:val="Heading2"/>
      </w:pPr>
      <w:r w:rsidRPr="00C5058A">
        <w:rPr>
          <w:u w:val="single"/>
        </w:rPr>
        <w:t>Amendments to the Agreement</w:t>
      </w:r>
      <w:r>
        <w:t xml:space="preserve">.  </w:t>
      </w:r>
      <w:r w:rsidR="009A649C" w:rsidRPr="009A649C">
        <w:t xml:space="preserve">This </w:t>
      </w:r>
      <w:r w:rsidR="006F32E8">
        <w:t>A</w:t>
      </w:r>
      <w:r w:rsidR="009A649C" w:rsidRPr="009A649C">
        <w:t xml:space="preserve">greement may be amended or </w:t>
      </w:r>
      <w:r>
        <w:t>m</w:t>
      </w:r>
      <w:r w:rsidR="009A649C" w:rsidRPr="009A649C">
        <w:t xml:space="preserve">odified </w:t>
      </w:r>
      <w:r w:rsidR="00353959">
        <w:t xml:space="preserve">only upon the </w:t>
      </w:r>
      <w:r w:rsidR="00577973">
        <w:t xml:space="preserve">prior </w:t>
      </w:r>
      <w:r w:rsidR="00353959">
        <w:t xml:space="preserve">written consent of </w:t>
      </w:r>
      <w:r w:rsidR="009A649C" w:rsidRPr="009A649C">
        <w:t>the ICF</w:t>
      </w:r>
      <w:r w:rsidR="00353959">
        <w:t xml:space="preserve"> Board of Directors</w:t>
      </w:r>
      <w:r w:rsidR="009A649C" w:rsidRPr="009A649C">
        <w:t>.</w:t>
      </w:r>
    </w:p>
    <w:p w14:paraId="63050564" w14:textId="4489926B" w:rsidR="004C4CF4" w:rsidRDefault="00C5058A" w:rsidP="004C4CF4">
      <w:pPr>
        <w:pStyle w:val="Heading2"/>
      </w:pPr>
      <w:r w:rsidRPr="00C5058A">
        <w:rPr>
          <w:u w:val="single"/>
        </w:rPr>
        <w:t>Assignment</w:t>
      </w:r>
      <w:r>
        <w:t xml:space="preserve">.  </w:t>
      </w:r>
      <w:r w:rsidR="00B04922">
        <w:t>The Chapter</w:t>
      </w:r>
      <w:r w:rsidR="004C4CF4" w:rsidRPr="00DB39A3">
        <w:t xml:space="preserve"> may </w:t>
      </w:r>
      <w:r w:rsidR="00B04922">
        <w:t xml:space="preserve">not </w:t>
      </w:r>
      <w:r w:rsidR="004C4CF4" w:rsidRPr="00DB39A3">
        <w:t>assign</w:t>
      </w:r>
      <w:r w:rsidR="00577973">
        <w:t>, waive or transfer</w:t>
      </w:r>
      <w:r w:rsidR="004C4CF4" w:rsidRPr="00DB39A3">
        <w:t xml:space="preserve"> its rights </w:t>
      </w:r>
      <w:r w:rsidR="00353959">
        <w:t xml:space="preserve">or obligations </w:t>
      </w:r>
      <w:r w:rsidR="004C4CF4" w:rsidRPr="00DB39A3">
        <w:t xml:space="preserve">under this Agreement without the prior written consent of the </w:t>
      </w:r>
      <w:r w:rsidR="00B04922">
        <w:t>ICF</w:t>
      </w:r>
      <w:r w:rsidR="001F1DB1">
        <w:t>, which shall be at the ICF’s sole discretion</w:t>
      </w:r>
      <w:r w:rsidR="004C4CF4" w:rsidRPr="00DB39A3">
        <w:t xml:space="preserve">.  </w:t>
      </w:r>
      <w:r w:rsidR="004C4CF4" w:rsidRPr="00C5058A">
        <w:t>This</w:t>
      </w:r>
      <w:r w:rsidR="004C4CF4" w:rsidRPr="00DB39A3">
        <w:t xml:space="preserve"> Agreement shall be binding upon and inure to the benefit of the </w:t>
      </w:r>
      <w:r w:rsidR="004C4CF4">
        <w:t>p</w:t>
      </w:r>
      <w:r w:rsidR="004C4CF4" w:rsidRPr="00DB39A3">
        <w:t>arties and their respective successors and permitted assigns.</w:t>
      </w:r>
    </w:p>
    <w:p w14:paraId="52ACC79C" w14:textId="77777777" w:rsidR="004C4CF4" w:rsidRDefault="00C5058A" w:rsidP="00C5058A">
      <w:pPr>
        <w:pStyle w:val="Heading2"/>
      </w:pPr>
      <w:r>
        <w:rPr>
          <w:u w:val="single"/>
        </w:rPr>
        <w:t>W</w:t>
      </w:r>
      <w:r w:rsidRPr="00C5058A">
        <w:rPr>
          <w:u w:val="single"/>
        </w:rPr>
        <w:t>aiver of Provisions</w:t>
      </w:r>
      <w:r>
        <w:t xml:space="preserve">.  </w:t>
      </w:r>
      <w:r w:rsidR="004C4CF4" w:rsidRPr="00DB39A3">
        <w:t xml:space="preserve">Any waiver of any terms and conditions hereof must be in writing and signed by </w:t>
      </w:r>
      <w:r w:rsidR="00A34C39">
        <w:t xml:space="preserve">the </w:t>
      </w:r>
      <w:r w:rsidR="00A34C39" w:rsidRPr="00F115FF">
        <w:rPr>
          <w:color w:val="auto"/>
        </w:rPr>
        <w:t>Chapter and ICF</w:t>
      </w:r>
      <w:r w:rsidR="004C4CF4" w:rsidRPr="00DB39A3">
        <w:t>.  The waiver of any</w:t>
      </w:r>
      <w:r w:rsidR="005B400F">
        <w:t xml:space="preserve"> </w:t>
      </w:r>
      <w:r w:rsidR="004C4CF4" w:rsidRPr="00DB39A3">
        <w:t>of the terms and conditions of this Agreement shall not be construed as a waiver of any other terms and conditions hereof.</w:t>
      </w:r>
    </w:p>
    <w:p w14:paraId="4972964B" w14:textId="14B9026B" w:rsidR="004C4CF4" w:rsidRPr="00DB39A3" w:rsidRDefault="00C5058A" w:rsidP="00C5058A">
      <w:pPr>
        <w:pStyle w:val="Heading2"/>
      </w:pPr>
      <w:r w:rsidRPr="00C5058A">
        <w:rPr>
          <w:u w:val="single"/>
        </w:rPr>
        <w:t xml:space="preserve">Parties in Interest; No </w:t>
      </w:r>
      <w:r w:rsidR="00491DAF" w:rsidRPr="00C5058A">
        <w:rPr>
          <w:u w:val="single"/>
        </w:rPr>
        <w:t>Third-Party</w:t>
      </w:r>
      <w:r w:rsidRPr="00C5058A">
        <w:rPr>
          <w:u w:val="single"/>
        </w:rPr>
        <w:t xml:space="preserve"> Beneficiaries</w:t>
      </w:r>
      <w:r>
        <w:t xml:space="preserve">.  </w:t>
      </w:r>
      <w:r w:rsidR="004C4CF4" w:rsidRPr="00DB39A3">
        <w:t xml:space="preserve">Except as set forth in Article </w:t>
      </w:r>
      <w:r w:rsidR="00783A4F">
        <w:t>XIII (13)</w:t>
      </w:r>
      <w:r w:rsidR="004C4CF4" w:rsidRPr="00DB39A3">
        <w:t>,</w:t>
      </w:r>
      <w:r w:rsidR="00BB1131">
        <w:t xml:space="preserve"> Indemnification,</w:t>
      </w:r>
      <w:r w:rsidR="004C4CF4" w:rsidRPr="00DB39A3">
        <w:t xml:space="preserve"> neither this Agreement nor any other agreement contemplated hereby shall be deemed to confer upon any person not a party hereto or thereto any rights or remedies hereunder or thereunder.</w:t>
      </w:r>
    </w:p>
    <w:p w14:paraId="4BFCA74B" w14:textId="77777777" w:rsidR="004C4CF4" w:rsidRDefault="00C5058A" w:rsidP="00C5058A">
      <w:pPr>
        <w:pStyle w:val="Heading2"/>
      </w:pPr>
      <w:r w:rsidRPr="00C5058A">
        <w:rPr>
          <w:u w:val="single"/>
        </w:rPr>
        <w:t>Severability</w:t>
      </w:r>
      <w:r>
        <w:t xml:space="preserve">.  </w:t>
      </w:r>
      <w:r w:rsidR="004C4CF4" w:rsidRPr="00C5058A">
        <w:t>If</w:t>
      </w:r>
      <w:r w:rsidR="004C4CF4" w:rsidRPr="00DB39A3">
        <w:t xml:space="preserve"> any provision of this Agreement is held to be illegal, invalid or unenforceable under present or future laws effective during the term hereof, such provision </w:t>
      </w:r>
      <w:r w:rsidR="004C4CF4" w:rsidRPr="00DB39A3">
        <w:lastRenderedPageBreak/>
        <w:t>shall be fully severable and this Agreement shall be construed and enforced as if such illegal, invalid or unenforceable provision never comprised a part hereof, and the remaining provisions hereof shall remain in full force and effect and shall not be affected by the illegal, invalid or unenforceable provision or by its severance here</w:t>
      </w:r>
      <w:r w:rsidR="00353959">
        <w:t xml:space="preserve"> </w:t>
      </w:r>
      <w:r w:rsidR="004C4CF4" w:rsidRPr="00DB39A3">
        <w:t>from.  Furthermore, in lieu of such illegal, invalid or unenforceable provision, there shall be added automatically as part of this Agreement a provision as similar in its terms to such illegal, invalid or unenforceable provision as may be possible and be legal, valid and enforceable.</w:t>
      </w:r>
    </w:p>
    <w:p w14:paraId="36AABF3D" w14:textId="77777777" w:rsidR="004C4CF4" w:rsidRPr="00DB39A3" w:rsidRDefault="00C5058A" w:rsidP="00C5058A">
      <w:pPr>
        <w:pStyle w:val="Heading2"/>
      </w:pPr>
      <w:r w:rsidRPr="00C5058A">
        <w:rPr>
          <w:u w:val="single"/>
        </w:rPr>
        <w:t>Captions</w:t>
      </w:r>
      <w:r>
        <w:t xml:space="preserve">.  </w:t>
      </w:r>
      <w:r w:rsidR="004C4CF4" w:rsidRPr="00C5058A">
        <w:t>The</w:t>
      </w:r>
      <w:r w:rsidR="004C4CF4" w:rsidRPr="00DB39A3">
        <w:t xml:space="preserve"> captions in this Agreement are for convenience of reference only and shall not limit or otherwise affect the interpretation, construction or meaning of any of the terms or provisions hereof. </w:t>
      </w:r>
    </w:p>
    <w:p w14:paraId="4F775C94" w14:textId="77777777" w:rsidR="004C4CF4" w:rsidRDefault="00C5058A" w:rsidP="00C5058A">
      <w:pPr>
        <w:pStyle w:val="Heading2"/>
      </w:pPr>
      <w:r w:rsidRPr="00C5058A">
        <w:rPr>
          <w:u w:val="single"/>
        </w:rPr>
        <w:t>Counterparts</w:t>
      </w:r>
      <w:r>
        <w:t xml:space="preserve">.  </w:t>
      </w:r>
      <w:r w:rsidR="004C4CF4" w:rsidRPr="00DB39A3">
        <w:t>This Agreement may be executed in multiple counterparts, each of which shall be deemed an original, and all of which together shall constitute one and the same instrument.</w:t>
      </w:r>
    </w:p>
    <w:p w14:paraId="3127764E" w14:textId="77777777" w:rsidR="00C5058A" w:rsidRDefault="00C5058A" w:rsidP="00C5058A">
      <w:pPr>
        <w:jc w:val="center"/>
        <w:rPr>
          <w:bCs/>
          <w:color w:val="000000"/>
        </w:rPr>
      </w:pPr>
    </w:p>
    <w:p w14:paraId="51F24E53" w14:textId="77777777" w:rsidR="00C5058A" w:rsidRPr="00C5058A" w:rsidRDefault="00C5058A" w:rsidP="00C5058A">
      <w:pPr>
        <w:jc w:val="center"/>
      </w:pPr>
      <w:r>
        <w:rPr>
          <w:bCs/>
          <w:color w:val="000000"/>
        </w:rPr>
        <w:t>[Signature Page Follows]</w:t>
      </w:r>
    </w:p>
    <w:p w14:paraId="57B3A4A3" w14:textId="77777777" w:rsidR="005B400F" w:rsidRDefault="005B400F" w:rsidP="005B400F"/>
    <w:p w14:paraId="21BFDCEE" w14:textId="77777777" w:rsidR="00C5058A" w:rsidRDefault="00C5058A" w:rsidP="005B400F">
      <w:r>
        <w:br w:type="page"/>
      </w:r>
    </w:p>
    <w:p w14:paraId="588B5686" w14:textId="77777777" w:rsidR="005B400F" w:rsidRDefault="005B400F" w:rsidP="005B400F">
      <w:r>
        <w:lastRenderedPageBreak/>
        <w:tab/>
      </w:r>
      <w:r w:rsidR="009A649C" w:rsidRPr="009A649C">
        <w:t>IN WITNESS WHEREOF, the parties hereto have executed this agreement by their officers duly authorized on this __________ day of _______________, ______.</w:t>
      </w:r>
    </w:p>
    <w:p w14:paraId="74833821" w14:textId="77777777" w:rsidR="00C5058A" w:rsidRDefault="00C5058A" w:rsidP="005B400F"/>
    <w:p w14:paraId="690D47F1" w14:textId="77777777" w:rsidR="00C5058A" w:rsidRDefault="00C5058A" w:rsidP="00C5058A">
      <w:pPr>
        <w:pStyle w:val="Signature"/>
      </w:pPr>
      <w:r>
        <w:t>INTERNATIONAL COACH FEDERATION</w:t>
      </w:r>
    </w:p>
    <w:p w14:paraId="3D8DCF6E" w14:textId="77777777" w:rsidR="00C5058A" w:rsidRDefault="00C5058A" w:rsidP="00C5058A">
      <w:pPr>
        <w:pStyle w:val="Signature"/>
      </w:pPr>
    </w:p>
    <w:p w14:paraId="045B7180" w14:textId="77777777" w:rsidR="00C5058A" w:rsidRDefault="00C5058A" w:rsidP="00C5058A">
      <w:pPr>
        <w:pStyle w:val="Signature"/>
      </w:pPr>
    </w:p>
    <w:p w14:paraId="431DFA5D" w14:textId="77777777" w:rsidR="00C5058A" w:rsidRDefault="00C5058A" w:rsidP="00C5058A">
      <w:pPr>
        <w:pStyle w:val="Signature"/>
      </w:pPr>
      <w:r>
        <w:t>By</w:t>
      </w:r>
      <w:r>
        <w:rPr>
          <w:u w:val="single"/>
        </w:rPr>
        <w:tab/>
      </w:r>
      <w:r>
        <w:rPr>
          <w:u w:val="single"/>
        </w:rPr>
        <w:tab/>
      </w:r>
      <w:r>
        <w:rPr>
          <w:u w:val="single"/>
        </w:rPr>
        <w:tab/>
      </w:r>
      <w:r>
        <w:rPr>
          <w:u w:val="single"/>
        </w:rPr>
        <w:tab/>
      </w:r>
      <w:r>
        <w:rPr>
          <w:u w:val="single"/>
        </w:rPr>
        <w:tab/>
      </w:r>
      <w:r>
        <w:rPr>
          <w:u w:val="single"/>
        </w:rPr>
        <w:tab/>
      </w:r>
      <w:r>
        <w:rPr>
          <w:u w:val="single"/>
        </w:rPr>
        <w:tab/>
      </w:r>
    </w:p>
    <w:p w14:paraId="59DF98DA" w14:textId="6F4152F1" w:rsidR="00BF0590" w:rsidRDefault="00C5058A" w:rsidP="00BF0590">
      <w:pPr>
        <w:pStyle w:val="Signature"/>
      </w:pPr>
      <w:r>
        <w:t xml:space="preserve"> </w:t>
      </w:r>
      <w:r w:rsidR="00BF0590">
        <w:t xml:space="preserve">Magdalena N. </w:t>
      </w:r>
      <w:proofErr w:type="spellStart"/>
      <w:r w:rsidR="00BF0590">
        <w:t>Mook</w:t>
      </w:r>
      <w:proofErr w:type="spellEnd"/>
    </w:p>
    <w:p w14:paraId="2DD3D561" w14:textId="71F7C4C0" w:rsidR="00C5058A" w:rsidRDefault="00BF0590" w:rsidP="00BF0590">
      <w:pPr>
        <w:pStyle w:val="Signature"/>
      </w:pPr>
      <w:r>
        <w:t>Executive Director/CEO</w:t>
      </w:r>
    </w:p>
    <w:p w14:paraId="32ADBEC2" w14:textId="77777777" w:rsidR="00C5058A" w:rsidRDefault="00C5058A" w:rsidP="00C5058A">
      <w:pPr>
        <w:pStyle w:val="Signature"/>
      </w:pPr>
    </w:p>
    <w:p w14:paraId="4E7BEE1E" w14:textId="77777777" w:rsidR="00C5058A" w:rsidRDefault="00C5058A" w:rsidP="00C5058A">
      <w:pPr>
        <w:pStyle w:val="Signature"/>
      </w:pPr>
    </w:p>
    <w:p w14:paraId="036AE658" w14:textId="008AB93B" w:rsidR="00C5058A" w:rsidRDefault="00C5058A" w:rsidP="00C5058A">
      <w:pPr>
        <w:pStyle w:val="Signature"/>
      </w:pPr>
      <w:r w:rsidRPr="007B02BF">
        <w:t>[CHAPTER]</w:t>
      </w:r>
      <w:r w:rsidR="00484B95" w:rsidRPr="007B02BF">
        <w:t xml:space="preserve"> or [CHARTER CHAPTER]</w:t>
      </w:r>
      <w:r w:rsidR="00484B95" w:rsidRPr="007B02BF">
        <w:br/>
        <w:t>*Select applicable designation</w:t>
      </w:r>
    </w:p>
    <w:p w14:paraId="37137198" w14:textId="77777777" w:rsidR="00C5058A" w:rsidRDefault="00C5058A" w:rsidP="00C5058A">
      <w:pPr>
        <w:pStyle w:val="Signature"/>
      </w:pPr>
    </w:p>
    <w:p w14:paraId="7FF9B3D3" w14:textId="77777777" w:rsidR="00C5058A" w:rsidRDefault="00C5058A" w:rsidP="00C5058A">
      <w:pPr>
        <w:pStyle w:val="Signature"/>
      </w:pPr>
    </w:p>
    <w:p w14:paraId="29749D2A" w14:textId="77777777" w:rsidR="00C5058A" w:rsidRDefault="00C5058A" w:rsidP="00C5058A">
      <w:pPr>
        <w:pStyle w:val="Signature"/>
      </w:pPr>
      <w:r>
        <w:t>By</w:t>
      </w:r>
      <w:r>
        <w:rPr>
          <w:u w:val="single"/>
        </w:rPr>
        <w:tab/>
      </w:r>
      <w:r>
        <w:rPr>
          <w:u w:val="single"/>
        </w:rPr>
        <w:tab/>
      </w:r>
      <w:r>
        <w:rPr>
          <w:u w:val="single"/>
        </w:rPr>
        <w:tab/>
      </w:r>
      <w:r>
        <w:rPr>
          <w:u w:val="single"/>
        </w:rPr>
        <w:tab/>
      </w:r>
      <w:r>
        <w:rPr>
          <w:u w:val="single"/>
        </w:rPr>
        <w:tab/>
      </w:r>
      <w:r>
        <w:rPr>
          <w:u w:val="single"/>
        </w:rPr>
        <w:tab/>
      </w:r>
      <w:r>
        <w:rPr>
          <w:u w:val="single"/>
        </w:rPr>
        <w:tab/>
      </w:r>
    </w:p>
    <w:p w14:paraId="79BE234E" w14:textId="77777777" w:rsidR="00C5058A" w:rsidRDefault="00C5058A" w:rsidP="00C5058A">
      <w:pPr>
        <w:pStyle w:val="Signature"/>
      </w:pPr>
      <w:r>
        <w:t xml:space="preserve">     Name:</w:t>
      </w:r>
    </w:p>
    <w:p w14:paraId="0E5D5961" w14:textId="77777777" w:rsidR="00C5058A" w:rsidRPr="00C5058A" w:rsidRDefault="00C5058A" w:rsidP="00C5058A">
      <w:pPr>
        <w:pStyle w:val="Signature"/>
      </w:pPr>
      <w:r>
        <w:t xml:space="preserve">     Title:</w:t>
      </w:r>
    </w:p>
    <w:p w14:paraId="2E3AA366" w14:textId="77777777" w:rsidR="002F43B5" w:rsidRPr="0029756D" w:rsidRDefault="002F43B5" w:rsidP="0029756D"/>
    <w:p w14:paraId="1A9B4CA2" w14:textId="77777777" w:rsidR="002F43B5" w:rsidRPr="0029756D" w:rsidRDefault="002F43B5" w:rsidP="0029756D"/>
    <w:p w14:paraId="52D7AEC1" w14:textId="77777777" w:rsidR="00166247" w:rsidRPr="002F43B5" w:rsidRDefault="00166247" w:rsidP="00166247">
      <w:pPr>
        <w:autoSpaceDE w:val="0"/>
        <w:autoSpaceDN w:val="0"/>
        <w:adjustRightInd w:val="0"/>
        <w:spacing w:line="360" w:lineRule="auto"/>
        <w:rPr>
          <w:rFonts w:ascii="Arial" w:hAnsi="Arial" w:cs="Arial"/>
          <w:color w:val="000000"/>
          <w:sz w:val="20"/>
          <w:szCs w:val="20"/>
        </w:rPr>
      </w:pPr>
    </w:p>
    <w:p w14:paraId="3757FC07" w14:textId="77777777" w:rsidR="00166247" w:rsidRPr="002F43B5" w:rsidRDefault="00166247" w:rsidP="002F43B5">
      <w:pPr>
        <w:autoSpaceDE w:val="0"/>
        <w:autoSpaceDN w:val="0"/>
        <w:adjustRightInd w:val="0"/>
        <w:spacing w:line="360" w:lineRule="auto"/>
        <w:rPr>
          <w:rFonts w:ascii="Arial" w:hAnsi="Arial" w:cs="Arial"/>
          <w:color w:val="000000"/>
          <w:sz w:val="20"/>
          <w:szCs w:val="20"/>
        </w:rPr>
        <w:sectPr w:rsidR="00166247" w:rsidRPr="002F43B5" w:rsidSect="00927691">
          <w:headerReference w:type="first" r:id="rId15"/>
          <w:pgSz w:w="12240" w:h="15840" w:code="1"/>
          <w:pgMar w:top="1440" w:right="1080" w:bottom="1440" w:left="1080" w:header="720" w:footer="720" w:gutter="0"/>
          <w:cols w:space="720"/>
          <w:titlePg/>
          <w:docGrid w:linePitch="360"/>
        </w:sectPr>
      </w:pPr>
    </w:p>
    <w:p w14:paraId="456C712F" w14:textId="77777777" w:rsidR="00AC3CA5" w:rsidRDefault="00AC3CA5" w:rsidP="0029756D">
      <w:pPr>
        <w:jc w:val="center"/>
        <w:rPr>
          <w:b/>
        </w:rPr>
      </w:pPr>
      <w:r>
        <w:rPr>
          <w:b/>
        </w:rPr>
        <w:lastRenderedPageBreak/>
        <w:t>EXHIBIT A</w:t>
      </w:r>
    </w:p>
    <w:p w14:paraId="6C3EED57" w14:textId="77777777" w:rsidR="00AC3CA5" w:rsidRDefault="00AC3CA5" w:rsidP="0029756D">
      <w:pPr>
        <w:jc w:val="center"/>
        <w:rPr>
          <w:b/>
        </w:rPr>
      </w:pPr>
    </w:p>
    <w:p w14:paraId="45241792" w14:textId="77777777" w:rsidR="0029756D" w:rsidRDefault="0029756D" w:rsidP="0029756D">
      <w:pPr>
        <w:jc w:val="center"/>
        <w:rPr>
          <w:b/>
        </w:rPr>
      </w:pPr>
      <w:r>
        <w:rPr>
          <w:b/>
        </w:rPr>
        <w:t xml:space="preserve">License to Use International Coach Federation Marks </w:t>
      </w:r>
    </w:p>
    <w:p w14:paraId="14A90459" w14:textId="77777777" w:rsidR="0029756D" w:rsidRPr="0029756D" w:rsidRDefault="0029756D" w:rsidP="0029756D">
      <w:pPr>
        <w:jc w:val="center"/>
      </w:pPr>
      <w:r>
        <w:rPr>
          <w:b/>
        </w:rPr>
        <w:t>and Logos</w:t>
      </w:r>
    </w:p>
    <w:p w14:paraId="331888AC" w14:textId="77777777" w:rsidR="0029756D" w:rsidRDefault="0029756D" w:rsidP="0029756D"/>
    <w:p w14:paraId="4F400D1E" w14:textId="14232F81" w:rsidR="00DD161F" w:rsidRPr="002F43B5" w:rsidRDefault="0029756D" w:rsidP="0029756D">
      <w:r>
        <w:tab/>
      </w:r>
      <w:r w:rsidR="00DD161F" w:rsidRPr="002F43B5">
        <w:t>The following confirms in writing the terms of the Chapter’s limited</w:t>
      </w:r>
      <w:r w:rsidR="00577973">
        <w:t xml:space="preserve">, </w:t>
      </w:r>
      <w:r w:rsidR="00491DAF">
        <w:t>revocable and</w:t>
      </w:r>
      <w:r w:rsidR="00577973">
        <w:t xml:space="preserve"> non-transferrable </w:t>
      </w:r>
      <w:r w:rsidR="00DD161F" w:rsidRPr="002F43B5">
        <w:t xml:space="preserve">license to use the membership </w:t>
      </w:r>
      <w:r w:rsidR="00D20069" w:rsidRPr="002F43B5">
        <w:t>marks,</w:t>
      </w:r>
      <w:r w:rsidR="00D20069">
        <w:t xml:space="preserve"> logos</w:t>
      </w:r>
      <w:r w:rsidR="00783A4F">
        <w:t>,</w:t>
      </w:r>
      <w:r w:rsidR="00DD161F" w:rsidRPr="002F43B5">
        <w:t xml:space="preserve"> trademarks and service marks of the INTERNATIONAL COACH FEDERATION (hereinafter “ICF”) conferred upon the Chapter by virtue of its affiliation</w:t>
      </w:r>
      <w:r w:rsidR="00353959">
        <w:t xml:space="preserve"> </w:t>
      </w:r>
      <w:r w:rsidR="00DD161F" w:rsidRPr="002F43B5">
        <w:t>with ICF.</w:t>
      </w:r>
    </w:p>
    <w:p w14:paraId="6744218C" w14:textId="77777777" w:rsidR="00DD161F" w:rsidRPr="002F43B5" w:rsidRDefault="00DD161F" w:rsidP="0029756D"/>
    <w:p w14:paraId="3BC7D60B" w14:textId="5D48CFF0" w:rsidR="00DD161F" w:rsidRDefault="0029756D" w:rsidP="0029756D">
      <w:r>
        <w:tab/>
      </w:r>
      <w:r w:rsidR="00DD161F" w:rsidRPr="002F43B5">
        <w:t>ICF Chapters in good standing will have the right to use the ICF marks</w:t>
      </w:r>
      <w:r w:rsidR="001D2203">
        <w:t xml:space="preserve"> and logos</w:t>
      </w:r>
      <w:r w:rsidR="0093733D">
        <w:t xml:space="preserve"> set forth in the Schedule </w:t>
      </w:r>
      <w:r w:rsidR="00353959">
        <w:t xml:space="preserve">attached </w:t>
      </w:r>
      <w:r w:rsidR="0093733D">
        <w:t>hereto</w:t>
      </w:r>
      <w:r w:rsidR="00DD161F" w:rsidRPr="002F43B5">
        <w:t xml:space="preserve"> to </w:t>
      </w:r>
      <w:r w:rsidR="00353959">
        <w:t xml:space="preserve">solely </w:t>
      </w:r>
      <w:r w:rsidR="00DD161F" w:rsidRPr="002F43B5">
        <w:t>indicate affiliation or Chapter status with ICF. Use of these marks</w:t>
      </w:r>
      <w:r w:rsidR="001D2203">
        <w:t xml:space="preserve"> and logos</w:t>
      </w:r>
      <w:r w:rsidR="00DD161F" w:rsidRPr="002F43B5">
        <w:t xml:space="preserve"> shall be</w:t>
      </w:r>
      <w:r w:rsidR="0093733D">
        <w:t xml:space="preserve"> subject to ICF’s </w:t>
      </w:r>
      <w:r w:rsidR="00353959">
        <w:t xml:space="preserve">prior written </w:t>
      </w:r>
      <w:r w:rsidR="0093733D">
        <w:t xml:space="preserve">approval </w:t>
      </w:r>
      <w:r w:rsidR="00F40660">
        <w:t xml:space="preserve">and </w:t>
      </w:r>
      <w:r w:rsidR="00F40660" w:rsidRPr="002F43B5">
        <w:t>in</w:t>
      </w:r>
      <w:r w:rsidR="00DD161F" w:rsidRPr="002F43B5">
        <w:t xml:space="preserve"> strict accordance with the policies, procedures and standards established by ICF</w:t>
      </w:r>
      <w:r w:rsidR="001D2203">
        <w:t xml:space="preserve"> and described in the ICF Brand </w:t>
      </w:r>
      <w:r w:rsidR="00F341B1">
        <w:t>Manual.</w:t>
      </w:r>
      <w:r w:rsidR="00DD161F" w:rsidRPr="002F43B5">
        <w:t xml:space="preserve"> The following are the current terms and conditions of use which are subject to change by ICF from time to time.</w:t>
      </w:r>
    </w:p>
    <w:p w14:paraId="7C6B4A32" w14:textId="77777777" w:rsidR="00966972" w:rsidRDefault="00DD161F" w:rsidP="00966972">
      <w:pPr>
        <w:pStyle w:val="ListParagraph"/>
        <w:numPr>
          <w:ilvl w:val="0"/>
          <w:numId w:val="19"/>
        </w:numPr>
        <w:spacing w:before="120" w:after="240"/>
        <w:ind w:left="0" w:firstLine="720"/>
        <w:contextualSpacing w:val="0"/>
      </w:pPr>
      <w:r w:rsidRPr="002F43B5">
        <w:t>Only active</w:t>
      </w:r>
      <w:r w:rsidR="001D2203">
        <w:t xml:space="preserve"> brand compliant</w:t>
      </w:r>
      <w:r w:rsidRPr="002F43B5">
        <w:t xml:space="preserve"> Chapters in good standing may use the ICF marks</w:t>
      </w:r>
      <w:r w:rsidR="001D2203">
        <w:t xml:space="preserve"> and logos</w:t>
      </w:r>
      <w:r w:rsidRPr="002F43B5">
        <w:t>. The right to use ICF marks</w:t>
      </w:r>
      <w:r w:rsidR="001D2203">
        <w:t xml:space="preserve"> and logos</w:t>
      </w:r>
      <w:r w:rsidRPr="002F43B5">
        <w:t xml:space="preserve"> may not be assigned or transferred to others and shall automatically terminate upon termination of the Chapter’s affiliation/relationship with ICF.</w:t>
      </w:r>
    </w:p>
    <w:p w14:paraId="3B0A5713" w14:textId="77777777" w:rsidR="00966972" w:rsidRDefault="00DD161F" w:rsidP="00966972">
      <w:pPr>
        <w:pStyle w:val="ListParagraph"/>
        <w:numPr>
          <w:ilvl w:val="0"/>
          <w:numId w:val="19"/>
        </w:numPr>
        <w:spacing w:before="120" w:after="240"/>
        <w:ind w:left="0" w:firstLine="720"/>
        <w:contextualSpacing w:val="0"/>
      </w:pPr>
      <w:r w:rsidRPr="002F43B5">
        <w:t>The duration of this license shall coincide with the duration of the Chapter’s affiliation/relationship with ICF, subject to earlier termination as set forth in Paragraph 8 of this License Agreement.</w:t>
      </w:r>
    </w:p>
    <w:p w14:paraId="16BB57EF" w14:textId="23DBFE78" w:rsidR="00966972" w:rsidRDefault="00DD161F" w:rsidP="00966972">
      <w:pPr>
        <w:pStyle w:val="ListParagraph"/>
        <w:numPr>
          <w:ilvl w:val="0"/>
          <w:numId w:val="19"/>
        </w:numPr>
        <w:spacing w:before="120" w:after="240"/>
        <w:ind w:left="0" w:firstLine="720"/>
        <w:contextualSpacing w:val="0"/>
      </w:pPr>
      <w:r w:rsidRPr="002F43B5">
        <w:t>The Chapter may use the ICF name and marks</w:t>
      </w:r>
      <w:r w:rsidR="001D2203">
        <w:t xml:space="preserve"> and logos</w:t>
      </w:r>
      <w:r w:rsidRPr="002F43B5">
        <w:t xml:space="preserve"> only in connection with advertising, marketing, promotional, educational and fund solicitation activities to indicate affiliation </w:t>
      </w:r>
      <w:r w:rsidR="00353959">
        <w:t xml:space="preserve">or Chapter status </w:t>
      </w:r>
      <w:r w:rsidRPr="002F43B5">
        <w:t xml:space="preserve">with ICF, in accordance with the policies, quality and graphic standards </w:t>
      </w:r>
      <w:r w:rsidR="00491DAF">
        <w:t xml:space="preserve">established </w:t>
      </w:r>
      <w:r w:rsidR="00491DAF" w:rsidRPr="002F43B5">
        <w:t>by</w:t>
      </w:r>
      <w:r w:rsidRPr="002F43B5">
        <w:t xml:space="preserve"> ICF</w:t>
      </w:r>
      <w:r w:rsidR="00353959">
        <w:t xml:space="preserve"> from time to time</w:t>
      </w:r>
      <w:r w:rsidRPr="002F43B5">
        <w:t>.</w:t>
      </w:r>
    </w:p>
    <w:p w14:paraId="2C29321C" w14:textId="7F36CE9B" w:rsidR="00966972" w:rsidRDefault="006E26BC" w:rsidP="00966972">
      <w:pPr>
        <w:pStyle w:val="ListParagraph"/>
        <w:numPr>
          <w:ilvl w:val="0"/>
          <w:numId w:val="19"/>
        </w:numPr>
        <w:spacing w:before="120" w:after="240"/>
        <w:ind w:left="0" w:firstLine="720"/>
        <w:contextualSpacing w:val="0"/>
      </w:pPr>
      <w:r>
        <w:t>Chapter may not alter the logo in any way as provided to it by the ICF for use as outlined in the ICF Brand Identity Manual.</w:t>
      </w:r>
      <w:r w:rsidR="001F6D39">
        <w:t xml:space="preserve"> </w:t>
      </w:r>
      <w:r w:rsidR="00DD161F" w:rsidRPr="001F6D39">
        <w:t>The</w:t>
      </w:r>
      <w:r w:rsidR="001F6D39">
        <w:t xml:space="preserve"> </w:t>
      </w:r>
      <w:r w:rsidR="00DD161F" w:rsidRPr="001F6D39">
        <w:t xml:space="preserve">Chapter shall have the right to use the ICF marks as part of its business name in the </w:t>
      </w:r>
      <w:r w:rsidR="00E53A83" w:rsidRPr="001F6D39">
        <w:t>geographical area</w:t>
      </w:r>
      <w:r w:rsidR="001F6D39">
        <w:t xml:space="preserve"> </w:t>
      </w:r>
      <w:r w:rsidR="00DD161F" w:rsidRPr="001F6D39">
        <w:t xml:space="preserve">in which it has been </w:t>
      </w:r>
      <w:r w:rsidR="00353959">
        <w:t xml:space="preserve">authorized to </w:t>
      </w:r>
      <w:r w:rsidR="00491DAF">
        <w:t xml:space="preserve">operate </w:t>
      </w:r>
      <w:r w:rsidR="00491DAF" w:rsidRPr="001F6D39">
        <w:t>by</w:t>
      </w:r>
      <w:r w:rsidR="00DD161F" w:rsidRPr="001F6D39">
        <w:t xml:space="preserve"> ICF and as set forth in the Chapter Agreement with ICF, for example, “_________________ Chapter of the International Coach Federation or ICF.”</w:t>
      </w:r>
      <w:r w:rsidRPr="001F6D39">
        <w:t xml:space="preserve"> </w:t>
      </w:r>
      <w:r w:rsidR="00491DAF" w:rsidRPr="001F6D39">
        <w:t>However,</w:t>
      </w:r>
      <w:r w:rsidRPr="001F6D39">
        <w:t xml:space="preserve"> the chapter name cannot be altered and words, phrases or designations may not be added to the ICF-provided chapter name.</w:t>
      </w:r>
    </w:p>
    <w:p w14:paraId="43741E2F" w14:textId="4EF73C7E" w:rsidR="00966972" w:rsidRDefault="00DD161F" w:rsidP="00966972">
      <w:pPr>
        <w:pStyle w:val="ListParagraph"/>
        <w:numPr>
          <w:ilvl w:val="0"/>
          <w:numId w:val="19"/>
        </w:numPr>
        <w:spacing w:before="120" w:after="240"/>
        <w:ind w:left="0" w:firstLine="720"/>
        <w:contextualSpacing w:val="0"/>
      </w:pPr>
      <w:r w:rsidRPr="002F43B5">
        <w:t>The Chapter shall clearly display its complete name, _________________, when the mark ICF or INTERNATIONAL COACH FEDERATION appears in any materials distributed to the public and/or to members, including but not limited to advertising, marketing, promotional, educational and fund solicitation materials, whether print material</w:t>
      </w:r>
      <w:r w:rsidR="00783A4F">
        <w:t xml:space="preserve">, </w:t>
      </w:r>
      <w:r w:rsidRPr="002F43B5">
        <w:t>television, radio</w:t>
      </w:r>
      <w:r w:rsidR="00783A4F">
        <w:t xml:space="preserve">, </w:t>
      </w:r>
      <w:r w:rsidRPr="002F43B5">
        <w:t>video</w:t>
      </w:r>
      <w:r w:rsidR="00783A4F">
        <w:t>,</w:t>
      </w:r>
      <w:r w:rsidR="00771FB6">
        <w:t xml:space="preserve"> or social media</w:t>
      </w:r>
      <w:r w:rsidRPr="002F43B5">
        <w:t>.</w:t>
      </w:r>
    </w:p>
    <w:p w14:paraId="58B6CBE3" w14:textId="77777777" w:rsidR="00966972" w:rsidRDefault="00DD161F" w:rsidP="00966972">
      <w:pPr>
        <w:pStyle w:val="ListParagraph"/>
        <w:numPr>
          <w:ilvl w:val="0"/>
          <w:numId w:val="19"/>
        </w:numPr>
        <w:spacing w:before="120" w:after="240"/>
        <w:ind w:left="0" w:firstLine="720"/>
        <w:contextualSpacing w:val="0"/>
      </w:pPr>
      <w:r w:rsidRPr="002F43B5">
        <w:t xml:space="preserve">The Chapter shall at all times use </w:t>
      </w:r>
      <w:r w:rsidR="00577973">
        <w:t xml:space="preserve">and clearly display </w:t>
      </w:r>
      <w:r w:rsidRPr="002F43B5">
        <w:t xml:space="preserve">such notices of registration </w:t>
      </w:r>
      <w:r w:rsidR="00353959">
        <w:t xml:space="preserve">or ownership by the ICF </w:t>
      </w:r>
      <w:r w:rsidRPr="002F43B5">
        <w:t>with the licensed marks</w:t>
      </w:r>
      <w:r w:rsidR="0078345A">
        <w:t xml:space="preserve"> and logos</w:t>
      </w:r>
      <w:r w:rsidRPr="002F43B5">
        <w:t xml:space="preserve"> and shall display said marks only in such format as ICF may specify from time to time, or in such other communications as ICF shall furnish to the Chapter from time to time. ICF shall have the right to reasonably verify the Chapter’s compliance with the terms of this License Agreement.</w:t>
      </w:r>
    </w:p>
    <w:p w14:paraId="77B8A2FF" w14:textId="07417A58" w:rsidR="00966972" w:rsidRDefault="00DD161F" w:rsidP="00966972">
      <w:pPr>
        <w:pStyle w:val="ListParagraph"/>
        <w:numPr>
          <w:ilvl w:val="0"/>
          <w:numId w:val="19"/>
        </w:numPr>
        <w:spacing w:before="120" w:after="240"/>
        <w:ind w:left="0" w:firstLine="720"/>
        <w:contextualSpacing w:val="0"/>
      </w:pPr>
      <w:r w:rsidRPr="002F43B5">
        <w:lastRenderedPageBreak/>
        <w:t xml:space="preserve">The Chapter may NOT state, imply or use the ICF marks to state or imply that ICF endorses any member’s </w:t>
      </w:r>
      <w:r w:rsidR="009C6403">
        <w:t xml:space="preserve">or third party’s </w:t>
      </w:r>
      <w:r w:rsidRPr="002F43B5">
        <w:t>product or service without the express written permission of the ICF</w:t>
      </w:r>
      <w:r w:rsidR="001F6D39">
        <w:t xml:space="preserve"> </w:t>
      </w:r>
      <w:r w:rsidR="0078345A">
        <w:t>Board of Directors</w:t>
      </w:r>
      <w:r w:rsidRPr="002F43B5">
        <w:t>.</w:t>
      </w:r>
    </w:p>
    <w:p w14:paraId="0152012F" w14:textId="5B4FCCA2" w:rsidR="00966972" w:rsidRDefault="0093733D" w:rsidP="00966972">
      <w:pPr>
        <w:pStyle w:val="ListParagraph"/>
        <w:numPr>
          <w:ilvl w:val="0"/>
          <w:numId w:val="19"/>
        </w:numPr>
        <w:spacing w:before="120" w:after="240"/>
        <w:ind w:left="0" w:firstLine="720"/>
        <w:contextualSpacing w:val="0"/>
      </w:pPr>
      <w:r>
        <w:t xml:space="preserve">Upon ICF’s written request, the Chapter shall provide ICF with samples of its uses of the </w:t>
      </w:r>
      <w:r w:rsidRPr="0069305F">
        <w:t>ICF mark and logo</w:t>
      </w:r>
      <w:r>
        <w:t xml:space="preserve">. </w:t>
      </w:r>
      <w:r w:rsidRPr="0069305F">
        <w:t xml:space="preserve">Upon </w:t>
      </w:r>
      <w:r>
        <w:t>notice f</w:t>
      </w:r>
      <w:r w:rsidR="00C05E51">
        <w:t>ro</w:t>
      </w:r>
      <w:r>
        <w:t>m ICF that any use by</w:t>
      </w:r>
      <w:r w:rsidRPr="0069305F">
        <w:t xml:space="preserve"> the Chapter of the ICF marks and logos</w:t>
      </w:r>
      <w:r>
        <w:t xml:space="preserve"> is not approved (in ICF’s sole discretion) by ICF, the Chapter shall immediately discontinue such use</w:t>
      </w:r>
      <w:r w:rsidR="009C6403">
        <w:t xml:space="preserve"> and/or correct such usage to ensure strict compliance with ICF requirements, subject to ICF’s written approval</w:t>
      </w:r>
      <w:r w:rsidRPr="0069305F">
        <w:t>.</w:t>
      </w:r>
    </w:p>
    <w:p w14:paraId="420414F5" w14:textId="77777777" w:rsidR="00966972" w:rsidRDefault="00DD161F" w:rsidP="00966972">
      <w:pPr>
        <w:pStyle w:val="ListParagraph"/>
        <w:numPr>
          <w:ilvl w:val="0"/>
          <w:numId w:val="19"/>
        </w:numPr>
        <w:spacing w:before="120" w:after="240"/>
        <w:ind w:left="0" w:firstLine="720"/>
        <w:contextualSpacing w:val="0"/>
      </w:pPr>
      <w:r w:rsidRPr="002F43B5">
        <w:t>This License Agreement shall remain in effect for the duration of the Chapter’s status as a Chapter of ICF, that is, until the Chapter:</w:t>
      </w:r>
    </w:p>
    <w:p w14:paraId="31A4CD47" w14:textId="53D48AAF" w:rsidR="005E0110" w:rsidRDefault="005E0110" w:rsidP="00966972">
      <w:pPr>
        <w:pStyle w:val="ListParagraph"/>
        <w:numPr>
          <w:ilvl w:val="1"/>
          <w:numId w:val="19"/>
        </w:numPr>
        <w:spacing w:before="120" w:after="240"/>
        <w:ind w:left="2160" w:hanging="720"/>
        <w:contextualSpacing w:val="0"/>
      </w:pPr>
      <w:r>
        <w:t>h</w:t>
      </w:r>
      <w:r w:rsidR="00DD161F" w:rsidRPr="002F43B5">
        <w:t xml:space="preserve">as </w:t>
      </w:r>
      <w:r w:rsidR="00491DAF" w:rsidRPr="002F43B5">
        <w:t>i</w:t>
      </w:r>
      <w:r w:rsidR="00491DAF">
        <w:t>ts</w:t>
      </w:r>
      <w:r w:rsidR="007D7255">
        <w:t xml:space="preserve"> Chapter Agreement and this limited license </w:t>
      </w:r>
      <w:r w:rsidR="00DD161F" w:rsidRPr="002F43B5">
        <w:t>canceled or revoked; or</w:t>
      </w:r>
    </w:p>
    <w:p w14:paraId="1A63ECAB" w14:textId="77777777" w:rsidR="005E0110" w:rsidRDefault="005E0110" w:rsidP="0029756D">
      <w:pPr>
        <w:pStyle w:val="ListParagraph"/>
        <w:numPr>
          <w:ilvl w:val="1"/>
          <w:numId w:val="19"/>
        </w:numPr>
        <w:spacing w:before="120" w:after="240"/>
        <w:ind w:left="2160" w:hanging="720"/>
        <w:contextualSpacing w:val="0"/>
      </w:pPr>
      <w:r>
        <w:t>i</w:t>
      </w:r>
      <w:r w:rsidR="00DD161F" w:rsidRPr="002F43B5">
        <w:t>s terminated under the terms of this paragraph; or</w:t>
      </w:r>
    </w:p>
    <w:p w14:paraId="067B27BA" w14:textId="77777777" w:rsidR="005E0110" w:rsidRDefault="005E0110" w:rsidP="0029756D">
      <w:pPr>
        <w:pStyle w:val="ListParagraph"/>
        <w:numPr>
          <w:ilvl w:val="1"/>
          <w:numId w:val="19"/>
        </w:numPr>
        <w:spacing w:before="120" w:after="240"/>
        <w:ind w:left="2160" w:hanging="720"/>
        <w:contextualSpacing w:val="0"/>
      </w:pPr>
      <w:r>
        <w:t>f</w:t>
      </w:r>
      <w:r w:rsidR="00DD161F" w:rsidRPr="002F43B5">
        <w:t xml:space="preserve">ails to cure a breach of this License Agreement within </w:t>
      </w:r>
      <w:r w:rsidR="00E53A83">
        <w:t>sixty</w:t>
      </w:r>
      <w:r w:rsidR="00DD161F" w:rsidRPr="002F43B5">
        <w:t xml:space="preserve"> (</w:t>
      </w:r>
      <w:r w:rsidR="00E53A83">
        <w:t>6</w:t>
      </w:r>
      <w:r w:rsidR="00DD161F" w:rsidRPr="002F43B5">
        <w:t>0) days following receipt of a written demand by ICF to cure the breach; or</w:t>
      </w:r>
    </w:p>
    <w:p w14:paraId="3DAFC89D" w14:textId="77777777" w:rsidR="005E0110" w:rsidRDefault="005E0110" w:rsidP="0029756D">
      <w:pPr>
        <w:pStyle w:val="ListParagraph"/>
        <w:numPr>
          <w:ilvl w:val="1"/>
          <w:numId w:val="19"/>
        </w:numPr>
        <w:spacing w:before="120" w:after="240"/>
        <w:ind w:left="2160" w:hanging="720"/>
        <w:contextualSpacing w:val="0"/>
      </w:pPr>
      <w:r>
        <w:t>i</w:t>
      </w:r>
      <w:r w:rsidR="00DD161F" w:rsidRPr="002F43B5">
        <w:t>n the event of termination of the Chapter’s existence as a legal entity or loss of tax-exempt</w:t>
      </w:r>
      <w:r w:rsidR="002A1316">
        <w:t xml:space="preserve"> or not-for-profit</w:t>
      </w:r>
      <w:r w:rsidR="00DD161F" w:rsidRPr="002F43B5">
        <w:t xml:space="preserve"> status, its bankruptcy or liquidation, or its public announcement of intent to discontinue such existence, whichever occurs first;</w:t>
      </w:r>
      <w:r>
        <w:t xml:space="preserve"> or</w:t>
      </w:r>
    </w:p>
    <w:p w14:paraId="1BAFF1CC" w14:textId="77777777" w:rsidR="005E0110" w:rsidRDefault="00DD161F" w:rsidP="0029756D">
      <w:pPr>
        <w:pStyle w:val="ListParagraph"/>
        <w:numPr>
          <w:ilvl w:val="1"/>
          <w:numId w:val="19"/>
        </w:numPr>
        <w:spacing w:before="120" w:after="240"/>
        <w:ind w:left="2160" w:hanging="720"/>
        <w:contextualSpacing w:val="0"/>
      </w:pPr>
      <w:r w:rsidRPr="002F43B5">
        <w:t xml:space="preserve">fails to adhere to the specific policies, procedures and standards for use of the ICF mark </w:t>
      </w:r>
      <w:r w:rsidR="00E0482D">
        <w:t xml:space="preserve">and logo </w:t>
      </w:r>
      <w:r w:rsidRPr="002F43B5">
        <w:t>as established by ICF;</w:t>
      </w:r>
      <w:r w:rsidR="005E0110">
        <w:t xml:space="preserve"> and</w:t>
      </w:r>
    </w:p>
    <w:p w14:paraId="47DBF2E1" w14:textId="77777777" w:rsidR="00DD161F" w:rsidRPr="002F43B5" w:rsidRDefault="00DD161F" w:rsidP="0029756D">
      <w:pPr>
        <w:pStyle w:val="ListParagraph"/>
        <w:numPr>
          <w:ilvl w:val="1"/>
          <w:numId w:val="19"/>
        </w:numPr>
        <w:spacing w:before="120" w:after="240"/>
        <w:ind w:left="2160" w:hanging="720"/>
        <w:contextualSpacing w:val="0"/>
      </w:pPr>
      <w:r w:rsidRPr="002F43B5">
        <w:t xml:space="preserve">gives </w:t>
      </w:r>
      <w:r w:rsidR="00F40660">
        <w:t>sixty</w:t>
      </w:r>
      <w:r w:rsidR="00F40660" w:rsidRPr="002F43B5">
        <w:t xml:space="preserve"> (</w:t>
      </w:r>
      <w:r w:rsidR="00E53A83">
        <w:t>6</w:t>
      </w:r>
      <w:r w:rsidRPr="002F43B5">
        <w:t>0) days written notice of te</w:t>
      </w:r>
      <w:r w:rsidR="005E0110">
        <w:t>rmination to ICF.</w:t>
      </w:r>
    </w:p>
    <w:p w14:paraId="5C017E6C" w14:textId="77777777" w:rsidR="005E0110" w:rsidRDefault="00DD161F" w:rsidP="0029756D">
      <w:pPr>
        <w:pStyle w:val="ListParagraph"/>
        <w:numPr>
          <w:ilvl w:val="0"/>
          <w:numId w:val="19"/>
        </w:numPr>
        <w:spacing w:before="120" w:after="240"/>
        <w:ind w:left="0" w:firstLine="720"/>
        <w:contextualSpacing w:val="0"/>
      </w:pPr>
      <w:r w:rsidRPr="002F43B5">
        <w:t>Upon termination of this License</w:t>
      </w:r>
      <w:r w:rsidR="007D7255">
        <w:t xml:space="preserve"> for any reason</w:t>
      </w:r>
      <w:r w:rsidRPr="002F43B5">
        <w:t>, the Chapter shall discontinue immediately all use of the ICF marks</w:t>
      </w:r>
      <w:r w:rsidR="00E0482D">
        <w:t xml:space="preserve"> and logos</w:t>
      </w:r>
      <w:r w:rsidRPr="002F43B5">
        <w:t>. It shall further dispose of by delivery to ICF or by destruction, at its option and free of any charge to ICF, all advertising, promotional, marketing, educational and fund solicitation materials and all other materials bearing the name of ICF or any licensed mark of ICF.</w:t>
      </w:r>
    </w:p>
    <w:p w14:paraId="405BE986" w14:textId="1F6A3832" w:rsidR="0093733D" w:rsidRPr="002F43B5" w:rsidRDefault="0093733D" w:rsidP="0029756D">
      <w:pPr>
        <w:pStyle w:val="ListParagraph"/>
        <w:numPr>
          <w:ilvl w:val="0"/>
          <w:numId w:val="19"/>
        </w:numPr>
        <w:spacing w:before="120" w:after="240"/>
        <w:ind w:left="0" w:firstLine="720"/>
        <w:contextualSpacing w:val="0"/>
      </w:pPr>
      <w:r w:rsidRPr="003175B6">
        <w:t xml:space="preserve">The </w:t>
      </w:r>
      <w:r>
        <w:t>Chapter</w:t>
      </w:r>
      <w:r w:rsidRPr="003175B6">
        <w:t xml:space="preserve"> recognizes the </w:t>
      </w:r>
      <w:r>
        <w:t>ICF</w:t>
      </w:r>
      <w:r w:rsidRPr="003175B6">
        <w:t xml:space="preserve">'s </w:t>
      </w:r>
      <w:r w:rsidR="007D7255">
        <w:t xml:space="preserve">exclusive right, </w:t>
      </w:r>
      <w:r w:rsidRPr="003175B6">
        <w:t>title</w:t>
      </w:r>
      <w:r w:rsidR="007D7255">
        <w:t xml:space="preserve"> and ownership interest in and</w:t>
      </w:r>
      <w:r w:rsidRPr="003175B6">
        <w:t xml:space="preserve"> to the ICF marks and logos and shall not claim any right title or interest in the ICF marks and logos </w:t>
      </w:r>
      <w:r>
        <w:t>except</w:t>
      </w:r>
      <w:r w:rsidRPr="003175B6">
        <w:t xml:space="preserve"> as is</w:t>
      </w:r>
      <w:r>
        <w:t xml:space="preserve"> specifically</w:t>
      </w:r>
      <w:r w:rsidRPr="003175B6">
        <w:t xml:space="preserve"> granted by this Agreement.</w:t>
      </w:r>
      <w:r>
        <w:t xml:space="preserve">  All goodwill generated from the use of the </w:t>
      </w:r>
      <w:r w:rsidRPr="003175B6">
        <w:t>ICF marks and logos</w:t>
      </w:r>
      <w:r>
        <w:t xml:space="preserve"> shall inure </w:t>
      </w:r>
      <w:r w:rsidR="009C6403">
        <w:t xml:space="preserve">solely </w:t>
      </w:r>
      <w:r>
        <w:t>to the benefit of ICF.</w:t>
      </w:r>
    </w:p>
    <w:p w14:paraId="211A8FED" w14:textId="77777777" w:rsidR="00DD161F" w:rsidRPr="002F43B5" w:rsidRDefault="0029756D" w:rsidP="0029756D">
      <w:r>
        <w:tab/>
      </w:r>
      <w:r w:rsidR="00DD161F" w:rsidRPr="002F43B5">
        <w:t>WHEREUPON, the parties hereto have executed this licensing agreement by their o</w:t>
      </w:r>
      <w:r w:rsidR="002D09E9">
        <w:t xml:space="preserve">fficers duly authorized on this </w:t>
      </w:r>
      <w:r w:rsidR="00DD161F" w:rsidRPr="002F43B5">
        <w:t>______ day of _______________________</w:t>
      </w:r>
      <w:r>
        <w:t xml:space="preserve">, </w:t>
      </w:r>
      <w:r w:rsidR="00DD161F" w:rsidRPr="002F43B5">
        <w:t>_________.</w:t>
      </w:r>
    </w:p>
    <w:p w14:paraId="6EA2B68C" w14:textId="77777777" w:rsidR="00DD161F" w:rsidRPr="002F43B5" w:rsidRDefault="00DD161F" w:rsidP="0029756D"/>
    <w:p w14:paraId="7341FB76" w14:textId="77777777" w:rsidR="00DD161F" w:rsidRDefault="0029756D" w:rsidP="0029756D">
      <w:r>
        <w:tab/>
      </w:r>
      <w:r>
        <w:tab/>
      </w:r>
      <w:r>
        <w:tab/>
      </w:r>
      <w:r>
        <w:tab/>
      </w:r>
      <w:r>
        <w:tab/>
      </w:r>
      <w:r>
        <w:tab/>
      </w:r>
      <w:r w:rsidR="00DD161F" w:rsidRPr="002F43B5">
        <w:t>By</w:t>
      </w:r>
      <w:r>
        <w:rPr>
          <w:u w:val="single"/>
        </w:rPr>
        <w:tab/>
      </w:r>
      <w:r>
        <w:rPr>
          <w:u w:val="single"/>
        </w:rPr>
        <w:tab/>
      </w:r>
      <w:r>
        <w:rPr>
          <w:u w:val="single"/>
        </w:rPr>
        <w:tab/>
      </w:r>
      <w:r>
        <w:rPr>
          <w:u w:val="single"/>
        </w:rPr>
        <w:tab/>
      </w:r>
      <w:r>
        <w:rPr>
          <w:u w:val="single"/>
        </w:rPr>
        <w:tab/>
      </w:r>
      <w:r>
        <w:rPr>
          <w:u w:val="single"/>
        </w:rPr>
        <w:tab/>
      </w:r>
      <w:r>
        <w:rPr>
          <w:u w:val="single"/>
        </w:rPr>
        <w:tab/>
      </w:r>
    </w:p>
    <w:p w14:paraId="44CE0B78" w14:textId="4FF4C8D8" w:rsidR="00BF0590" w:rsidRDefault="00BF0590" w:rsidP="00BF0590">
      <w:pPr>
        <w:ind w:left="4320" w:firstLine="720"/>
      </w:pPr>
      <w:r>
        <w:t xml:space="preserve"> </w:t>
      </w:r>
      <w:r w:rsidRPr="00BF0590">
        <w:t xml:space="preserve">Magdalena N. </w:t>
      </w:r>
      <w:proofErr w:type="spellStart"/>
      <w:r w:rsidRPr="00BF0590">
        <w:t>Mook</w:t>
      </w:r>
      <w:proofErr w:type="spellEnd"/>
      <w:r w:rsidR="0029756D">
        <w:tab/>
      </w:r>
      <w:r w:rsidR="0029756D">
        <w:tab/>
      </w:r>
    </w:p>
    <w:p w14:paraId="4558DF91" w14:textId="694630E1" w:rsidR="0029756D" w:rsidRDefault="0029756D" w:rsidP="00BF0590">
      <w:pPr>
        <w:ind w:left="4320" w:firstLine="720"/>
      </w:pPr>
      <w:r>
        <w:t xml:space="preserve"> </w:t>
      </w:r>
      <w:r w:rsidR="00DD161F" w:rsidRPr="002F43B5">
        <w:t>Executive Director</w:t>
      </w:r>
      <w:r w:rsidR="00E53A83">
        <w:t>/CEO</w:t>
      </w:r>
    </w:p>
    <w:p w14:paraId="7D85A7B2" w14:textId="7DD0843C" w:rsidR="00C67FB2" w:rsidRDefault="0029756D" w:rsidP="0029756D">
      <w:r>
        <w:tab/>
      </w:r>
      <w:r>
        <w:tab/>
      </w:r>
      <w:r>
        <w:tab/>
      </w:r>
      <w:r>
        <w:tab/>
      </w:r>
      <w:r>
        <w:tab/>
      </w:r>
      <w:r>
        <w:tab/>
      </w:r>
      <w:r w:rsidR="00BF0590">
        <w:tab/>
      </w:r>
      <w:r>
        <w:t xml:space="preserve"> </w:t>
      </w:r>
      <w:r w:rsidR="00DD161F" w:rsidRPr="002F43B5">
        <w:t>International Coach Federation</w:t>
      </w:r>
    </w:p>
    <w:p w14:paraId="0B7F58B2" w14:textId="77777777" w:rsidR="00C67FB2" w:rsidRDefault="00C67FB2" w:rsidP="0029756D"/>
    <w:p w14:paraId="2F7A500D" w14:textId="77777777" w:rsidR="00DD161F" w:rsidRPr="002F43B5" w:rsidRDefault="00C67FB2" w:rsidP="0029756D">
      <w:r>
        <w:tab/>
      </w:r>
      <w:r>
        <w:tab/>
      </w:r>
      <w:r>
        <w:tab/>
      </w:r>
      <w:r>
        <w:tab/>
      </w:r>
      <w:r>
        <w:tab/>
      </w:r>
      <w:r>
        <w:tab/>
        <w:t>By</w:t>
      </w:r>
      <w:r w:rsidR="00DD161F" w:rsidRPr="002F43B5">
        <w:t>_______________________________________</w:t>
      </w:r>
    </w:p>
    <w:p w14:paraId="025DBCB9" w14:textId="7CC9D3DE" w:rsidR="00EE260B" w:rsidRDefault="0029756D" w:rsidP="0029756D">
      <w:r>
        <w:tab/>
      </w:r>
      <w:r>
        <w:tab/>
      </w:r>
      <w:r>
        <w:tab/>
      </w:r>
      <w:r>
        <w:tab/>
      </w:r>
      <w:r>
        <w:tab/>
      </w:r>
      <w:r>
        <w:tab/>
        <w:t xml:space="preserve">     </w:t>
      </w:r>
      <w:r w:rsidR="00BF0590">
        <w:tab/>
      </w:r>
      <w:r w:rsidR="00DD161F" w:rsidRPr="002F43B5">
        <w:t>Chapter President</w:t>
      </w:r>
    </w:p>
    <w:p w14:paraId="611DA8F2" w14:textId="4BE43314" w:rsidR="0093733D" w:rsidRDefault="0093733D" w:rsidP="0029756D"/>
    <w:p w14:paraId="49E73E68" w14:textId="77777777" w:rsidR="0093733D" w:rsidRPr="009D6963" w:rsidRDefault="0093733D" w:rsidP="0029756D">
      <w:pPr>
        <w:jc w:val="center"/>
        <w:rPr>
          <w:b/>
          <w:u w:val="single"/>
        </w:rPr>
      </w:pPr>
      <w:r w:rsidRPr="009D6963">
        <w:rPr>
          <w:b/>
          <w:u w:val="single"/>
        </w:rPr>
        <w:t>Schedule</w:t>
      </w:r>
    </w:p>
    <w:p w14:paraId="4751FB3D" w14:textId="77777777" w:rsidR="0093733D" w:rsidRDefault="0093733D" w:rsidP="0029756D"/>
    <w:p w14:paraId="2F203CBC" w14:textId="77777777" w:rsidR="0093733D" w:rsidRDefault="0093733D" w:rsidP="0029756D"/>
    <w:p w14:paraId="02C6CF84" w14:textId="77777777" w:rsidR="0093733D" w:rsidRDefault="0093733D" w:rsidP="0029756D">
      <w:r>
        <w:t>ICF Marks and Logos</w:t>
      </w:r>
    </w:p>
    <w:p w14:paraId="2013BEEA" w14:textId="77777777" w:rsidR="00EE260B" w:rsidRDefault="00EE260B" w:rsidP="0029756D"/>
    <w:p w14:paraId="308FE72F" w14:textId="77777777" w:rsidR="0029756D" w:rsidRDefault="0029756D" w:rsidP="0029756D">
      <w:r>
        <w:br w:type="page"/>
      </w:r>
    </w:p>
    <w:p w14:paraId="1BA4CE31" w14:textId="77777777" w:rsidR="002D09E9" w:rsidRDefault="00DD161F" w:rsidP="0029756D">
      <w:r w:rsidRPr="002F43B5">
        <w:lastRenderedPageBreak/>
        <w:t>CHARTER of the_________________________________</w:t>
      </w:r>
      <w:r w:rsidR="002D09E9">
        <w:t>_____</w:t>
      </w:r>
    </w:p>
    <w:p w14:paraId="1C86F8A8" w14:textId="77777777" w:rsidR="002D09E9" w:rsidRDefault="002D09E9" w:rsidP="0029756D"/>
    <w:p w14:paraId="00FE0A1F" w14:textId="77777777" w:rsidR="0029756D" w:rsidRPr="0029756D" w:rsidRDefault="0029756D" w:rsidP="0029756D">
      <w:pPr>
        <w:jc w:val="center"/>
      </w:pPr>
      <w:r w:rsidRPr="0029756D">
        <w:rPr>
          <w:b/>
        </w:rPr>
        <w:t>CHAPTER CHARTER</w:t>
      </w:r>
    </w:p>
    <w:p w14:paraId="2CD6E682" w14:textId="77777777" w:rsidR="00DD161F" w:rsidRPr="002F43B5" w:rsidRDefault="00DD161F" w:rsidP="0029756D"/>
    <w:p w14:paraId="4B55D940" w14:textId="77777777" w:rsidR="00DD161F" w:rsidRPr="002F43B5" w:rsidRDefault="0029756D" w:rsidP="0029756D">
      <w:r>
        <w:tab/>
      </w:r>
      <w:r w:rsidR="00DD161F" w:rsidRPr="002F43B5">
        <w:t>BY RESOLUTION of the INTERNATIONAL COACH</w:t>
      </w:r>
      <w:r w:rsidR="00166247">
        <w:t xml:space="preserve"> FEDERATION (“ICF”), </w:t>
      </w:r>
      <w:r w:rsidR="00DD161F" w:rsidRPr="002F43B5">
        <w:t>this Charter has been granted to the entity known as the</w:t>
      </w:r>
      <w:r w:rsidR="00166247">
        <w:t xml:space="preserve"> </w:t>
      </w:r>
      <w:r w:rsidR="00DD161F" w:rsidRPr="002F43B5">
        <w:t>________________________ Chapter of the INTERNATIONAL COACH</w:t>
      </w:r>
      <w:r w:rsidR="00166247">
        <w:t xml:space="preserve"> </w:t>
      </w:r>
      <w:r w:rsidR="00DD161F" w:rsidRPr="002F43B5">
        <w:t>FEDERATION.</w:t>
      </w:r>
    </w:p>
    <w:p w14:paraId="377C514B" w14:textId="77777777" w:rsidR="00DD161F" w:rsidRPr="002F43B5" w:rsidRDefault="00DD161F" w:rsidP="0029756D"/>
    <w:p w14:paraId="37476EBB" w14:textId="0C263B19" w:rsidR="00DD161F" w:rsidRPr="002F43B5" w:rsidRDefault="0029756D" w:rsidP="0029756D">
      <w:r>
        <w:tab/>
      </w:r>
      <w:r w:rsidR="00DD161F" w:rsidRPr="002F43B5">
        <w:t>This Charter confers upon the Chapter the authority to use the name “International</w:t>
      </w:r>
      <w:r w:rsidR="00166247">
        <w:t xml:space="preserve"> </w:t>
      </w:r>
      <w:r w:rsidR="00DD161F" w:rsidRPr="002F43B5">
        <w:t>Coach Federation” or “ICF” in its title and to exercise all rights and privileges of an ICF Chapter pursuant to the Bylaws of the ICF within the geographical area</w:t>
      </w:r>
      <w:r w:rsidR="00C9359E">
        <w:t xml:space="preserve"> of </w:t>
      </w:r>
      <w:bookmarkStart w:id="3" w:name="_GoBack"/>
      <w:bookmarkEnd w:id="3"/>
      <w:r w:rsidR="00DD161F" w:rsidRPr="002F43B5">
        <w:t>_____________________</w:t>
      </w:r>
      <w:r w:rsidR="00C9359E">
        <w:t>.</w:t>
      </w:r>
    </w:p>
    <w:p w14:paraId="4A6FD686" w14:textId="77777777" w:rsidR="00DD161F" w:rsidRPr="002F43B5" w:rsidRDefault="00DD161F" w:rsidP="0029756D"/>
    <w:p w14:paraId="3F859D4F" w14:textId="77777777" w:rsidR="00DD161F" w:rsidRPr="002F43B5" w:rsidRDefault="0029756D" w:rsidP="0029756D">
      <w:r>
        <w:tab/>
      </w:r>
      <w:r w:rsidR="00DD161F" w:rsidRPr="002F43B5">
        <w:t xml:space="preserve">The Chapter shall be constituted and function by authority of the </w:t>
      </w:r>
      <w:r w:rsidR="00EE260B">
        <w:t xml:space="preserve">Board of </w:t>
      </w:r>
      <w:r w:rsidR="00D20069">
        <w:t>Directors</w:t>
      </w:r>
      <w:r w:rsidR="00D20069" w:rsidRPr="002F43B5">
        <w:t xml:space="preserve"> of</w:t>
      </w:r>
      <w:r w:rsidR="00DD161F" w:rsidRPr="002F43B5">
        <w:t xml:space="preserve"> the ICF and the Chapter shall derive all of its powers and prerogatives exclusively from the ICF.</w:t>
      </w:r>
    </w:p>
    <w:p w14:paraId="03F0B63F" w14:textId="77777777" w:rsidR="00DD161F" w:rsidRPr="002F43B5" w:rsidRDefault="00DD161F" w:rsidP="0029756D"/>
    <w:p w14:paraId="448C3A7F" w14:textId="4DEBFAF1" w:rsidR="00DD161F" w:rsidRPr="002F43B5" w:rsidRDefault="0029756D" w:rsidP="0029756D">
      <w:r>
        <w:tab/>
      </w:r>
      <w:r w:rsidR="00DD161F" w:rsidRPr="002F43B5">
        <w:t xml:space="preserve">The Chapter shall perform its duties and obligations in accordance with the policies and procedures imposed by the </w:t>
      </w:r>
      <w:r w:rsidR="00A9507B" w:rsidRPr="00F115FF">
        <w:t>Chapter Agreement</w:t>
      </w:r>
      <w:r w:rsidR="00A9507B">
        <w:rPr>
          <w:color w:val="FF0000"/>
        </w:rPr>
        <w:t xml:space="preserve"> </w:t>
      </w:r>
      <w:r w:rsidR="00DD161F" w:rsidRPr="002F43B5">
        <w:t xml:space="preserve">of the ICF as well as the requirements stated in the Chapter </w:t>
      </w:r>
      <w:r w:rsidR="00DD0188">
        <w:t xml:space="preserve">Toolkit and Chapter Leader </w:t>
      </w:r>
      <w:proofErr w:type="gramStart"/>
      <w:r w:rsidR="00DD0188">
        <w:t>Training</w:t>
      </w:r>
      <w:r w:rsidR="00491DAF">
        <w:t>,</w:t>
      </w:r>
      <w:r w:rsidR="00491DAF" w:rsidRPr="002F43B5">
        <w:t xml:space="preserve"> and</w:t>
      </w:r>
      <w:proofErr w:type="gramEnd"/>
      <w:r w:rsidR="00DD161F" w:rsidRPr="002F43B5">
        <w:t xml:space="preserve"> shall conduct itself solely for the purpose of achieving the goals and mission of the ICF, within its geographical area.</w:t>
      </w:r>
    </w:p>
    <w:p w14:paraId="52ACE909" w14:textId="77777777" w:rsidR="00DD161F" w:rsidRPr="002F43B5" w:rsidRDefault="00DD161F" w:rsidP="0029756D"/>
    <w:p w14:paraId="4E74E260" w14:textId="0BCB3B9C" w:rsidR="00DD161F" w:rsidRPr="002F43B5" w:rsidRDefault="0029756D" w:rsidP="0029756D">
      <w:r>
        <w:tab/>
      </w:r>
      <w:r w:rsidR="00DD161F" w:rsidRPr="002F43B5">
        <w:t xml:space="preserve">In testimony whereof, I </w:t>
      </w:r>
      <w:r w:rsidR="00BF0590" w:rsidRPr="00BF0590">
        <w:t xml:space="preserve">Magdalena N. </w:t>
      </w:r>
      <w:proofErr w:type="spellStart"/>
      <w:r w:rsidR="00BF0590" w:rsidRPr="00BF0590">
        <w:t>Mook</w:t>
      </w:r>
      <w:proofErr w:type="spellEnd"/>
      <w:r w:rsidR="00BF0590">
        <w:t>.</w:t>
      </w:r>
      <w:r w:rsidR="00DD161F" w:rsidRPr="002F43B5">
        <w:t xml:space="preserve"> Executive Director</w:t>
      </w:r>
      <w:r w:rsidR="00EE260B">
        <w:t>/CEO</w:t>
      </w:r>
      <w:r w:rsidR="00DD161F" w:rsidRPr="002F43B5">
        <w:t xml:space="preserve"> of the</w:t>
      </w:r>
    </w:p>
    <w:p w14:paraId="751D4A20" w14:textId="1DDD7913" w:rsidR="00DD161F" w:rsidRPr="002F43B5" w:rsidRDefault="00491DAF" w:rsidP="0029756D">
      <w:r w:rsidRPr="002F43B5">
        <w:t>International Coach Federation</w:t>
      </w:r>
      <w:r w:rsidR="00DD161F" w:rsidRPr="002F43B5">
        <w:t xml:space="preserve"> have hereunto set my hand this _______ day of</w:t>
      </w:r>
      <w:r w:rsidR="0029756D">
        <w:t xml:space="preserve"> </w:t>
      </w:r>
      <w:r w:rsidR="00DD161F" w:rsidRPr="002F43B5">
        <w:t>__________________, _______.</w:t>
      </w:r>
    </w:p>
    <w:p w14:paraId="7FB191E0" w14:textId="77777777" w:rsidR="00DD161F" w:rsidRPr="002F43B5" w:rsidRDefault="00DD161F" w:rsidP="0029756D"/>
    <w:p w14:paraId="5A364013" w14:textId="77777777" w:rsidR="00DD161F" w:rsidRPr="002F43B5" w:rsidRDefault="00DD161F" w:rsidP="0029756D"/>
    <w:p w14:paraId="6E4502EC" w14:textId="77777777" w:rsidR="00DD161F" w:rsidRPr="002F43B5" w:rsidRDefault="00DD161F" w:rsidP="0029756D"/>
    <w:p w14:paraId="688E18C2" w14:textId="77777777" w:rsidR="00DD161F" w:rsidRPr="002F43B5" w:rsidRDefault="00DD161F" w:rsidP="0029756D"/>
    <w:p w14:paraId="2E58C297" w14:textId="77777777" w:rsidR="00DD161F" w:rsidRPr="002F43B5" w:rsidRDefault="00DD161F" w:rsidP="0029756D">
      <w:r w:rsidRPr="002F43B5">
        <w:t>_________________________________________</w:t>
      </w:r>
    </w:p>
    <w:p w14:paraId="1E2DD4DA" w14:textId="43442A13" w:rsidR="00DD161F" w:rsidRPr="002F43B5" w:rsidRDefault="00BF0590" w:rsidP="0029756D">
      <w:r w:rsidRPr="00BF0590">
        <w:t xml:space="preserve">Magdalena N. </w:t>
      </w:r>
      <w:proofErr w:type="spellStart"/>
      <w:r w:rsidRPr="00BF0590">
        <w:t>Mook</w:t>
      </w:r>
      <w:proofErr w:type="spellEnd"/>
      <w:r>
        <w:br/>
      </w:r>
      <w:r w:rsidR="00DD161F" w:rsidRPr="002F43B5">
        <w:t>Executive Director</w:t>
      </w:r>
      <w:r w:rsidR="00EE260B">
        <w:t>/CEO</w:t>
      </w:r>
      <w:r>
        <w:br/>
      </w:r>
      <w:r w:rsidR="00DD161F" w:rsidRPr="002F43B5">
        <w:t>International Coach Federation</w:t>
      </w:r>
    </w:p>
    <w:p w14:paraId="5F4B794C" w14:textId="77777777" w:rsidR="00DD161F" w:rsidRPr="002F43B5" w:rsidRDefault="00DD161F" w:rsidP="0029756D"/>
    <w:p w14:paraId="6D794B19" w14:textId="77777777" w:rsidR="00DD161F" w:rsidRPr="002F43B5" w:rsidRDefault="00DD161F" w:rsidP="0029756D"/>
    <w:p w14:paraId="6142ECE6" w14:textId="77777777" w:rsidR="00DD161F" w:rsidRPr="002F43B5" w:rsidRDefault="00DD161F" w:rsidP="0029756D"/>
    <w:p w14:paraId="5F872645" w14:textId="77777777" w:rsidR="0029756D" w:rsidRDefault="0029756D" w:rsidP="0029756D"/>
    <w:p w14:paraId="5ED4026D" w14:textId="77777777" w:rsidR="00DD161F" w:rsidRPr="002F43B5" w:rsidRDefault="00DD161F" w:rsidP="0029756D">
      <w:pPr>
        <w:rPr>
          <w:b/>
          <w:bCs/>
        </w:rPr>
      </w:pPr>
      <w:r w:rsidRPr="002F43B5">
        <w:rPr>
          <w:b/>
          <w:bCs/>
        </w:rPr>
        <w:tab/>
      </w:r>
      <w:r w:rsidRPr="002F43B5">
        <w:rPr>
          <w:b/>
          <w:bCs/>
        </w:rPr>
        <w:tab/>
      </w:r>
      <w:r w:rsidRPr="002F43B5">
        <w:rPr>
          <w:b/>
          <w:bCs/>
        </w:rPr>
        <w:tab/>
      </w:r>
      <w:r w:rsidRPr="002F43B5">
        <w:rPr>
          <w:b/>
          <w:bCs/>
        </w:rPr>
        <w:tab/>
      </w:r>
      <w:r w:rsidRPr="002F43B5">
        <w:rPr>
          <w:b/>
          <w:bCs/>
        </w:rPr>
        <w:tab/>
      </w:r>
    </w:p>
    <w:p w14:paraId="066DF5E1" w14:textId="77777777" w:rsidR="00DD161F" w:rsidRPr="0029756D" w:rsidRDefault="00DD161F" w:rsidP="0029756D">
      <w:pPr>
        <w:rPr>
          <w:bCs/>
        </w:rPr>
      </w:pPr>
    </w:p>
    <w:p w14:paraId="437E69E4" w14:textId="77777777" w:rsidR="00DD161F" w:rsidRPr="0029756D" w:rsidRDefault="00DD161F" w:rsidP="0029756D">
      <w:pPr>
        <w:rPr>
          <w:bCs/>
        </w:rPr>
      </w:pPr>
    </w:p>
    <w:p w14:paraId="63B12FA9" w14:textId="77777777" w:rsidR="00DD161F" w:rsidRPr="0029756D" w:rsidRDefault="00DD161F" w:rsidP="0029756D"/>
    <w:p w14:paraId="1F7E4C73" w14:textId="77777777" w:rsidR="00DD161F" w:rsidRPr="002F43B5" w:rsidRDefault="00DD161F" w:rsidP="0029756D"/>
    <w:sectPr w:rsidR="00DD161F" w:rsidRPr="002F43B5" w:rsidSect="00927691">
      <w:headerReference w:type="default" r:id="rId16"/>
      <w:pgSz w:w="12240" w:h="15840" w:code="1"/>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765B8" w14:textId="77777777" w:rsidR="00BC0BF4" w:rsidRDefault="00BC0BF4">
      <w:r>
        <w:separator/>
      </w:r>
    </w:p>
  </w:endnote>
  <w:endnote w:type="continuationSeparator" w:id="0">
    <w:p w14:paraId="17257B7E" w14:textId="77777777" w:rsidR="00BC0BF4" w:rsidRDefault="00BC0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83123" w14:textId="77777777" w:rsidR="00DD4FCA" w:rsidRDefault="00DD4FC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C0200E7" w14:textId="77777777" w:rsidR="00DD4FCA" w:rsidRDefault="00DD4F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29976" w14:textId="77777777" w:rsidR="00DD4FCA" w:rsidRDefault="00DD4FC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C6403">
      <w:rPr>
        <w:rStyle w:val="PageNumber"/>
        <w:noProof/>
      </w:rPr>
      <w:t>16</w:t>
    </w:r>
    <w:r>
      <w:rPr>
        <w:rStyle w:val="PageNumber"/>
      </w:rPr>
      <w:fldChar w:fldCharType="end"/>
    </w:r>
  </w:p>
  <w:p w14:paraId="3D660162" w14:textId="1149C06B" w:rsidR="00DD4FCA" w:rsidRDefault="00DD4FCA" w:rsidP="00EB43B6">
    <w:pPr>
      <w:pStyle w:val="DocID"/>
    </w:pPr>
  </w:p>
  <w:p w14:paraId="55677800" w14:textId="05FEAF30" w:rsidR="0032219C" w:rsidRPr="00385A3D" w:rsidRDefault="00385A3D" w:rsidP="0032219C">
    <w:pPr>
      <w:rPr>
        <w:sz w:val="18"/>
        <w:szCs w:val="18"/>
      </w:rPr>
    </w:pPr>
    <w:r w:rsidRPr="00385A3D">
      <w:rPr>
        <w:sz w:val="18"/>
        <w:szCs w:val="18"/>
      </w:rPr>
      <w:t>May 2018 Ver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32651" w14:textId="77777777" w:rsidR="00DD4FCA" w:rsidRDefault="00DD4FCA">
    <w:pPr>
      <w:pStyle w:val="Footer"/>
    </w:pPr>
    <w:r>
      <w:t xml:space="preserve">International Coach Federation Chapter Agreement </w:t>
    </w:r>
  </w:p>
  <w:p w14:paraId="69E1CB7D" w14:textId="77777777" w:rsidR="00DD4FCA" w:rsidRDefault="00DD4FCA" w:rsidP="00EB43B6">
    <w:pPr>
      <w:pStyle w:val="DocI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2E6B5" w14:textId="77777777" w:rsidR="00BC0BF4" w:rsidRDefault="00BC0BF4">
      <w:r>
        <w:separator/>
      </w:r>
    </w:p>
  </w:footnote>
  <w:footnote w:type="continuationSeparator" w:id="0">
    <w:p w14:paraId="68905D5B" w14:textId="77777777" w:rsidR="00BC0BF4" w:rsidRDefault="00BC0B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BBFD7" w14:textId="77777777" w:rsidR="00DD4FCA" w:rsidRDefault="00DD4FCA">
    <w:pPr>
      <w:pStyle w:val="Header"/>
      <w:jc w:val="center"/>
      <w:rPr>
        <w:rFonts w:ascii="Arial Black" w:hAnsi="Arial Black"/>
        <w:b/>
        <w:sz w:val="28"/>
        <w:szCs w:val="28"/>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D96EF" w14:textId="77777777" w:rsidR="00DD4FCA" w:rsidRPr="0072108C" w:rsidRDefault="00DD4FCA">
    <w:pPr>
      <w:pStyle w:val="Header"/>
      <w:jc w:val="center"/>
      <w:rPr>
        <w:b/>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62365" w14:textId="77777777" w:rsidR="00DD4FCA" w:rsidRDefault="00DD4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10DD3"/>
    <w:multiLevelType w:val="hybridMultilevel"/>
    <w:tmpl w:val="E9B8FCDA"/>
    <w:lvl w:ilvl="0" w:tplc="BFC0D02C">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333176"/>
    <w:multiLevelType w:val="hybridMultilevel"/>
    <w:tmpl w:val="6F64C2EA"/>
    <w:lvl w:ilvl="0" w:tplc="0409000F">
      <w:start w:val="1"/>
      <w:numFmt w:val="decimal"/>
      <w:lvlText w:val="%1."/>
      <w:lvlJc w:val="left"/>
      <w:pPr>
        <w:tabs>
          <w:tab w:val="num" w:pos="720"/>
        </w:tabs>
        <w:ind w:left="720" w:hanging="360"/>
      </w:pPr>
    </w:lvl>
    <w:lvl w:ilvl="1" w:tplc="316412E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A03DFE"/>
    <w:multiLevelType w:val="hybridMultilevel"/>
    <w:tmpl w:val="7F7422F6"/>
    <w:name w:val="(Unnamed Numbering Schem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451B54"/>
    <w:multiLevelType w:val="hybridMultilevel"/>
    <w:tmpl w:val="8E2492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C64A98"/>
    <w:multiLevelType w:val="hybridMultilevel"/>
    <w:tmpl w:val="F37C7758"/>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372745"/>
    <w:multiLevelType w:val="hybridMultilevel"/>
    <w:tmpl w:val="8DBAA914"/>
    <w:lvl w:ilvl="0" w:tplc="44004324">
      <w:start w:val="1"/>
      <w:numFmt w:val="upperLetter"/>
      <w:lvlText w:val="%1."/>
      <w:lvlJc w:val="left"/>
      <w:pPr>
        <w:tabs>
          <w:tab w:val="num" w:pos="720"/>
        </w:tabs>
        <w:ind w:left="720" w:hanging="360"/>
      </w:pPr>
      <w:rPr>
        <w:rFonts w:hint="default"/>
      </w:rPr>
    </w:lvl>
    <w:lvl w:ilvl="1" w:tplc="16AE6D86">
      <w:start w:val="1"/>
      <w:numFmt w:val="upperLetter"/>
      <w:lvlText w:val="%2."/>
      <w:lvlJc w:val="left"/>
      <w:pPr>
        <w:tabs>
          <w:tab w:val="num" w:pos="1080"/>
        </w:tabs>
        <w:ind w:left="1080" w:hanging="360"/>
      </w:pPr>
      <w:rPr>
        <w:rFonts w:hint="default"/>
      </w:rPr>
    </w:lvl>
    <w:lvl w:ilvl="2" w:tplc="2910C110">
      <w:start w:val="1"/>
      <w:numFmt w:val="bullet"/>
      <w:lvlText w:val=""/>
      <w:lvlJc w:val="left"/>
      <w:pPr>
        <w:tabs>
          <w:tab w:val="num" w:pos="1800"/>
        </w:tabs>
        <w:ind w:left="1800" w:hanging="360"/>
      </w:pPr>
      <w:rPr>
        <w:rFonts w:ascii="Symbol" w:hAnsi="Symbol" w:hint="default"/>
        <w:color w:val="auto"/>
      </w:rPr>
    </w:lvl>
    <w:lvl w:ilvl="3" w:tplc="F5C4072E" w:tentative="1">
      <w:start w:val="1"/>
      <w:numFmt w:val="bullet"/>
      <w:lvlText w:val=""/>
      <w:lvlJc w:val="left"/>
      <w:pPr>
        <w:tabs>
          <w:tab w:val="num" w:pos="2520"/>
        </w:tabs>
        <w:ind w:left="2520" w:hanging="360"/>
      </w:pPr>
      <w:rPr>
        <w:rFonts w:ascii="Symbol" w:hAnsi="Symbol" w:hint="default"/>
      </w:rPr>
    </w:lvl>
    <w:lvl w:ilvl="4" w:tplc="E2E28902" w:tentative="1">
      <w:start w:val="1"/>
      <w:numFmt w:val="bullet"/>
      <w:lvlText w:val="o"/>
      <w:lvlJc w:val="left"/>
      <w:pPr>
        <w:tabs>
          <w:tab w:val="num" w:pos="3240"/>
        </w:tabs>
        <w:ind w:left="3240" w:hanging="360"/>
      </w:pPr>
      <w:rPr>
        <w:rFonts w:ascii="Courier New" w:hAnsi="Courier New" w:cs="Courier New" w:hint="default"/>
      </w:rPr>
    </w:lvl>
    <w:lvl w:ilvl="5" w:tplc="7EA876AE" w:tentative="1">
      <w:start w:val="1"/>
      <w:numFmt w:val="bullet"/>
      <w:lvlText w:val=""/>
      <w:lvlJc w:val="left"/>
      <w:pPr>
        <w:tabs>
          <w:tab w:val="num" w:pos="3960"/>
        </w:tabs>
        <w:ind w:left="3960" w:hanging="360"/>
      </w:pPr>
      <w:rPr>
        <w:rFonts w:ascii="Wingdings" w:hAnsi="Wingdings" w:hint="default"/>
      </w:rPr>
    </w:lvl>
    <w:lvl w:ilvl="6" w:tplc="673CCAA6" w:tentative="1">
      <w:start w:val="1"/>
      <w:numFmt w:val="bullet"/>
      <w:lvlText w:val=""/>
      <w:lvlJc w:val="left"/>
      <w:pPr>
        <w:tabs>
          <w:tab w:val="num" w:pos="4680"/>
        </w:tabs>
        <w:ind w:left="4680" w:hanging="360"/>
      </w:pPr>
      <w:rPr>
        <w:rFonts w:ascii="Symbol" w:hAnsi="Symbol" w:hint="default"/>
      </w:rPr>
    </w:lvl>
    <w:lvl w:ilvl="7" w:tplc="DAFA3AB8" w:tentative="1">
      <w:start w:val="1"/>
      <w:numFmt w:val="bullet"/>
      <w:lvlText w:val="o"/>
      <w:lvlJc w:val="left"/>
      <w:pPr>
        <w:tabs>
          <w:tab w:val="num" w:pos="5400"/>
        </w:tabs>
        <w:ind w:left="5400" w:hanging="360"/>
      </w:pPr>
      <w:rPr>
        <w:rFonts w:ascii="Courier New" w:hAnsi="Courier New" w:cs="Courier New" w:hint="default"/>
      </w:rPr>
    </w:lvl>
    <w:lvl w:ilvl="8" w:tplc="34502CD6"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0406AE6"/>
    <w:multiLevelType w:val="hybridMultilevel"/>
    <w:tmpl w:val="9B2EA99A"/>
    <w:lvl w:ilvl="0" w:tplc="04090015">
      <w:start w:val="1"/>
      <w:numFmt w:val="bullet"/>
      <w:lvlText w:val=""/>
      <w:lvlJc w:val="left"/>
      <w:pPr>
        <w:tabs>
          <w:tab w:val="num" w:pos="2160"/>
        </w:tabs>
        <w:ind w:left="2160" w:hanging="360"/>
      </w:pPr>
      <w:rPr>
        <w:rFonts w:ascii="Symbol" w:hAnsi="Symbol" w:hint="default"/>
      </w:rPr>
    </w:lvl>
    <w:lvl w:ilvl="1" w:tplc="9A3207FA" w:tentative="1">
      <w:start w:val="1"/>
      <w:numFmt w:val="bullet"/>
      <w:lvlText w:val="o"/>
      <w:lvlJc w:val="left"/>
      <w:pPr>
        <w:tabs>
          <w:tab w:val="num" w:pos="2880"/>
        </w:tabs>
        <w:ind w:left="2880" w:hanging="360"/>
      </w:pPr>
      <w:rPr>
        <w:rFonts w:ascii="Courier New" w:hAnsi="Courier New" w:hint="default"/>
      </w:rPr>
    </w:lvl>
    <w:lvl w:ilvl="2" w:tplc="42B21DA4"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207447FB"/>
    <w:multiLevelType w:val="hybridMultilevel"/>
    <w:tmpl w:val="4A7875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D76835"/>
    <w:multiLevelType w:val="hybridMultilevel"/>
    <w:tmpl w:val="55AE7F3C"/>
    <w:lvl w:ilvl="0" w:tplc="04090001">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9" w15:restartNumberingAfterBreak="0">
    <w:nsid w:val="261F1A60"/>
    <w:multiLevelType w:val="hybridMultilevel"/>
    <w:tmpl w:val="2FF89E4E"/>
    <w:lvl w:ilvl="0" w:tplc="0409000F">
      <w:start w:val="1"/>
      <w:numFmt w:val="bullet"/>
      <w:lvlText w:val=""/>
      <w:lvlJc w:val="left"/>
      <w:pPr>
        <w:tabs>
          <w:tab w:val="num" w:pos="720"/>
        </w:tabs>
        <w:ind w:left="720" w:hanging="360"/>
      </w:pPr>
      <w:rPr>
        <w:rFonts w:ascii="Symbol" w:hAnsi="Symbol" w:hint="default"/>
        <w:color w:val="auto"/>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A775BE"/>
    <w:multiLevelType w:val="hybridMultilevel"/>
    <w:tmpl w:val="B0DA24EE"/>
    <w:lvl w:ilvl="0" w:tplc="42B21DA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B02A44"/>
    <w:multiLevelType w:val="hybridMultilevel"/>
    <w:tmpl w:val="52A85216"/>
    <w:lvl w:ilvl="0" w:tplc="04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D3335C2"/>
    <w:multiLevelType w:val="hybridMultilevel"/>
    <w:tmpl w:val="F7B452CC"/>
    <w:lvl w:ilvl="0" w:tplc="42B21DA4">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31123D08"/>
    <w:multiLevelType w:val="hybridMultilevel"/>
    <w:tmpl w:val="434081BE"/>
    <w:lvl w:ilvl="0" w:tplc="0409000F">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245075"/>
    <w:multiLevelType w:val="hybridMultilevel"/>
    <w:tmpl w:val="F4C2386C"/>
    <w:lvl w:ilvl="0" w:tplc="B69E3C86">
      <w:start w:val="1"/>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891D1B"/>
    <w:multiLevelType w:val="hybridMultilevel"/>
    <w:tmpl w:val="A6D001C0"/>
    <w:lvl w:ilvl="0" w:tplc="E0FEF418">
      <w:start w:val="1"/>
      <w:numFmt w:val="bullet"/>
      <w:lvlText w:val=""/>
      <w:lvlJc w:val="left"/>
      <w:pPr>
        <w:tabs>
          <w:tab w:val="num" w:pos="360"/>
        </w:tabs>
        <w:ind w:left="360" w:hanging="360"/>
      </w:pPr>
      <w:rPr>
        <w:rFonts w:ascii="Symbol" w:hAnsi="Symbol" w:hint="default"/>
        <w:color w:val="auto"/>
      </w:rPr>
    </w:lvl>
    <w:lvl w:ilvl="1" w:tplc="04090019" w:tentative="1">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D0F16D9"/>
    <w:multiLevelType w:val="hybridMultilevel"/>
    <w:tmpl w:val="314EFF60"/>
    <w:lvl w:ilvl="0" w:tplc="42B21DA4">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42557432"/>
    <w:multiLevelType w:val="hybridMultilevel"/>
    <w:tmpl w:val="E6F84A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213E86"/>
    <w:multiLevelType w:val="hybridMultilevel"/>
    <w:tmpl w:val="CFF0C6B8"/>
    <w:lvl w:ilvl="0" w:tplc="0409000F">
      <w:start w:val="1"/>
      <w:numFmt w:val="bullet"/>
      <w:lvlText w:val=""/>
      <w:lvlJc w:val="left"/>
      <w:pPr>
        <w:tabs>
          <w:tab w:val="num" w:pos="360"/>
        </w:tabs>
        <w:ind w:left="360" w:hanging="360"/>
      </w:pPr>
      <w:rPr>
        <w:rFonts w:ascii="Symbol" w:hAnsi="Symbol" w:hint="default"/>
        <w:color w:val="auto"/>
      </w:rPr>
    </w:lvl>
    <w:lvl w:ilvl="1" w:tplc="04090019" w:tentative="1">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F040BCF"/>
    <w:multiLevelType w:val="hybridMultilevel"/>
    <w:tmpl w:val="8F3A25D4"/>
    <w:lvl w:ilvl="0" w:tplc="42B21DA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0503C0"/>
    <w:multiLevelType w:val="hybridMultilevel"/>
    <w:tmpl w:val="7AACBD80"/>
    <w:lvl w:ilvl="0" w:tplc="42B21DA4">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1" w15:restartNumberingAfterBreak="0">
    <w:nsid w:val="56542CBC"/>
    <w:multiLevelType w:val="hybridMultilevel"/>
    <w:tmpl w:val="F43AE10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B5068B1"/>
    <w:multiLevelType w:val="hybridMultilevel"/>
    <w:tmpl w:val="2AAA1832"/>
    <w:lvl w:ilvl="0" w:tplc="0409000F">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C94D84"/>
    <w:multiLevelType w:val="multilevel"/>
    <w:tmpl w:val="27A8DDF0"/>
    <w:name w:val="Corporate (1)"/>
    <w:lvl w:ilvl="0">
      <w:start w:val="1"/>
      <w:numFmt w:val="decimal"/>
      <w:pStyle w:val="Heading1"/>
      <w:suff w:val="nothing"/>
      <w:lvlText w:val="Article %1"/>
      <w:lvlJc w:val="left"/>
      <w:pPr>
        <w:tabs>
          <w:tab w:val="num" w:pos="0"/>
        </w:tabs>
        <w:ind w:left="0" w:firstLine="0"/>
      </w:pPr>
      <w:rPr>
        <w:b/>
        <w:caps/>
        <w:smallCaps w:val="0"/>
        <w:color w:val="010000"/>
        <w:u w:val="none"/>
      </w:rPr>
    </w:lvl>
    <w:lvl w:ilvl="1">
      <w:start w:val="1"/>
      <w:numFmt w:val="decimal"/>
      <w:pStyle w:val="Heading2"/>
      <w:isLgl/>
      <w:lvlText w:val="Section %1.%2"/>
      <w:lvlJc w:val="left"/>
      <w:pPr>
        <w:tabs>
          <w:tab w:val="num" w:pos="2160"/>
        </w:tabs>
        <w:ind w:left="0" w:firstLine="144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tabs>
          <w:tab w:val="num" w:pos="2160"/>
        </w:tabs>
        <w:ind w:left="720" w:firstLine="720"/>
      </w:pPr>
      <w:rPr>
        <w:b w:val="0"/>
        <w:color w:val="010000"/>
        <w:u w:val="none"/>
      </w:rPr>
    </w:lvl>
    <w:lvl w:ilvl="3">
      <w:start w:val="1"/>
      <w:numFmt w:val="lowerRoman"/>
      <w:pStyle w:val="Heading4"/>
      <w:lvlText w:val="(%4)"/>
      <w:lvlJc w:val="left"/>
      <w:pPr>
        <w:tabs>
          <w:tab w:val="num" w:pos="2880"/>
        </w:tabs>
        <w:ind w:left="1440" w:firstLine="720"/>
      </w:pPr>
      <w:rPr>
        <w:color w:val="010000"/>
        <w:u w:val="none"/>
      </w:rPr>
    </w:lvl>
    <w:lvl w:ilvl="4">
      <w:start w:val="1"/>
      <w:numFmt w:val="upperLetter"/>
      <w:pStyle w:val="Heading5"/>
      <w:lvlText w:val="(%5)"/>
      <w:lvlJc w:val="left"/>
      <w:pPr>
        <w:tabs>
          <w:tab w:val="num" w:pos="3600"/>
        </w:tabs>
        <w:ind w:left="2160" w:firstLine="720"/>
      </w:pPr>
      <w:rPr>
        <w:color w:val="010000"/>
        <w:u w:val="none"/>
      </w:rPr>
    </w:lvl>
    <w:lvl w:ilvl="5">
      <w:start w:val="1"/>
      <w:numFmt w:val="lowerLetter"/>
      <w:pStyle w:val="Heading6"/>
      <w:lvlText w:val="%6."/>
      <w:lvlJc w:val="left"/>
      <w:pPr>
        <w:tabs>
          <w:tab w:val="num" w:pos="4320"/>
        </w:tabs>
        <w:ind w:left="2880" w:firstLine="720"/>
      </w:pPr>
      <w:rPr>
        <w:color w:val="010000"/>
        <w:u w:val="none"/>
      </w:rPr>
    </w:lvl>
    <w:lvl w:ilvl="6">
      <w:start w:val="1"/>
      <w:numFmt w:val="decimal"/>
      <w:pStyle w:val="Heading7"/>
      <w:lvlText w:val="%7."/>
      <w:lvlJc w:val="left"/>
      <w:pPr>
        <w:tabs>
          <w:tab w:val="num" w:pos="5040"/>
        </w:tabs>
        <w:ind w:left="3600" w:firstLine="720"/>
      </w:pPr>
      <w:rPr>
        <w:color w:val="010000"/>
        <w:u w:val="none"/>
      </w:rPr>
    </w:lvl>
    <w:lvl w:ilvl="7">
      <w:start w:val="1"/>
      <w:numFmt w:val="lowerRoman"/>
      <w:pStyle w:val="Heading8"/>
      <w:lvlText w:val="%8."/>
      <w:lvlJc w:val="left"/>
      <w:pPr>
        <w:tabs>
          <w:tab w:val="num" w:pos="5760"/>
        </w:tabs>
        <w:ind w:left="4320" w:firstLine="720"/>
      </w:pPr>
      <w:rPr>
        <w:color w:val="010000"/>
        <w:u w:val="none"/>
      </w:rPr>
    </w:lvl>
    <w:lvl w:ilvl="8">
      <w:start w:val="1"/>
      <w:numFmt w:val="decimal"/>
      <w:pStyle w:val="Heading9"/>
      <w:lvlText w:val="(%9)"/>
      <w:lvlJc w:val="left"/>
      <w:pPr>
        <w:tabs>
          <w:tab w:val="num" w:pos="6480"/>
        </w:tabs>
        <w:ind w:left="5040" w:firstLine="720"/>
      </w:pPr>
      <w:rPr>
        <w:color w:val="010000"/>
        <w:u w:val="none"/>
      </w:rPr>
    </w:lvl>
  </w:abstractNum>
  <w:abstractNum w:abstractNumId="24" w15:restartNumberingAfterBreak="0">
    <w:nsid w:val="601265F2"/>
    <w:multiLevelType w:val="hybridMultilevel"/>
    <w:tmpl w:val="F7B452CC"/>
    <w:lvl w:ilvl="0" w:tplc="68982C04">
      <w:start w:val="1"/>
      <w:numFmt w:val="decimal"/>
      <w:lvlText w:val="%1."/>
      <w:lvlJc w:val="left"/>
      <w:pPr>
        <w:tabs>
          <w:tab w:val="num" w:pos="720"/>
        </w:tabs>
        <w:ind w:left="720" w:hanging="360"/>
      </w:pPr>
    </w:lvl>
    <w:lvl w:ilvl="1" w:tplc="F89E662E" w:tentative="1">
      <w:start w:val="1"/>
      <w:numFmt w:val="lowerLetter"/>
      <w:lvlText w:val="%2."/>
      <w:lvlJc w:val="left"/>
      <w:pPr>
        <w:tabs>
          <w:tab w:val="num" w:pos="1440"/>
        </w:tabs>
        <w:ind w:left="1440" w:hanging="360"/>
      </w:pPr>
    </w:lvl>
    <w:lvl w:ilvl="2" w:tplc="8C5041B4" w:tentative="1">
      <w:start w:val="1"/>
      <w:numFmt w:val="lowerRoman"/>
      <w:lvlText w:val="%3."/>
      <w:lvlJc w:val="right"/>
      <w:pPr>
        <w:tabs>
          <w:tab w:val="num" w:pos="2160"/>
        </w:tabs>
        <w:ind w:left="2160" w:hanging="180"/>
      </w:pPr>
    </w:lvl>
    <w:lvl w:ilvl="3" w:tplc="EEFA82B0" w:tentative="1">
      <w:start w:val="1"/>
      <w:numFmt w:val="decimal"/>
      <w:lvlText w:val="%4."/>
      <w:lvlJc w:val="left"/>
      <w:pPr>
        <w:tabs>
          <w:tab w:val="num" w:pos="2880"/>
        </w:tabs>
        <w:ind w:left="2880" w:hanging="360"/>
      </w:pPr>
    </w:lvl>
    <w:lvl w:ilvl="4" w:tplc="1640EAA2" w:tentative="1">
      <w:start w:val="1"/>
      <w:numFmt w:val="lowerLetter"/>
      <w:lvlText w:val="%5."/>
      <w:lvlJc w:val="left"/>
      <w:pPr>
        <w:tabs>
          <w:tab w:val="num" w:pos="3600"/>
        </w:tabs>
        <w:ind w:left="3600" w:hanging="360"/>
      </w:pPr>
    </w:lvl>
    <w:lvl w:ilvl="5" w:tplc="D6587B44" w:tentative="1">
      <w:start w:val="1"/>
      <w:numFmt w:val="lowerRoman"/>
      <w:lvlText w:val="%6."/>
      <w:lvlJc w:val="right"/>
      <w:pPr>
        <w:tabs>
          <w:tab w:val="num" w:pos="4320"/>
        </w:tabs>
        <w:ind w:left="4320" w:hanging="180"/>
      </w:pPr>
    </w:lvl>
    <w:lvl w:ilvl="6" w:tplc="6F68597A" w:tentative="1">
      <w:start w:val="1"/>
      <w:numFmt w:val="decimal"/>
      <w:lvlText w:val="%7."/>
      <w:lvlJc w:val="left"/>
      <w:pPr>
        <w:tabs>
          <w:tab w:val="num" w:pos="5040"/>
        </w:tabs>
        <w:ind w:left="5040" w:hanging="360"/>
      </w:pPr>
    </w:lvl>
    <w:lvl w:ilvl="7" w:tplc="EE9C65DC" w:tentative="1">
      <w:start w:val="1"/>
      <w:numFmt w:val="lowerLetter"/>
      <w:lvlText w:val="%8."/>
      <w:lvlJc w:val="left"/>
      <w:pPr>
        <w:tabs>
          <w:tab w:val="num" w:pos="5760"/>
        </w:tabs>
        <w:ind w:left="5760" w:hanging="360"/>
      </w:pPr>
    </w:lvl>
    <w:lvl w:ilvl="8" w:tplc="4A0C0F18" w:tentative="1">
      <w:start w:val="1"/>
      <w:numFmt w:val="lowerRoman"/>
      <w:lvlText w:val="%9."/>
      <w:lvlJc w:val="right"/>
      <w:pPr>
        <w:tabs>
          <w:tab w:val="num" w:pos="6480"/>
        </w:tabs>
        <w:ind w:left="6480" w:hanging="180"/>
      </w:pPr>
    </w:lvl>
  </w:abstractNum>
  <w:abstractNum w:abstractNumId="25" w15:restartNumberingAfterBreak="0">
    <w:nsid w:val="6029408E"/>
    <w:multiLevelType w:val="multilevel"/>
    <w:tmpl w:val="58EA9E60"/>
    <w:name w:val="Corporate (1)"/>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5FB2286"/>
    <w:multiLevelType w:val="hybridMultilevel"/>
    <w:tmpl w:val="54BC38A6"/>
    <w:lvl w:ilvl="0" w:tplc="AE0EFC36">
      <w:start w:val="1"/>
      <w:numFmt w:val="bullet"/>
      <w:lvlText w:val=""/>
      <w:lvlJc w:val="left"/>
      <w:pPr>
        <w:tabs>
          <w:tab w:val="num" w:pos="720"/>
        </w:tabs>
        <w:ind w:left="720" w:hanging="360"/>
      </w:pPr>
      <w:rPr>
        <w:rFonts w:ascii="Symbol" w:hAnsi="Symbol" w:hint="default"/>
        <w:color w:val="auto"/>
      </w:rPr>
    </w:lvl>
    <w:lvl w:ilvl="1" w:tplc="2EB8CE80" w:tentative="1">
      <w:start w:val="1"/>
      <w:numFmt w:val="bullet"/>
      <w:lvlText w:val="o"/>
      <w:lvlJc w:val="left"/>
      <w:pPr>
        <w:tabs>
          <w:tab w:val="num" w:pos="1440"/>
        </w:tabs>
        <w:ind w:left="1440" w:hanging="360"/>
      </w:pPr>
      <w:rPr>
        <w:rFonts w:ascii="Courier New" w:hAnsi="Courier New" w:cs="Courier New" w:hint="default"/>
      </w:rPr>
    </w:lvl>
    <w:lvl w:ilvl="2" w:tplc="86E43BEA" w:tentative="1">
      <w:start w:val="1"/>
      <w:numFmt w:val="bullet"/>
      <w:lvlText w:val=""/>
      <w:lvlJc w:val="left"/>
      <w:pPr>
        <w:tabs>
          <w:tab w:val="num" w:pos="2160"/>
        </w:tabs>
        <w:ind w:left="2160" w:hanging="360"/>
      </w:pPr>
      <w:rPr>
        <w:rFonts w:ascii="Wingdings" w:hAnsi="Wingdings" w:hint="default"/>
      </w:rPr>
    </w:lvl>
    <w:lvl w:ilvl="3" w:tplc="D362D386" w:tentative="1">
      <w:start w:val="1"/>
      <w:numFmt w:val="bullet"/>
      <w:lvlText w:val=""/>
      <w:lvlJc w:val="left"/>
      <w:pPr>
        <w:tabs>
          <w:tab w:val="num" w:pos="2880"/>
        </w:tabs>
        <w:ind w:left="2880" w:hanging="360"/>
      </w:pPr>
      <w:rPr>
        <w:rFonts w:ascii="Symbol" w:hAnsi="Symbol" w:hint="default"/>
      </w:rPr>
    </w:lvl>
    <w:lvl w:ilvl="4" w:tplc="6BC6F856" w:tentative="1">
      <w:start w:val="1"/>
      <w:numFmt w:val="bullet"/>
      <w:lvlText w:val="o"/>
      <w:lvlJc w:val="left"/>
      <w:pPr>
        <w:tabs>
          <w:tab w:val="num" w:pos="3600"/>
        </w:tabs>
        <w:ind w:left="3600" w:hanging="360"/>
      </w:pPr>
      <w:rPr>
        <w:rFonts w:ascii="Courier New" w:hAnsi="Courier New" w:cs="Courier New" w:hint="default"/>
      </w:rPr>
    </w:lvl>
    <w:lvl w:ilvl="5" w:tplc="AA4E0DC6" w:tentative="1">
      <w:start w:val="1"/>
      <w:numFmt w:val="bullet"/>
      <w:lvlText w:val=""/>
      <w:lvlJc w:val="left"/>
      <w:pPr>
        <w:tabs>
          <w:tab w:val="num" w:pos="4320"/>
        </w:tabs>
        <w:ind w:left="4320" w:hanging="360"/>
      </w:pPr>
      <w:rPr>
        <w:rFonts w:ascii="Wingdings" w:hAnsi="Wingdings" w:hint="default"/>
      </w:rPr>
    </w:lvl>
    <w:lvl w:ilvl="6" w:tplc="A4722D70" w:tentative="1">
      <w:start w:val="1"/>
      <w:numFmt w:val="bullet"/>
      <w:lvlText w:val=""/>
      <w:lvlJc w:val="left"/>
      <w:pPr>
        <w:tabs>
          <w:tab w:val="num" w:pos="5040"/>
        </w:tabs>
        <w:ind w:left="5040" w:hanging="360"/>
      </w:pPr>
      <w:rPr>
        <w:rFonts w:ascii="Symbol" w:hAnsi="Symbol" w:hint="default"/>
      </w:rPr>
    </w:lvl>
    <w:lvl w:ilvl="7" w:tplc="B0D2DA6E" w:tentative="1">
      <w:start w:val="1"/>
      <w:numFmt w:val="bullet"/>
      <w:lvlText w:val="o"/>
      <w:lvlJc w:val="left"/>
      <w:pPr>
        <w:tabs>
          <w:tab w:val="num" w:pos="5760"/>
        </w:tabs>
        <w:ind w:left="5760" w:hanging="360"/>
      </w:pPr>
      <w:rPr>
        <w:rFonts w:ascii="Courier New" w:hAnsi="Courier New" w:cs="Courier New" w:hint="default"/>
      </w:rPr>
    </w:lvl>
    <w:lvl w:ilvl="8" w:tplc="6610C9B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E50B34"/>
    <w:multiLevelType w:val="hybridMultilevel"/>
    <w:tmpl w:val="B9E4EA1C"/>
    <w:lvl w:ilvl="0" w:tplc="42B21DA4">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BA4492E"/>
    <w:multiLevelType w:val="hybridMultilevel"/>
    <w:tmpl w:val="FDC6526C"/>
    <w:lvl w:ilvl="0" w:tplc="04090001">
      <w:start w:val="1"/>
      <w:numFmt w:val="upperRoman"/>
      <w:lvlText w:val="%1."/>
      <w:lvlJc w:val="left"/>
      <w:pPr>
        <w:ind w:left="1170" w:hanging="720"/>
      </w:pPr>
      <w:rPr>
        <w:rFonts w:hint="default"/>
        <w:i w:val="0"/>
      </w:r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6F351E7D"/>
    <w:multiLevelType w:val="hybridMultilevel"/>
    <w:tmpl w:val="D5BAE40E"/>
    <w:lvl w:ilvl="0" w:tplc="61C8B6E4">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087510"/>
    <w:multiLevelType w:val="hybridMultilevel"/>
    <w:tmpl w:val="617A0E3E"/>
    <w:lvl w:ilvl="0" w:tplc="04090001">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765742BC"/>
    <w:multiLevelType w:val="hybridMultilevel"/>
    <w:tmpl w:val="78D631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80B07B8"/>
    <w:multiLevelType w:val="hybridMultilevel"/>
    <w:tmpl w:val="864CB7B0"/>
    <w:lvl w:ilvl="0" w:tplc="0409000F">
      <w:start w:val="1"/>
      <w:numFmt w:val="bullet"/>
      <w:lvlText w:val=""/>
      <w:lvlJc w:val="left"/>
      <w:pPr>
        <w:tabs>
          <w:tab w:val="num" w:pos="360"/>
        </w:tabs>
        <w:ind w:left="360" w:hanging="360"/>
      </w:pPr>
      <w:rPr>
        <w:rFonts w:ascii="Symbol" w:hAnsi="Symbol" w:hint="default"/>
        <w:color w:val="auto"/>
      </w:rPr>
    </w:lvl>
    <w:lvl w:ilvl="1" w:tplc="04090019" w:tentative="1">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E990230"/>
    <w:multiLevelType w:val="hybridMultilevel"/>
    <w:tmpl w:val="F81E1C1E"/>
    <w:lvl w:ilvl="0" w:tplc="42B21DA4">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num w:numId="1">
    <w:abstractNumId w:val="10"/>
  </w:num>
  <w:num w:numId="2">
    <w:abstractNumId w:val="7"/>
  </w:num>
  <w:num w:numId="3">
    <w:abstractNumId w:val="8"/>
  </w:num>
  <w:num w:numId="4">
    <w:abstractNumId w:val="14"/>
  </w:num>
  <w:num w:numId="5">
    <w:abstractNumId w:val="16"/>
  </w:num>
  <w:num w:numId="6">
    <w:abstractNumId w:val="0"/>
  </w:num>
  <w:num w:numId="7">
    <w:abstractNumId w:val="29"/>
  </w:num>
  <w:num w:numId="8">
    <w:abstractNumId w:val="21"/>
  </w:num>
  <w:num w:numId="9">
    <w:abstractNumId w:val="17"/>
  </w:num>
  <w:num w:numId="10">
    <w:abstractNumId w:val="33"/>
  </w:num>
  <w:num w:numId="11">
    <w:abstractNumId w:val="2"/>
  </w:num>
  <w:num w:numId="12">
    <w:abstractNumId w:val="30"/>
  </w:num>
  <w:num w:numId="13">
    <w:abstractNumId w:val="12"/>
  </w:num>
  <w:num w:numId="14">
    <w:abstractNumId w:val="31"/>
  </w:num>
  <w:num w:numId="15">
    <w:abstractNumId w:val="1"/>
  </w:num>
  <w:num w:numId="16">
    <w:abstractNumId w:val="4"/>
  </w:num>
  <w:num w:numId="17">
    <w:abstractNumId w:val="27"/>
  </w:num>
  <w:num w:numId="18">
    <w:abstractNumId w:val="6"/>
  </w:num>
  <w:num w:numId="19">
    <w:abstractNumId w:val="25"/>
  </w:num>
  <w:num w:numId="20">
    <w:abstractNumId w:val="5"/>
  </w:num>
  <w:num w:numId="21">
    <w:abstractNumId w:val="3"/>
  </w:num>
  <w:num w:numId="22">
    <w:abstractNumId w:val="9"/>
  </w:num>
  <w:num w:numId="23">
    <w:abstractNumId w:val="19"/>
  </w:num>
  <w:num w:numId="24">
    <w:abstractNumId w:val="26"/>
  </w:num>
  <w:num w:numId="25">
    <w:abstractNumId w:val="18"/>
  </w:num>
  <w:num w:numId="26">
    <w:abstractNumId w:val="11"/>
  </w:num>
  <w:num w:numId="27">
    <w:abstractNumId w:val="32"/>
  </w:num>
  <w:num w:numId="28">
    <w:abstractNumId w:val="15"/>
  </w:num>
  <w:num w:numId="29">
    <w:abstractNumId w:val="22"/>
  </w:num>
  <w:num w:numId="30">
    <w:abstractNumId w:val="28"/>
  </w:num>
  <w:num w:numId="31">
    <w:abstractNumId w:val="20"/>
  </w:num>
  <w:num w:numId="32">
    <w:abstractNumId w:val="24"/>
  </w:num>
  <w:num w:numId="33">
    <w:abstractNumId w:val="13"/>
  </w:num>
  <w:num w:numId="34">
    <w:abstractNumId w:val="23"/>
  </w:num>
  <w:num w:numId="35">
    <w:abstractNumId w:val="23"/>
  </w:num>
  <w:num w:numId="36">
    <w:abstractNumId w:val="23"/>
  </w:num>
  <w:num w:numId="37">
    <w:abstractNumId w:val="23"/>
  </w:num>
  <w:num w:numId="38">
    <w:abstractNumId w:val="23"/>
  </w:num>
  <w:num w:numId="39">
    <w:abstractNumId w:val="23"/>
  </w:num>
  <w:num w:numId="40">
    <w:abstractNumId w:val="23"/>
  </w:num>
  <w:num w:numId="41">
    <w:abstractNumId w:val="23"/>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removePersonalInformation/>
  <w:removeDateAndTim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2tTA2sjS1NDc0MbJU0lEKTi0uzszPAykwrwUAH/uKWiwAAAA="/>
  </w:docVars>
  <w:rsids>
    <w:rsidRoot w:val="00AD214B"/>
    <w:rsid w:val="000652DE"/>
    <w:rsid w:val="00077803"/>
    <w:rsid w:val="000821B7"/>
    <w:rsid w:val="00082A1F"/>
    <w:rsid w:val="000958FD"/>
    <w:rsid w:val="00097833"/>
    <w:rsid w:val="00097898"/>
    <w:rsid w:val="000A6A17"/>
    <w:rsid w:val="000E4A4C"/>
    <w:rsid w:val="000E6F82"/>
    <w:rsid w:val="000F01F0"/>
    <w:rsid w:val="000F46BF"/>
    <w:rsid w:val="001022E6"/>
    <w:rsid w:val="0010525E"/>
    <w:rsid w:val="00105919"/>
    <w:rsid w:val="0011301C"/>
    <w:rsid w:val="001140F3"/>
    <w:rsid w:val="00122481"/>
    <w:rsid w:val="0012698B"/>
    <w:rsid w:val="001466C2"/>
    <w:rsid w:val="00154CA9"/>
    <w:rsid w:val="00166247"/>
    <w:rsid w:val="001965A6"/>
    <w:rsid w:val="001A25D8"/>
    <w:rsid w:val="001A59DE"/>
    <w:rsid w:val="001A68BF"/>
    <w:rsid w:val="001D2203"/>
    <w:rsid w:val="001E07D9"/>
    <w:rsid w:val="001E62F8"/>
    <w:rsid w:val="001E7906"/>
    <w:rsid w:val="001F1DB1"/>
    <w:rsid w:val="001F2EBB"/>
    <w:rsid w:val="001F6D39"/>
    <w:rsid w:val="00200221"/>
    <w:rsid w:val="00205C32"/>
    <w:rsid w:val="00215660"/>
    <w:rsid w:val="00245179"/>
    <w:rsid w:val="002561E8"/>
    <w:rsid w:val="002637E5"/>
    <w:rsid w:val="00263CE4"/>
    <w:rsid w:val="002719F2"/>
    <w:rsid w:val="00284608"/>
    <w:rsid w:val="00293907"/>
    <w:rsid w:val="0029580A"/>
    <w:rsid w:val="0029756D"/>
    <w:rsid w:val="002A104F"/>
    <w:rsid w:val="002A1316"/>
    <w:rsid w:val="002D09E9"/>
    <w:rsid w:val="002E3ECB"/>
    <w:rsid w:val="002E5B8B"/>
    <w:rsid w:val="002F43B5"/>
    <w:rsid w:val="002F5CF8"/>
    <w:rsid w:val="003003D7"/>
    <w:rsid w:val="003017AE"/>
    <w:rsid w:val="00311FC3"/>
    <w:rsid w:val="0031759D"/>
    <w:rsid w:val="0032219C"/>
    <w:rsid w:val="0034244E"/>
    <w:rsid w:val="00345D39"/>
    <w:rsid w:val="00346DAC"/>
    <w:rsid w:val="00353959"/>
    <w:rsid w:val="003562B8"/>
    <w:rsid w:val="0036140B"/>
    <w:rsid w:val="0036320E"/>
    <w:rsid w:val="00364E0F"/>
    <w:rsid w:val="00383D95"/>
    <w:rsid w:val="00385A3D"/>
    <w:rsid w:val="003875E6"/>
    <w:rsid w:val="0039163C"/>
    <w:rsid w:val="003925D0"/>
    <w:rsid w:val="00397F67"/>
    <w:rsid w:val="003A45E2"/>
    <w:rsid w:val="003E272E"/>
    <w:rsid w:val="003E2E90"/>
    <w:rsid w:val="003E5CBE"/>
    <w:rsid w:val="004000C0"/>
    <w:rsid w:val="004058AB"/>
    <w:rsid w:val="00407071"/>
    <w:rsid w:val="00411F90"/>
    <w:rsid w:val="004218ED"/>
    <w:rsid w:val="0042544E"/>
    <w:rsid w:val="00426999"/>
    <w:rsid w:val="004339E5"/>
    <w:rsid w:val="0044259C"/>
    <w:rsid w:val="00474CBB"/>
    <w:rsid w:val="00483FC9"/>
    <w:rsid w:val="00484B95"/>
    <w:rsid w:val="00491DAF"/>
    <w:rsid w:val="00492D5D"/>
    <w:rsid w:val="004B1D34"/>
    <w:rsid w:val="004C310A"/>
    <w:rsid w:val="004C4CF4"/>
    <w:rsid w:val="004D2506"/>
    <w:rsid w:val="004D7FF5"/>
    <w:rsid w:val="004E1D1C"/>
    <w:rsid w:val="0051382C"/>
    <w:rsid w:val="00524250"/>
    <w:rsid w:val="00525271"/>
    <w:rsid w:val="005303B8"/>
    <w:rsid w:val="0053223D"/>
    <w:rsid w:val="00553AFE"/>
    <w:rsid w:val="00553FFC"/>
    <w:rsid w:val="00556F6D"/>
    <w:rsid w:val="00566A97"/>
    <w:rsid w:val="00577973"/>
    <w:rsid w:val="00583A42"/>
    <w:rsid w:val="005841BA"/>
    <w:rsid w:val="005B172C"/>
    <w:rsid w:val="005B3C55"/>
    <w:rsid w:val="005B400F"/>
    <w:rsid w:val="005B728D"/>
    <w:rsid w:val="005C4CC5"/>
    <w:rsid w:val="005D1608"/>
    <w:rsid w:val="005E0110"/>
    <w:rsid w:val="005E56BE"/>
    <w:rsid w:val="005F44CB"/>
    <w:rsid w:val="006138FD"/>
    <w:rsid w:val="006263A0"/>
    <w:rsid w:val="00626749"/>
    <w:rsid w:val="00643E31"/>
    <w:rsid w:val="00646A53"/>
    <w:rsid w:val="00667CED"/>
    <w:rsid w:val="006A0FFB"/>
    <w:rsid w:val="006A552B"/>
    <w:rsid w:val="006B37AC"/>
    <w:rsid w:val="006E26BC"/>
    <w:rsid w:val="006E37E3"/>
    <w:rsid w:val="006E43DB"/>
    <w:rsid w:val="006E5BE8"/>
    <w:rsid w:val="006E7CBD"/>
    <w:rsid w:val="006F32E8"/>
    <w:rsid w:val="0072108C"/>
    <w:rsid w:val="00723A86"/>
    <w:rsid w:val="00727B89"/>
    <w:rsid w:val="00745988"/>
    <w:rsid w:val="00750C81"/>
    <w:rsid w:val="00771FB6"/>
    <w:rsid w:val="007740F2"/>
    <w:rsid w:val="00774638"/>
    <w:rsid w:val="0078345A"/>
    <w:rsid w:val="00783A4F"/>
    <w:rsid w:val="00796A42"/>
    <w:rsid w:val="007B02BF"/>
    <w:rsid w:val="007C7604"/>
    <w:rsid w:val="007D10C0"/>
    <w:rsid w:val="007D7255"/>
    <w:rsid w:val="007E6489"/>
    <w:rsid w:val="007E73BE"/>
    <w:rsid w:val="007F0949"/>
    <w:rsid w:val="007F1964"/>
    <w:rsid w:val="007F648B"/>
    <w:rsid w:val="008125FD"/>
    <w:rsid w:val="00812EA3"/>
    <w:rsid w:val="008133FA"/>
    <w:rsid w:val="00815957"/>
    <w:rsid w:val="00817DE5"/>
    <w:rsid w:val="0082244F"/>
    <w:rsid w:val="00825F0B"/>
    <w:rsid w:val="0084251E"/>
    <w:rsid w:val="00861408"/>
    <w:rsid w:val="008720C2"/>
    <w:rsid w:val="008756FD"/>
    <w:rsid w:val="008774FB"/>
    <w:rsid w:val="008861D1"/>
    <w:rsid w:val="008A7BED"/>
    <w:rsid w:val="008D2A5C"/>
    <w:rsid w:val="008E12D8"/>
    <w:rsid w:val="008E1984"/>
    <w:rsid w:val="008F6542"/>
    <w:rsid w:val="008F79BA"/>
    <w:rsid w:val="0090417B"/>
    <w:rsid w:val="009128ED"/>
    <w:rsid w:val="0091520D"/>
    <w:rsid w:val="00915C46"/>
    <w:rsid w:val="009238C0"/>
    <w:rsid w:val="00923AEA"/>
    <w:rsid w:val="00927691"/>
    <w:rsid w:val="00932C8B"/>
    <w:rsid w:val="0093733D"/>
    <w:rsid w:val="0096069D"/>
    <w:rsid w:val="00963E36"/>
    <w:rsid w:val="00966972"/>
    <w:rsid w:val="00984585"/>
    <w:rsid w:val="00995B5C"/>
    <w:rsid w:val="009A649C"/>
    <w:rsid w:val="009B5C23"/>
    <w:rsid w:val="009C073F"/>
    <w:rsid w:val="009C6403"/>
    <w:rsid w:val="009C6783"/>
    <w:rsid w:val="009E3EEA"/>
    <w:rsid w:val="009F6126"/>
    <w:rsid w:val="00A26218"/>
    <w:rsid w:val="00A34C39"/>
    <w:rsid w:val="00A44977"/>
    <w:rsid w:val="00A51BC5"/>
    <w:rsid w:val="00A55EEB"/>
    <w:rsid w:val="00A64A57"/>
    <w:rsid w:val="00A9507B"/>
    <w:rsid w:val="00A96D3C"/>
    <w:rsid w:val="00AA5D62"/>
    <w:rsid w:val="00AA6BCE"/>
    <w:rsid w:val="00AB4344"/>
    <w:rsid w:val="00AC1263"/>
    <w:rsid w:val="00AC2828"/>
    <w:rsid w:val="00AC3CA5"/>
    <w:rsid w:val="00AD214B"/>
    <w:rsid w:val="00AD6AB5"/>
    <w:rsid w:val="00AD7DA3"/>
    <w:rsid w:val="00AF5C91"/>
    <w:rsid w:val="00B0171D"/>
    <w:rsid w:val="00B045DA"/>
    <w:rsid w:val="00B04922"/>
    <w:rsid w:val="00B07325"/>
    <w:rsid w:val="00B16943"/>
    <w:rsid w:val="00B22C85"/>
    <w:rsid w:val="00B405F1"/>
    <w:rsid w:val="00B44DEB"/>
    <w:rsid w:val="00B45196"/>
    <w:rsid w:val="00B6281D"/>
    <w:rsid w:val="00B66020"/>
    <w:rsid w:val="00B662ED"/>
    <w:rsid w:val="00B7077F"/>
    <w:rsid w:val="00B745BB"/>
    <w:rsid w:val="00B93A00"/>
    <w:rsid w:val="00B97A3F"/>
    <w:rsid w:val="00BA69FB"/>
    <w:rsid w:val="00BB1131"/>
    <w:rsid w:val="00BB6C1F"/>
    <w:rsid w:val="00BC0BF4"/>
    <w:rsid w:val="00BC1F6C"/>
    <w:rsid w:val="00BC1FEE"/>
    <w:rsid w:val="00BD0163"/>
    <w:rsid w:val="00BF0590"/>
    <w:rsid w:val="00C05E51"/>
    <w:rsid w:val="00C10F31"/>
    <w:rsid w:val="00C16C5A"/>
    <w:rsid w:val="00C24182"/>
    <w:rsid w:val="00C5058A"/>
    <w:rsid w:val="00C67FB2"/>
    <w:rsid w:val="00C80BF8"/>
    <w:rsid w:val="00C9359E"/>
    <w:rsid w:val="00CA4E81"/>
    <w:rsid w:val="00CB275C"/>
    <w:rsid w:val="00CD322F"/>
    <w:rsid w:val="00CE146A"/>
    <w:rsid w:val="00CF2772"/>
    <w:rsid w:val="00CF46F4"/>
    <w:rsid w:val="00D04B12"/>
    <w:rsid w:val="00D05841"/>
    <w:rsid w:val="00D20069"/>
    <w:rsid w:val="00D3656B"/>
    <w:rsid w:val="00D466E0"/>
    <w:rsid w:val="00D65906"/>
    <w:rsid w:val="00D7414A"/>
    <w:rsid w:val="00D74408"/>
    <w:rsid w:val="00D939C2"/>
    <w:rsid w:val="00D953E3"/>
    <w:rsid w:val="00D96A21"/>
    <w:rsid w:val="00DA3AE2"/>
    <w:rsid w:val="00DC4311"/>
    <w:rsid w:val="00DD0188"/>
    <w:rsid w:val="00DD161F"/>
    <w:rsid w:val="00DD4FCA"/>
    <w:rsid w:val="00DD5E79"/>
    <w:rsid w:val="00DE13F0"/>
    <w:rsid w:val="00DE4FBC"/>
    <w:rsid w:val="00E0482D"/>
    <w:rsid w:val="00E04E6A"/>
    <w:rsid w:val="00E110B4"/>
    <w:rsid w:val="00E13EB6"/>
    <w:rsid w:val="00E17AE2"/>
    <w:rsid w:val="00E25A1A"/>
    <w:rsid w:val="00E35EA3"/>
    <w:rsid w:val="00E53A83"/>
    <w:rsid w:val="00E80A53"/>
    <w:rsid w:val="00E95D9A"/>
    <w:rsid w:val="00EB2F81"/>
    <w:rsid w:val="00EB43B6"/>
    <w:rsid w:val="00ED1D95"/>
    <w:rsid w:val="00EE260B"/>
    <w:rsid w:val="00F06A58"/>
    <w:rsid w:val="00F06E39"/>
    <w:rsid w:val="00F115FF"/>
    <w:rsid w:val="00F22C93"/>
    <w:rsid w:val="00F341B1"/>
    <w:rsid w:val="00F37DD1"/>
    <w:rsid w:val="00F40660"/>
    <w:rsid w:val="00F466E2"/>
    <w:rsid w:val="00F5279D"/>
    <w:rsid w:val="00F6576E"/>
    <w:rsid w:val="00F777D5"/>
    <w:rsid w:val="00F82647"/>
    <w:rsid w:val="00F83679"/>
    <w:rsid w:val="00F85FF1"/>
    <w:rsid w:val="00FA4441"/>
    <w:rsid w:val="00FB1F08"/>
    <w:rsid w:val="00FC278E"/>
    <w:rsid w:val="00FD3DA4"/>
    <w:rsid w:val="00FD5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849B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2244F"/>
    <w:rPr>
      <w:sz w:val="24"/>
      <w:szCs w:val="24"/>
    </w:rPr>
  </w:style>
  <w:style w:type="paragraph" w:styleId="Heading1">
    <w:name w:val="heading 1"/>
    <w:basedOn w:val="Normal"/>
    <w:next w:val="Normal"/>
    <w:link w:val="Heading1Char"/>
    <w:qFormat/>
    <w:rsid w:val="00E04E6A"/>
    <w:pPr>
      <w:keepLines/>
      <w:numPr>
        <w:numId w:val="34"/>
      </w:numPr>
      <w:autoSpaceDE w:val="0"/>
      <w:autoSpaceDN w:val="0"/>
      <w:adjustRightInd w:val="0"/>
      <w:spacing w:line="480" w:lineRule="auto"/>
      <w:jc w:val="center"/>
      <w:outlineLvl w:val="0"/>
    </w:pPr>
    <w:rPr>
      <w:bCs/>
      <w:color w:val="000000"/>
    </w:rPr>
  </w:style>
  <w:style w:type="paragraph" w:styleId="Heading2">
    <w:name w:val="heading 2"/>
    <w:basedOn w:val="Normal"/>
    <w:next w:val="Normal"/>
    <w:qFormat/>
    <w:rsid w:val="00E04E6A"/>
    <w:pPr>
      <w:numPr>
        <w:ilvl w:val="1"/>
        <w:numId w:val="34"/>
      </w:numPr>
      <w:autoSpaceDE w:val="0"/>
      <w:autoSpaceDN w:val="0"/>
      <w:adjustRightInd w:val="0"/>
      <w:spacing w:after="240"/>
      <w:outlineLvl w:val="1"/>
    </w:pPr>
    <w:rPr>
      <w:bCs/>
      <w:color w:val="000000"/>
    </w:rPr>
  </w:style>
  <w:style w:type="paragraph" w:styleId="Heading3">
    <w:name w:val="heading 3"/>
    <w:basedOn w:val="Normal"/>
    <w:next w:val="Normal"/>
    <w:link w:val="Heading3Char"/>
    <w:qFormat/>
    <w:rsid w:val="00E04E6A"/>
    <w:pPr>
      <w:numPr>
        <w:ilvl w:val="2"/>
        <w:numId w:val="34"/>
      </w:numPr>
      <w:autoSpaceDE w:val="0"/>
      <w:autoSpaceDN w:val="0"/>
      <w:adjustRightInd w:val="0"/>
      <w:spacing w:after="240"/>
      <w:outlineLvl w:val="2"/>
    </w:pPr>
    <w:rPr>
      <w:bCs/>
      <w:color w:val="000000"/>
      <w:szCs w:val="28"/>
    </w:rPr>
  </w:style>
  <w:style w:type="paragraph" w:styleId="Heading4">
    <w:name w:val="heading 4"/>
    <w:basedOn w:val="Normal"/>
    <w:next w:val="Normal"/>
    <w:link w:val="Heading4Char"/>
    <w:unhideWhenUsed/>
    <w:qFormat/>
    <w:rsid w:val="00E04E6A"/>
    <w:pPr>
      <w:numPr>
        <w:ilvl w:val="3"/>
        <w:numId w:val="34"/>
      </w:numPr>
      <w:spacing w:after="240"/>
      <w:outlineLvl w:val="3"/>
    </w:pPr>
    <w:rPr>
      <w:rFonts w:eastAsiaTheme="majorEastAsia"/>
      <w:bCs/>
      <w:iCs/>
      <w:color w:val="000000"/>
    </w:rPr>
  </w:style>
  <w:style w:type="paragraph" w:styleId="Heading5">
    <w:name w:val="heading 5"/>
    <w:basedOn w:val="Normal"/>
    <w:next w:val="Normal"/>
    <w:qFormat/>
    <w:rsid w:val="00E04E6A"/>
    <w:pPr>
      <w:numPr>
        <w:ilvl w:val="4"/>
        <w:numId w:val="34"/>
      </w:numPr>
      <w:autoSpaceDE w:val="0"/>
      <w:autoSpaceDN w:val="0"/>
      <w:adjustRightInd w:val="0"/>
      <w:spacing w:after="240"/>
      <w:outlineLvl w:val="4"/>
    </w:pPr>
    <w:rPr>
      <w:bCs/>
      <w:iCs/>
      <w:color w:val="000000"/>
      <w:szCs w:val="36"/>
    </w:rPr>
  </w:style>
  <w:style w:type="paragraph" w:styleId="Heading6">
    <w:name w:val="heading 6"/>
    <w:basedOn w:val="Normal"/>
    <w:next w:val="Normal"/>
    <w:qFormat/>
    <w:rsid w:val="00E04E6A"/>
    <w:pPr>
      <w:numPr>
        <w:ilvl w:val="5"/>
        <w:numId w:val="34"/>
      </w:numPr>
      <w:autoSpaceDE w:val="0"/>
      <w:autoSpaceDN w:val="0"/>
      <w:adjustRightInd w:val="0"/>
      <w:spacing w:after="240"/>
      <w:outlineLvl w:val="5"/>
    </w:pPr>
    <w:rPr>
      <w:bCs/>
      <w:color w:val="000000"/>
      <w:szCs w:val="28"/>
    </w:rPr>
  </w:style>
  <w:style w:type="paragraph" w:styleId="Heading7">
    <w:name w:val="heading 7"/>
    <w:basedOn w:val="Normal"/>
    <w:next w:val="Normal"/>
    <w:qFormat/>
    <w:rsid w:val="00E04E6A"/>
    <w:pPr>
      <w:numPr>
        <w:ilvl w:val="6"/>
        <w:numId w:val="34"/>
      </w:numPr>
      <w:autoSpaceDE w:val="0"/>
      <w:autoSpaceDN w:val="0"/>
      <w:adjustRightInd w:val="0"/>
      <w:spacing w:after="240"/>
      <w:outlineLvl w:val="6"/>
    </w:pPr>
    <w:rPr>
      <w:bCs/>
      <w:color w:val="000000"/>
      <w:szCs w:val="28"/>
    </w:rPr>
  </w:style>
  <w:style w:type="paragraph" w:styleId="Heading8">
    <w:name w:val="heading 8"/>
    <w:basedOn w:val="Normal"/>
    <w:next w:val="Normal"/>
    <w:qFormat/>
    <w:rsid w:val="00E04E6A"/>
    <w:pPr>
      <w:numPr>
        <w:ilvl w:val="7"/>
        <w:numId w:val="34"/>
      </w:numPr>
      <w:autoSpaceDE w:val="0"/>
      <w:autoSpaceDN w:val="0"/>
      <w:adjustRightInd w:val="0"/>
      <w:spacing w:after="240"/>
      <w:outlineLvl w:val="7"/>
    </w:pPr>
    <w:rPr>
      <w:bCs/>
      <w:iCs/>
      <w:color w:val="000000"/>
      <w:szCs w:val="36"/>
    </w:rPr>
  </w:style>
  <w:style w:type="paragraph" w:styleId="Heading9">
    <w:name w:val="heading 9"/>
    <w:basedOn w:val="Normal"/>
    <w:next w:val="Normal"/>
    <w:link w:val="Heading9Char"/>
    <w:unhideWhenUsed/>
    <w:qFormat/>
    <w:rsid w:val="00E04E6A"/>
    <w:pPr>
      <w:numPr>
        <w:ilvl w:val="8"/>
        <w:numId w:val="34"/>
      </w:numPr>
      <w:spacing w:after="240"/>
      <w:outlineLvl w:val="8"/>
    </w:pPr>
    <w:rPr>
      <w:rFonts w:eastAsiaTheme="majorEastAsia"/>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2244F"/>
    <w:pPr>
      <w:autoSpaceDE w:val="0"/>
      <w:autoSpaceDN w:val="0"/>
      <w:adjustRightInd w:val="0"/>
    </w:pPr>
    <w:rPr>
      <w:color w:val="000000"/>
      <w:szCs w:val="22"/>
    </w:rPr>
  </w:style>
  <w:style w:type="character" w:styleId="Hyperlink">
    <w:name w:val="Hyperlink"/>
    <w:basedOn w:val="DefaultParagraphFont"/>
    <w:rsid w:val="0082244F"/>
    <w:rPr>
      <w:color w:val="0000FF"/>
      <w:u w:val="single"/>
    </w:rPr>
  </w:style>
  <w:style w:type="paragraph" w:styleId="Footer">
    <w:name w:val="footer"/>
    <w:basedOn w:val="Normal"/>
    <w:link w:val="FooterChar"/>
    <w:uiPriority w:val="99"/>
    <w:rsid w:val="0082244F"/>
    <w:pPr>
      <w:tabs>
        <w:tab w:val="center" w:pos="4320"/>
        <w:tab w:val="right" w:pos="8640"/>
      </w:tabs>
    </w:pPr>
  </w:style>
  <w:style w:type="character" w:styleId="PageNumber">
    <w:name w:val="page number"/>
    <w:basedOn w:val="DefaultParagraphFont"/>
    <w:rsid w:val="0082244F"/>
  </w:style>
  <w:style w:type="paragraph" w:styleId="BalloonText">
    <w:name w:val="Balloon Text"/>
    <w:basedOn w:val="Normal"/>
    <w:semiHidden/>
    <w:rsid w:val="0082244F"/>
    <w:rPr>
      <w:rFonts w:ascii="Tahoma" w:hAnsi="Tahoma" w:cs="Tahoma"/>
      <w:sz w:val="16"/>
      <w:szCs w:val="16"/>
    </w:rPr>
  </w:style>
  <w:style w:type="character" w:styleId="CommentReference">
    <w:name w:val="annotation reference"/>
    <w:basedOn w:val="DefaultParagraphFont"/>
    <w:semiHidden/>
    <w:rsid w:val="0082244F"/>
    <w:rPr>
      <w:sz w:val="16"/>
      <w:szCs w:val="16"/>
    </w:rPr>
  </w:style>
  <w:style w:type="paragraph" w:styleId="CommentText">
    <w:name w:val="annotation text"/>
    <w:basedOn w:val="Normal"/>
    <w:semiHidden/>
    <w:rsid w:val="0082244F"/>
    <w:rPr>
      <w:sz w:val="20"/>
      <w:szCs w:val="20"/>
    </w:rPr>
  </w:style>
  <w:style w:type="paragraph" w:styleId="CommentSubject">
    <w:name w:val="annotation subject"/>
    <w:basedOn w:val="CommentText"/>
    <w:next w:val="CommentText"/>
    <w:semiHidden/>
    <w:rsid w:val="0082244F"/>
    <w:rPr>
      <w:b/>
      <w:bCs/>
    </w:rPr>
  </w:style>
  <w:style w:type="paragraph" w:styleId="Header">
    <w:name w:val="header"/>
    <w:basedOn w:val="Normal"/>
    <w:rsid w:val="0082244F"/>
    <w:pPr>
      <w:tabs>
        <w:tab w:val="center" w:pos="4320"/>
        <w:tab w:val="right" w:pos="8640"/>
      </w:tabs>
    </w:pPr>
  </w:style>
  <w:style w:type="character" w:styleId="Strong">
    <w:name w:val="Strong"/>
    <w:basedOn w:val="DefaultParagraphFont"/>
    <w:qFormat/>
    <w:rsid w:val="0082244F"/>
    <w:rPr>
      <w:b/>
      <w:bCs/>
    </w:rPr>
  </w:style>
  <w:style w:type="paragraph" w:styleId="ListParagraph">
    <w:name w:val="List Paragraph"/>
    <w:basedOn w:val="Normal"/>
    <w:uiPriority w:val="34"/>
    <w:qFormat/>
    <w:rsid w:val="0051382C"/>
    <w:pPr>
      <w:ind w:left="720"/>
      <w:contextualSpacing/>
    </w:pPr>
  </w:style>
  <w:style w:type="paragraph" w:customStyle="1" w:styleId="DocID">
    <w:name w:val="DocID"/>
    <w:basedOn w:val="Normal"/>
    <w:next w:val="Normal"/>
    <w:link w:val="DocIDChar"/>
    <w:rsid w:val="00815957"/>
    <w:pPr>
      <w:autoSpaceDE w:val="0"/>
      <w:autoSpaceDN w:val="0"/>
      <w:adjustRightInd w:val="0"/>
      <w:jc w:val="right"/>
    </w:pPr>
    <w:rPr>
      <w:color w:val="000000"/>
      <w:sz w:val="20"/>
      <w:szCs w:val="20"/>
    </w:rPr>
  </w:style>
  <w:style w:type="character" w:customStyle="1" w:styleId="DocIDChar">
    <w:name w:val="DocID Char"/>
    <w:basedOn w:val="DefaultParagraphFont"/>
    <w:link w:val="DocID"/>
    <w:rsid w:val="00815957"/>
    <w:rPr>
      <w:color w:val="000000"/>
    </w:rPr>
  </w:style>
  <w:style w:type="character" w:customStyle="1" w:styleId="FooterChar">
    <w:name w:val="Footer Char"/>
    <w:basedOn w:val="DefaultParagraphFont"/>
    <w:link w:val="Footer"/>
    <w:uiPriority w:val="99"/>
    <w:rsid w:val="00815957"/>
    <w:rPr>
      <w:sz w:val="24"/>
      <w:szCs w:val="24"/>
    </w:rPr>
  </w:style>
  <w:style w:type="character" w:customStyle="1" w:styleId="Heading4Char">
    <w:name w:val="Heading 4 Char"/>
    <w:basedOn w:val="DefaultParagraphFont"/>
    <w:link w:val="Heading4"/>
    <w:rsid w:val="00E04E6A"/>
    <w:rPr>
      <w:rFonts w:eastAsiaTheme="majorEastAsia"/>
      <w:bCs/>
      <w:iCs/>
      <w:color w:val="000000"/>
      <w:sz w:val="24"/>
      <w:szCs w:val="24"/>
    </w:rPr>
  </w:style>
  <w:style w:type="character" w:customStyle="1" w:styleId="Heading9Char">
    <w:name w:val="Heading 9 Char"/>
    <w:basedOn w:val="DefaultParagraphFont"/>
    <w:link w:val="Heading9"/>
    <w:rsid w:val="00E04E6A"/>
    <w:rPr>
      <w:rFonts w:eastAsiaTheme="majorEastAsia"/>
      <w:iCs/>
      <w:color w:val="000000"/>
      <w:sz w:val="24"/>
    </w:rPr>
  </w:style>
  <w:style w:type="character" w:customStyle="1" w:styleId="Heading1Char">
    <w:name w:val="Heading 1 Char"/>
    <w:basedOn w:val="DefaultParagraphFont"/>
    <w:link w:val="Heading1"/>
    <w:locked/>
    <w:rsid w:val="00215660"/>
    <w:rPr>
      <w:bCs/>
      <w:color w:val="000000"/>
      <w:sz w:val="24"/>
      <w:szCs w:val="24"/>
    </w:rPr>
  </w:style>
  <w:style w:type="character" w:customStyle="1" w:styleId="Heading3Char">
    <w:name w:val="Heading 3 Char"/>
    <w:basedOn w:val="DefaultParagraphFont"/>
    <w:link w:val="Heading3"/>
    <w:locked/>
    <w:rsid w:val="00215660"/>
    <w:rPr>
      <w:bCs/>
      <w:color w:val="000000"/>
      <w:sz w:val="24"/>
      <w:szCs w:val="28"/>
    </w:rPr>
  </w:style>
  <w:style w:type="paragraph" w:styleId="Signature">
    <w:name w:val="Signature"/>
    <w:basedOn w:val="Normal"/>
    <w:link w:val="SignatureChar"/>
    <w:rsid w:val="00C5058A"/>
    <w:pPr>
      <w:ind w:left="4320"/>
    </w:pPr>
  </w:style>
  <w:style w:type="character" w:customStyle="1" w:styleId="SignatureChar">
    <w:name w:val="Signature Char"/>
    <w:basedOn w:val="DefaultParagraphFont"/>
    <w:link w:val="Signature"/>
    <w:rsid w:val="00C5058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2990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B39698A2C4A448B7D7C1F11F0A394A" ma:contentTypeVersion="2" ma:contentTypeDescription="Create a new document." ma:contentTypeScope="" ma:versionID="93d2f7493fd3e805192ba1f820548e90">
  <xsd:schema xmlns:xsd="http://www.w3.org/2001/XMLSchema" xmlns:xs="http://www.w3.org/2001/XMLSchema" xmlns:p="http://schemas.microsoft.com/office/2006/metadata/properties" xmlns:ns2="ea9aa2a5-4fdb-43eb-8912-31e8ad6dbcde" targetNamespace="http://schemas.microsoft.com/office/2006/metadata/properties" ma:root="true" ma:fieldsID="db0f020fbfaa56d3958bf63d84b6cc54" ns2:_="">
    <xsd:import namespace="ea9aa2a5-4fdb-43eb-8912-31e8ad6dbcd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9aa2a5-4fdb-43eb-8912-31e8ad6dbc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332015-2442-49C1-8068-A284CE93B6F2}">
  <ds:schemaRefs>
    <ds:schemaRef ds:uri="http://schemas.microsoft.com/office/2006/metadata/properties"/>
    <ds:schemaRef ds:uri="http://purl.org/dc/elements/1.1/"/>
    <ds:schemaRef ds:uri="http://www.w3.org/XML/1998/namespace"/>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ea9aa2a5-4fdb-43eb-8912-31e8ad6dbcde"/>
  </ds:schemaRefs>
</ds:datastoreItem>
</file>

<file path=customXml/itemProps2.xml><?xml version="1.0" encoding="utf-8"?>
<ds:datastoreItem xmlns:ds="http://schemas.openxmlformats.org/officeDocument/2006/customXml" ds:itemID="{55AF8D37-0025-4943-B238-B70229E41923}">
  <ds:schemaRefs>
    <ds:schemaRef ds:uri="http://schemas.microsoft.com/sharepoint/v3/contenttype/forms"/>
  </ds:schemaRefs>
</ds:datastoreItem>
</file>

<file path=customXml/itemProps3.xml><?xml version="1.0" encoding="utf-8"?>
<ds:datastoreItem xmlns:ds="http://schemas.openxmlformats.org/officeDocument/2006/customXml" ds:itemID="{67CA8312-8854-47A1-A7AD-6CF066C1B2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9aa2a5-4fdb-43eb-8912-31e8ad6dbc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3A10C0-4391-48AF-83B9-44445F9D0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516</Words>
  <Characters>2347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936</CharactersWithSpaces>
  <SharedDoc>false</SharedDoc>
  <HLinks>
    <vt:vector size="36" baseType="variant">
      <vt:variant>
        <vt:i4>3080299</vt:i4>
      </vt:variant>
      <vt:variant>
        <vt:i4>15</vt:i4>
      </vt:variant>
      <vt:variant>
        <vt:i4>0</vt:i4>
      </vt:variant>
      <vt:variant>
        <vt:i4>5</vt:i4>
      </vt:variant>
      <vt:variant>
        <vt:lpwstr>http://www.coachfederation.org/</vt:lpwstr>
      </vt:variant>
      <vt:variant>
        <vt:lpwstr/>
      </vt:variant>
      <vt:variant>
        <vt:i4>7012430</vt:i4>
      </vt:variant>
      <vt:variant>
        <vt:i4>12</vt:i4>
      </vt:variant>
      <vt:variant>
        <vt:i4>0</vt:i4>
      </vt:variant>
      <vt:variant>
        <vt:i4>5</vt:i4>
      </vt:variant>
      <vt:variant>
        <vt:lpwstr>mailto:icfchapter@coachfederation.org</vt:lpwstr>
      </vt:variant>
      <vt:variant>
        <vt:lpwstr/>
      </vt:variant>
      <vt:variant>
        <vt:i4>6422640</vt:i4>
      </vt:variant>
      <vt:variant>
        <vt:i4>9</vt:i4>
      </vt:variant>
      <vt:variant>
        <vt:i4>0</vt:i4>
      </vt:variant>
      <vt:variant>
        <vt:i4>5</vt:i4>
      </vt:variant>
      <vt:variant>
        <vt:lpwstr>mailto:</vt:lpwstr>
      </vt:variant>
      <vt:variant>
        <vt:lpwstr/>
      </vt:variant>
      <vt:variant>
        <vt:i4>7012430</vt:i4>
      </vt:variant>
      <vt:variant>
        <vt:i4>6</vt:i4>
      </vt:variant>
      <vt:variant>
        <vt:i4>0</vt:i4>
      </vt:variant>
      <vt:variant>
        <vt:i4>5</vt:i4>
      </vt:variant>
      <vt:variant>
        <vt:lpwstr>mailto:icfchapter@coachfederation.org</vt:lpwstr>
      </vt:variant>
      <vt:variant>
        <vt:lpwstr/>
      </vt:variant>
      <vt:variant>
        <vt:i4>3080299</vt:i4>
      </vt:variant>
      <vt:variant>
        <vt:i4>3</vt:i4>
      </vt:variant>
      <vt:variant>
        <vt:i4>0</vt:i4>
      </vt:variant>
      <vt:variant>
        <vt:i4>5</vt:i4>
      </vt:variant>
      <vt:variant>
        <vt:lpwstr>http://www.coachfederation.org/</vt:lpwstr>
      </vt:variant>
      <vt:variant>
        <vt:lpwstr/>
      </vt:variant>
      <vt:variant>
        <vt:i4>7012430</vt:i4>
      </vt:variant>
      <vt:variant>
        <vt:i4>0</vt:i4>
      </vt:variant>
      <vt:variant>
        <vt:i4>0</vt:i4>
      </vt:variant>
      <vt:variant>
        <vt:i4>5</vt:i4>
      </vt:variant>
      <vt:variant>
        <vt:lpwstr>mailto:icfchapter@coachfeder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5-22T18:49:00Z</dcterms:created>
  <dcterms:modified xsi:type="dcterms:W3CDTF">2018-06-2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DSMDB-3151125v2</vt:lpwstr>
  </property>
  <property fmtid="{D5CDD505-2E9C-101B-9397-08002B2CF9AE}" pid="3" name="ContentTypeId">
    <vt:lpwstr>0x010100DCB39698A2C4A448B7D7C1F11F0A394A</vt:lpwstr>
  </property>
</Properties>
</file>